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3B42D" w14:textId="77777777" w:rsidR="009C45B5" w:rsidRPr="00E947CD" w:rsidRDefault="009C45B5" w:rsidP="009C45B5">
      <w:pPr>
        <w:spacing w:before="100" w:beforeAutospacing="1" w:after="100" w:afterAutospacing="1"/>
        <w:jc w:val="center"/>
        <w:rPr>
          <w:rFonts w:ascii="Arial" w:hAnsi="Arial" w:cs="Arial"/>
        </w:rPr>
      </w:pPr>
      <w:r w:rsidRPr="00E947CD">
        <w:rPr>
          <w:rFonts w:ascii="Arial" w:hAnsi="Arial" w:cs="Arial"/>
        </w:rPr>
        <w:t>Supporting Information for</w:t>
      </w:r>
    </w:p>
    <w:p w14:paraId="31CF20AC" w14:textId="77777777" w:rsidR="00F56A28" w:rsidRPr="00AB611D" w:rsidRDefault="00F56A28" w:rsidP="00F56A28">
      <w:pPr>
        <w:spacing w:line="360" w:lineRule="auto"/>
        <w:jc w:val="center"/>
        <w:rPr>
          <w:rFonts w:ascii="Arial" w:hAnsi="Arial" w:cs="Arial"/>
          <w:b/>
          <w:bCs/>
        </w:rPr>
      </w:pPr>
      <w:bookmarkStart w:id="0" w:name="_Hlk53424044"/>
      <w:r w:rsidRPr="00AB611D">
        <w:rPr>
          <w:rFonts w:ascii="Arial" w:hAnsi="Arial" w:cs="Arial"/>
          <w:b/>
          <w:bCs/>
        </w:rPr>
        <w:t xml:space="preserve">Could road constructions be more disastrous than an earthquake in terms of </w:t>
      </w:r>
      <w:r>
        <w:rPr>
          <w:rFonts w:ascii="Arial" w:hAnsi="Arial" w:cs="Arial"/>
          <w:b/>
          <w:bCs/>
        </w:rPr>
        <w:t>mass movement</w:t>
      </w:r>
      <w:r w:rsidRPr="00AB611D">
        <w:rPr>
          <w:rFonts w:ascii="Arial" w:hAnsi="Arial" w:cs="Arial"/>
          <w:b/>
          <w:bCs/>
        </w:rPr>
        <w:t>?</w:t>
      </w:r>
    </w:p>
    <w:bookmarkEnd w:id="0"/>
    <w:p w14:paraId="3FD58779" w14:textId="19EBB18B" w:rsidR="00FB141E" w:rsidRPr="00F25C62" w:rsidRDefault="00FB141E" w:rsidP="00FB141E">
      <w:pPr>
        <w:spacing w:line="360" w:lineRule="auto"/>
        <w:rPr>
          <w:rFonts w:ascii="Arial" w:hAnsi="Arial" w:cs="Arial"/>
          <w:b/>
          <w:bCs/>
        </w:rPr>
      </w:pPr>
      <w:r w:rsidRPr="00F25C62">
        <w:rPr>
          <w:rFonts w:ascii="Arial" w:hAnsi="Arial" w:cs="Arial"/>
          <w:b/>
          <w:bCs/>
        </w:rPr>
        <w:t>Hakan Tanyaş</w:t>
      </w:r>
      <w:r w:rsidRPr="00F25C62">
        <w:rPr>
          <w:rFonts w:ascii="Arial" w:hAnsi="Arial" w:cs="Arial"/>
          <w:b/>
          <w:bCs/>
          <w:vertAlign w:val="superscript"/>
        </w:rPr>
        <w:t>1</w:t>
      </w:r>
      <w:r w:rsidRPr="00F25C62">
        <w:rPr>
          <w:rFonts w:ascii="Arial" w:hAnsi="Arial" w:cs="Arial"/>
          <w:b/>
          <w:bCs/>
        </w:rPr>
        <w:t>, Tolga Görüm</w:t>
      </w:r>
      <w:r>
        <w:rPr>
          <w:rFonts w:ascii="Arial" w:hAnsi="Arial" w:cs="Arial"/>
          <w:b/>
          <w:bCs/>
          <w:vertAlign w:val="superscript"/>
        </w:rPr>
        <w:t>4</w:t>
      </w:r>
      <w:r w:rsidRPr="00F25C62">
        <w:rPr>
          <w:rFonts w:ascii="Arial" w:hAnsi="Arial" w:cs="Arial"/>
          <w:b/>
          <w:bCs/>
        </w:rPr>
        <w:t>, Dalia Kirschbaum</w:t>
      </w:r>
      <w:r w:rsidRPr="00BF2167">
        <w:rPr>
          <w:rFonts w:ascii="Arial" w:hAnsi="Arial" w:cs="Arial"/>
          <w:b/>
          <w:bCs/>
          <w:vertAlign w:val="superscript"/>
        </w:rPr>
        <w:t>2</w:t>
      </w:r>
      <w:r w:rsidRPr="00F25C62">
        <w:rPr>
          <w:rFonts w:ascii="Arial" w:hAnsi="Arial" w:cs="Arial"/>
          <w:b/>
          <w:bCs/>
        </w:rPr>
        <w:t>, Luigi Lombardo</w:t>
      </w:r>
      <w:r w:rsidRPr="00F25C62">
        <w:rPr>
          <w:rFonts w:ascii="Arial" w:hAnsi="Arial" w:cs="Arial"/>
          <w:b/>
          <w:bCs/>
          <w:vertAlign w:val="superscript"/>
        </w:rPr>
        <w:t>1</w:t>
      </w:r>
    </w:p>
    <w:p w14:paraId="7DBB0D29" w14:textId="77777777" w:rsidR="00FB141E" w:rsidRPr="00F25C62" w:rsidRDefault="00FB141E" w:rsidP="00FB141E">
      <w:pPr>
        <w:spacing w:line="360" w:lineRule="auto"/>
        <w:rPr>
          <w:rFonts w:ascii="Arial" w:hAnsi="Arial" w:cs="Arial"/>
        </w:rPr>
      </w:pPr>
      <w:r w:rsidRPr="00F25C62">
        <w:rPr>
          <w:rFonts w:ascii="Arial" w:hAnsi="Arial" w:cs="Arial"/>
          <w:vertAlign w:val="superscript"/>
        </w:rPr>
        <w:t>1</w:t>
      </w:r>
      <w:r w:rsidRPr="00F25C62">
        <w:rPr>
          <w:rFonts w:ascii="Arial" w:hAnsi="Arial" w:cs="Arial"/>
        </w:rPr>
        <w:t>University of Twente, Faculty of Geo-Information Science and Earth Observation (ITC), Enschede, Netherlands</w:t>
      </w:r>
    </w:p>
    <w:p w14:paraId="0BF4E6CB" w14:textId="77777777" w:rsidR="00FB141E" w:rsidRPr="00F25C62" w:rsidRDefault="00FB141E" w:rsidP="00FB141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Pr="00F25C62">
        <w:rPr>
          <w:rFonts w:ascii="Arial" w:hAnsi="Arial" w:cs="Arial"/>
        </w:rPr>
        <w:t>NASA Goddard Space Flight Center, Hydrological Sciences Laboratory, Greenbelt, MD, USA</w:t>
      </w:r>
    </w:p>
    <w:p w14:paraId="4D46A7D4" w14:textId="77777777" w:rsidR="00FB141E" w:rsidRDefault="00FB141E" w:rsidP="00FB141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Pr="00F25C62">
        <w:rPr>
          <w:rFonts w:ascii="Arial" w:hAnsi="Arial" w:cs="Arial"/>
        </w:rPr>
        <w:t>USRA, Universities Space Research Association, Columbia, MD, USA</w:t>
      </w:r>
    </w:p>
    <w:p w14:paraId="2AA13EB1" w14:textId="77777777" w:rsidR="00FB141E" w:rsidRPr="00F25C62" w:rsidRDefault="00FB141E" w:rsidP="00FB141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Pr="00F25C62">
        <w:rPr>
          <w:rFonts w:ascii="Arial" w:hAnsi="Arial" w:cs="Arial"/>
        </w:rPr>
        <w:t>Istanbul Technical University, Eurasia Institute of Earth Sciences, Istanbul, Turkey</w:t>
      </w:r>
    </w:p>
    <w:p w14:paraId="42180BD6" w14:textId="06EEDB81" w:rsidR="00D10A25" w:rsidRDefault="00FB141E" w:rsidP="00FB141E">
      <w:pPr>
        <w:rPr>
          <w:rFonts w:ascii="Arial" w:hAnsi="Arial" w:cs="Arial"/>
          <w:b/>
        </w:rPr>
      </w:pPr>
      <w:r w:rsidRPr="00F25C62">
        <w:rPr>
          <w:rFonts w:ascii="Arial" w:hAnsi="Arial" w:cs="Arial"/>
        </w:rPr>
        <w:t>Corresponding author: Hakan Tanyaş (</w:t>
      </w:r>
      <w:hyperlink r:id="rId8" w:history="1">
        <w:r>
          <w:rPr>
            <w:rStyle w:val="Hyperlink"/>
            <w:rFonts w:ascii="Arial" w:hAnsi="Arial" w:cs="Arial"/>
          </w:rPr>
          <w:t>h.tanyas</w:t>
        </w:r>
        <w:r w:rsidRPr="00F25C62">
          <w:rPr>
            <w:rStyle w:val="Hyperlink"/>
            <w:rFonts w:ascii="Arial" w:hAnsi="Arial" w:cs="Arial"/>
          </w:rPr>
          <w:t>@</w:t>
        </w:r>
        <w:r>
          <w:rPr>
            <w:rStyle w:val="Hyperlink"/>
            <w:rFonts w:ascii="Arial" w:hAnsi="Arial" w:cs="Arial"/>
          </w:rPr>
          <w:t>utwente</w:t>
        </w:r>
        <w:r w:rsidRPr="00F25C62">
          <w:rPr>
            <w:rStyle w:val="Hyperlink"/>
            <w:rFonts w:ascii="Arial" w:hAnsi="Arial" w:cs="Arial"/>
          </w:rPr>
          <w:t>.</w:t>
        </w:r>
      </w:hyperlink>
      <w:r>
        <w:rPr>
          <w:rStyle w:val="Hyperlink"/>
          <w:rFonts w:ascii="Arial" w:hAnsi="Arial" w:cs="Arial"/>
        </w:rPr>
        <w:t>nl</w:t>
      </w:r>
      <w:r w:rsidRPr="00F25C62">
        <w:rPr>
          <w:rFonts w:ascii="Arial" w:hAnsi="Arial" w:cs="Arial"/>
        </w:rPr>
        <w:t>)</w:t>
      </w:r>
    </w:p>
    <w:p w14:paraId="444C2E7C" w14:textId="4FE2F6CD" w:rsidR="002A6860" w:rsidRDefault="002A6860" w:rsidP="001A4C68">
      <w:pPr>
        <w:pStyle w:val="Caption"/>
        <w:keepNext/>
        <w:jc w:val="center"/>
        <w:rPr>
          <w:b/>
          <w:bCs/>
          <w:i w:val="0"/>
          <w:iCs w:val="0"/>
          <w:color w:val="auto"/>
        </w:rPr>
      </w:pPr>
    </w:p>
    <w:p w14:paraId="512308D0" w14:textId="77777777" w:rsidR="002A6860" w:rsidRPr="002A6860" w:rsidRDefault="002A6860" w:rsidP="002A6860"/>
    <w:p w14:paraId="1F6AA030" w14:textId="77777777" w:rsidR="00F925C1" w:rsidRPr="00E947CD" w:rsidRDefault="00F925C1" w:rsidP="00F925C1">
      <w:pPr>
        <w:spacing w:line="360" w:lineRule="auto"/>
        <w:jc w:val="both"/>
        <w:rPr>
          <w:rFonts w:ascii="Arial" w:hAnsi="Arial" w:cs="Arial"/>
          <w:bCs/>
        </w:rPr>
      </w:pPr>
    </w:p>
    <w:p w14:paraId="1791CE03" w14:textId="4CF161C7" w:rsidR="00753A09" w:rsidRDefault="00753A0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340E8E8" w14:textId="77777777" w:rsidR="00F925C1" w:rsidRPr="00E947CD" w:rsidRDefault="00F925C1" w:rsidP="009B04EC">
      <w:pPr>
        <w:tabs>
          <w:tab w:val="left" w:pos="2375"/>
        </w:tabs>
        <w:spacing w:line="360" w:lineRule="auto"/>
        <w:rPr>
          <w:rFonts w:ascii="Arial" w:hAnsi="Arial" w:cs="Arial"/>
        </w:rPr>
        <w:sectPr w:rsidR="00F925C1" w:rsidRPr="00E947CD" w:rsidSect="001B238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183133" w14:textId="77777777" w:rsidR="00FA646A" w:rsidRPr="00F25C62" w:rsidRDefault="00FA646A" w:rsidP="00FA646A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4FF173F" wp14:editId="476559D0">
            <wp:extent cx="3753015" cy="33597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156" cy="338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41D9" w14:textId="66EA5166" w:rsidR="00FA646A" w:rsidRPr="00F25C62" w:rsidRDefault="00FA646A" w:rsidP="00FA646A">
      <w:pPr>
        <w:spacing w:line="360" w:lineRule="auto"/>
        <w:jc w:val="both"/>
        <w:rPr>
          <w:rFonts w:ascii="Arial" w:hAnsi="Arial" w:cs="Arial"/>
        </w:rPr>
      </w:pPr>
      <w:r w:rsidRPr="00F25C62">
        <w:rPr>
          <w:rFonts w:ascii="Arial" w:hAnsi="Arial" w:cs="Arial"/>
          <w:b/>
          <w:bCs/>
        </w:rPr>
        <w:t>Fig</w:t>
      </w:r>
      <w:r>
        <w:rPr>
          <w:rFonts w:ascii="Arial" w:hAnsi="Arial" w:cs="Arial"/>
          <w:b/>
          <w:bCs/>
        </w:rPr>
        <w:t>.</w:t>
      </w:r>
      <w:r w:rsidRPr="00F25C6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</w:t>
      </w:r>
      <w:r w:rsidR="00007DCB">
        <w:rPr>
          <w:rFonts w:ascii="Arial" w:hAnsi="Arial" w:cs="Arial"/>
          <w:b/>
          <w:bCs/>
        </w:rPr>
        <w:t>1</w:t>
      </w:r>
      <w:r w:rsidRPr="00F25C62">
        <w:rPr>
          <w:rFonts w:ascii="Arial" w:hAnsi="Arial" w:cs="Arial"/>
          <w:b/>
          <w:bCs/>
        </w:rPr>
        <w:t xml:space="preserve"> </w:t>
      </w:r>
      <w:r w:rsidRPr="00F25C62">
        <w:rPr>
          <w:rFonts w:ascii="Arial" w:hAnsi="Arial" w:cs="Arial"/>
        </w:rPr>
        <w:t xml:space="preserve">Google Earth scenes showing the pre- and post- road expansion conditions at a selected site (41º 16ʹ 24ʺ N and 41º 17ʹ 51ʺ E) representing the mass movements categorized as </w:t>
      </w:r>
      <w:r w:rsidRPr="00F25C62">
        <w:rPr>
          <w:rFonts w:ascii="Arial" w:hAnsi="Arial" w:cs="Arial"/>
          <w:i/>
          <w:iCs/>
        </w:rPr>
        <w:t>Others</w:t>
      </w:r>
      <w:r w:rsidRPr="00F25C62">
        <w:rPr>
          <w:rFonts w:ascii="Arial" w:hAnsi="Arial" w:cs="Arial"/>
        </w:rPr>
        <w:t>. The examined the segment of the road constructed between 10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September 2013 – 3</w:t>
      </w:r>
      <w:r w:rsidRPr="00F25C62">
        <w:rPr>
          <w:rFonts w:ascii="Arial" w:hAnsi="Arial" w:cs="Arial"/>
          <w:vertAlign w:val="superscript"/>
        </w:rPr>
        <w:t>rd</w:t>
      </w:r>
      <w:r w:rsidRPr="00F25C62">
        <w:rPr>
          <w:rFonts w:ascii="Arial" w:hAnsi="Arial" w:cs="Arial"/>
        </w:rPr>
        <w:t xml:space="preserve"> September 2014. Landslides occurred between 18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November 2017 – 27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May 2018 and 20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March 2019 – 21</w:t>
      </w:r>
      <w:r w:rsidRPr="00F25C62">
        <w:rPr>
          <w:rFonts w:ascii="Arial" w:hAnsi="Arial" w:cs="Arial"/>
          <w:vertAlign w:val="superscript"/>
        </w:rPr>
        <w:t>st</w:t>
      </w:r>
      <w:r w:rsidRPr="00F25C62">
        <w:rPr>
          <w:rFonts w:ascii="Arial" w:hAnsi="Arial" w:cs="Arial"/>
        </w:rPr>
        <w:t xml:space="preserve"> May 2019. The location of these mass movements is given at the lower right of the panel (a).</w:t>
      </w:r>
    </w:p>
    <w:p w14:paraId="6ADD8AA6" w14:textId="77777777" w:rsidR="00586E01" w:rsidRPr="00F25C62" w:rsidRDefault="00586E01" w:rsidP="00586E01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FC01764" wp14:editId="08AD6828">
            <wp:extent cx="4929808" cy="1956649"/>
            <wp:effectExtent l="0" t="0" r="444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019" cy="196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E669" w14:textId="5CC40FA7" w:rsidR="00586E01" w:rsidRDefault="00586E01" w:rsidP="00586E01">
      <w:pPr>
        <w:spacing w:line="360" w:lineRule="auto"/>
        <w:jc w:val="both"/>
        <w:rPr>
          <w:rFonts w:ascii="Arial" w:hAnsi="Arial" w:cs="Arial"/>
        </w:rPr>
      </w:pPr>
      <w:r w:rsidRPr="00F25C62">
        <w:rPr>
          <w:rFonts w:ascii="Arial" w:hAnsi="Arial" w:cs="Arial"/>
          <w:b/>
          <w:bCs/>
        </w:rPr>
        <w:t>Fig</w:t>
      </w:r>
      <w:r>
        <w:rPr>
          <w:rFonts w:ascii="Arial" w:hAnsi="Arial" w:cs="Arial"/>
          <w:b/>
          <w:bCs/>
        </w:rPr>
        <w:t>.</w:t>
      </w:r>
      <w:r w:rsidRPr="00F25C6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</w:t>
      </w:r>
      <w:r w:rsidR="00007DCB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 xml:space="preserve"> </w:t>
      </w:r>
      <w:r w:rsidRPr="00F25C62">
        <w:rPr>
          <w:rFonts w:ascii="Arial" w:hAnsi="Arial" w:cs="Arial"/>
        </w:rPr>
        <w:t xml:space="preserve">Google Earth scenes showing the pre- and post- landslide views at a selected site (41º 18ʹ 20ʺ N and 41º 20ʹ 14ʺ E), representing the mass movements that occurred along an existing road (i.e., </w:t>
      </w:r>
      <w:r w:rsidRPr="00F25C62">
        <w:rPr>
          <w:rFonts w:ascii="Arial" w:hAnsi="Arial" w:cs="Arial"/>
          <w:i/>
          <w:iCs/>
        </w:rPr>
        <w:t>Pre-2010</w:t>
      </w:r>
      <w:r w:rsidRPr="00F25C62">
        <w:rPr>
          <w:rFonts w:ascii="Arial" w:hAnsi="Arial" w:cs="Arial"/>
        </w:rPr>
        <w:t>). Mass movements occurred between 3</w:t>
      </w:r>
      <w:r w:rsidRPr="00F25C62">
        <w:rPr>
          <w:rFonts w:ascii="Arial" w:hAnsi="Arial" w:cs="Arial"/>
          <w:vertAlign w:val="superscript"/>
        </w:rPr>
        <w:t>rd</w:t>
      </w:r>
      <w:r w:rsidRPr="00F25C62">
        <w:rPr>
          <w:rFonts w:ascii="Arial" w:hAnsi="Arial" w:cs="Arial"/>
        </w:rPr>
        <w:t xml:space="preserve"> November 2016 – 16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April 2017. The location of these mass movements is given in the lower right of the panel (a).</w:t>
      </w:r>
    </w:p>
    <w:p w14:paraId="700EFA2C" w14:textId="77777777" w:rsidR="008169A2" w:rsidRPr="00F25C62" w:rsidRDefault="008169A2" w:rsidP="008169A2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A86A037" wp14:editId="49BD3E0A">
            <wp:extent cx="4678680" cy="3196098"/>
            <wp:effectExtent l="0" t="0" r="762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195" cy="31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06D1D" w14:textId="61EDFCCE" w:rsidR="008169A2" w:rsidRPr="00F25C62" w:rsidRDefault="008169A2" w:rsidP="008169A2">
      <w:pPr>
        <w:spacing w:line="360" w:lineRule="auto"/>
        <w:jc w:val="both"/>
        <w:rPr>
          <w:rFonts w:ascii="Arial" w:hAnsi="Arial" w:cs="Arial"/>
          <w:b/>
          <w:bCs/>
        </w:rPr>
      </w:pPr>
      <w:r w:rsidRPr="00F25C62">
        <w:rPr>
          <w:rFonts w:ascii="Arial" w:hAnsi="Arial" w:cs="Arial"/>
          <w:b/>
          <w:bCs/>
        </w:rPr>
        <w:t>Fig</w:t>
      </w:r>
      <w:r>
        <w:rPr>
          <w:rFonts w:ascii="Arial" w:hAnsi="Arial" w:cs="Arial"/>
          <w:b/>
          <w:bCs/>
        </w:rPr>
        <w:t>.</w:t>
      </w:r>
      <w:r w:rsidRPr="00F25C6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S</w:t>
      </w:r>
      <w:r w:rsidR="00007DCB">
        <w:rPr>
          <w:rFonts w:ascii="Arial" w:hAnsi="Arial" w:cs="Arial"/>
          <w:b/>
          <w:bCs/>
        </w:rPr>
        <w:t>3</w:t>
      </w:r>
      <w:r w:rsidRPr="00F25C62">
        <w:rPr>
          <w:rFonts w:ascii="Arial" w:hAnsi="Arial" w:cs="Arial"/>
          <w:b/>
          <w:bCs/>
        </w:rPr>
        <w:t xml:space="preserve"> </w:t>
      </w:r>
      <w:r w:rsidRPr="00F25C62">
        <w:rPr>
          <w:rFonts w:ascii="Arial" w:hAnsi="Arial" w:cs="Arial"/>
        </w:rPr>
        <w:t xml:space="preserve">Google Earth scenes showing the pre- and post- landslide landscape at a selected site (41º 18ʹ 20ʺ N and 41º 17ʹ 58ʺ E) representing the mass movements triggered by natural agents (i.e., </w:t>
      </w:r>
      <w:r w:rsidRPr="00F25C62">
        <w:rPr>
          <w:rFonts w:ascii="Arial" w:hAnsi="Arial" w:cs="Arial"/>
          <w:i/>
          <w:iCs/>
        </w:rPr>
        <w:t>No Road</w:t>
      </w:r>
      <w:r w:rsidRPr="00F25C62">
        <w:rPr>
          <w:rFonts w:ascii="Arial" w:hAnsi="Arial" w:cs="Arial"/>
        </w:rPr>
        <w:t>). The landslide occurred between 17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July 2016 – 9</w:t>
      </w:r>
      <w:r w:rsidRPr="00F25C62">
        <w:rPr>
          <w:rFonts w:ascii="Arial" w:hAnsi="Arial" w:cs="Arial"/>
          <w:vertAlign w:val="superscript"/>
        </w:rPr>
        <w:t>th</w:t>
      </w:r>
      <w:r w:rsidRPr="00F25C62">
        <w:rPr>
          <w:rFonts w:ascii="Arial" w:hAnsi="Arial" w:cs="Arial"/>
        </w:rPr>
        <w:t xml:space="preserve"> September 2016. The location of the landslide is given in the lower left of the panel (a).</w:t>
      </w:r>
    </w:p>
    <w:p w14:paraId="52C87A77" w14:textId="77777777" w:rsidR="008169A2" w:rsidRDefault="008169A2" w:rsidP="00586E01">
      <w:pPr>
        <w:spacing w:line="360" w:lineRule="auto"/>
        <w:jc w:val="both"/>
        <w:rPr>
          <w:rFonts w:ascii="Arial" w:hAnsi="Arial" w:cs="Arial"/>
        </w:rPr>
      </w:pPr>
    </w:p>
    <w:p w14:paraId="02E38051" w14:textId="77777777" w:rsidR="00A1047C" w:rsidRPr="00F25C62" w:rsidRDefault="00A1047C" w:rsidP="00A1047C">
      <w:pPr>
        <w:spacing w:line="360" w:lineRule="auto"/>
        <w:jc w:val="both"/>
        <w:rPr>
          <w:rFonts w:ascii="Arial" w:hAnsi="Arial" w:cs="Arial"/>
        </w:rPr>
      </w:pPr>
    </w:p>
    <w:p w14:paraId="31B568A8" w14:textId="77777777" w:rsidR="00753A09" w:rsidRDefault="00753A0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08C29BB6" w14:textId="7F7474E5" w:rsidR="009C45B5" w:rsidRPr="00E947CD" w:rsidRDefault="009C45B5" w:rsidP="009C45B5">
      <w:pPr>
        <w:rPr>
          <w:rFonts w:ascii="Arial" w:hAnsi="Arial" w:cs="Arial"/>
        </w:rPr>
      </w:pPr>
      <w:r w:rsidRPr="00E947CD">
        <w:rPr>
          <w:rFonts w:ascii="Arial" w:hAnsi="Arial" w:cs="Arial"/>
          <w:b/>
          <w:bCs/>
        </w:rPr>
        <w:lastRenderedPageBreak/>
        <w:t>Table S</w:t>
      </w:r>
      <w:r w:rsidR="00DD6679">
        <w:rPr>
          <w:rFonts w:ascii="Arial" w:hAnsi="Arial" w:cs="Arial"/>
          <w:b/>
          <w:bCs/>
        </w:rPr>
        <w:t>1</w:t>
      </w:r>
      <w:r w:rsidRPr="00E947CD">
        <w:rPr>
          <w:rFonts w:ascii="Arial" w:hAnsi="Arial" w:cs="Arial"/>
          <w:b/>
          <w:bCs/>
        </w:rPr>
        <w:t>.</w:t>
      </w:r>
      <w:r w:rsidRPr="00E947CD">
        <w:rPr>
          <w:rFonts w:ascii="Arial" w:hAnsi="Arial" w:cs="Arial"/>
        </w:rPr>
        <w:t xml:space="preserve"> The satellite scenes used to create </w:t>
      </w:r>
      <w:r w:rsidR="002A6860">
        <w:rPr>
          <w:rFonts w:ascii="Arial" w:hAnsi="Arial" w:cs="Arial"/>
        </w:rPr>
        <w:t xml:space="preserve">multi-temporal road and </w:t>
      </w:r>
      <w:r w:rsidRPr="00E947CD">
        <w:rPr>
          <w:rFonts w:ascii="Arial" w:hAnsi="Arial" w:cs="Arial"/>
        </w:rPr>
        <w:t>landslide inventories.</w:t>
      </w:r>
    </w:p>
    <w:tbl>
      <w:tblPr>
        <w:tblStyle w:val="TableGrid"/>
        <w:tblpPr w:leftFromText="180" w:rightFromText="180" w:vertAnchor="text" w:horzAnchor="margin" w:tblpY="-80"/>
        <w:tblOverlap w:val="never"/>
        <w:tblW w:w="9355" w:type="dxa"/>
        <w:tblLook w:val="04A0" w:firstRow="1" w:lastRow="0" w:firstColumn="1" w:lastColumn="0" w:noHBand="0" w:noVBand="1"/>
      </w:tblPr>
      <w:tblGrid>
        <w:gridCol w:w="2335"/>
        <w:gridCol w:w="2610"/>
        <w:gridCol w:w="4410"/>
      </w:tblGrid>
      <w:tr w:rsidR="00A31FC4" w:rsidRPr="00E947CD" w14:paraId="4601ABD5" w14:textId="77777777" w:rsidTr="00A31FC4">
        <w:tc>
          <w:tcPr>
            <w:tcW w:w="2335" w:type="dxa"/>
          </w:tcPr>
          <w:p w14:paraId="42D63A4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Source</w:t>
            </w:r>
          </w:p>
        </w:tc>
        <w:tc>
          <w:tcPr>
            <w:tcW w:w="2610" w:type="dxa"/>
          </w:tcPr>
          <w:p w14:paraId="2F86A66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Acquisition date</w:t>
            </w:r>
          </w:p>
        </w:tc>
        <w:tc>
          <w:tcPr>
            <w:tcW w:w="4410" w:type="dxa"/>
          </w:tcPr>
          <w:p w14:paraId="5BAAE435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ID</w:t>
            </w:r>
          </w:p>
        </w:tc>
      </w:tr>
      <w:tr w:rsidR="00A31FC4" w:rsidRPr="00E947CD" w14:paraId="0478DE06" w14:textId="77777777" w:rsidTr="00A31FC4">
        <w:tc>
          <w:tcPr>
            <w:tcW w:w="2335" w:type="dxa"/>
            <w:vMerge w:val="restart"/>
          </w:tcPr>
          <w:p w14:paraId="4929D76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610" w:type="dxa"/>
            <w:vMerge w:val="restart"/>
          </w:tcPr>
          <w:p w14:paraId="6539802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9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5</w:t>
            </w:r>
            <w:r w:rsidRPr="00E947CD">
              <w:rPr>
                <w:rFonts w:ascii="Arial" w:hAnsi="Arial" w:cs="Arial"/>
              </w:rPr>
              <w:t>.20</w:t>
            </w:r>
            <w:r>
              <w:rPr>
                <w:rFonts w:ascii="Arial" w:hAnsi="Arial" w:cs="Arial"/>
              </w:rPr>
              <w:t>09</w:t>
            </w:r>
          </w:p>
        </w:tc>
        <w:tc>
          <w:tcPr>
            <w:tcW w:w="4410" w:type="dxa"/>
          </w:tcPr>
          <w:p w14:paraId="69F5598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2A6860">
              <w:rPr>
                <w:rFonts w:ascii="Arial" w:hAnsi="Arial" w:cs="Arial"/>
              </w:rPr>
              <w:t>3758023_2009-09-25_RE5_3A</w:t>
            </w:r>
          </w:p>
        </w:tc>
      </w:tr>
      <w:tr w:rsidR="00A31FC4" w:rsidRPr="00E947CD" w14:paraId="3854AC26" w14:textId="77777777" w:rsidTr="00A31FC4">
        <w:tc>
          <w:tcPr>
            <w:tcW w:w="2335" w:type="dxa"/>
            <w:vMerge/>
          </w:tcPr>
          <w:p w14:paraId="2BEA4C52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67EABD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5493774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2A6860">
              <w:rPr>
                <w:rFonts w:ascii="Arial" w:hAnsi="Arial" w:cs="Arial"/>
              </w:rPr>
              <w:t>3758223_2009-09-25_RE5_3A</w:t>
            </w:r>
          </w:p>
        </w:tc>
      </w:tr>
      <w:tr w:rsidR="00A31FC4" w:rsidRPr="00E947CD" w14:paraId="07256632" w14:textId="77777777" w:rsidTr="00A31FC4">
        <w:tc>
          <w:tcPr>
            <w:tcW w:w="2335" w:type="dxa"/>
            <w:vMerge/>
          </w:tcPr>
          <w:p w14:paraId="235D0C3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3AA6EB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7C6699C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2A6860">
              <w:rPr>
                <w:rFonts w:ascii="Arial" w:hAnsi="Arial" w:cs="Arial"/>
              </w:rPr>
              <w:t>3758123_2009-09-25_RE5_3A</w:t>
            </w:r>
          </w:p>
        </w:tc>
      </w:tr>
      <w:tr w:rsidR="00A31FC4" w:rsidRPr="00E947CD" w14:paraId="1B763D75" w14:textId="77777777" w:rsidTr="00A31FC4">
        <w:tc>
          <w:tcPr>
            <w:tcW w:w="2335" w:type="dxa"/>
            <w:vMerge/>
          </w:tcPr>
          <w:p w14:paraId="40CE40F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3A005EC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D100AA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2A6860">
              <w:rPr>
                <w:rFonts w:ascii="Arial" w:hAnsi="Arial" w:cs="Arial"/>
              </w:rPr>
              <w:t>3758122_2009-09-25_RE5_3A</w:t>
            </w:r>
          </w:p>
        </w:tc>
      </w:tr>
      <w:tr w:rsidR="00A31FC4" w:rsidRPr="00E947CD" w14:paraId="3431CAE2" w14:textId="77777777" w:rsidTr="00A31FC4">
        <w:tc>
          <w:tcPr>
            <w:tcW w:w="2335" w:type="dxa"/>
            <w:vMerge w:val="restart"/>
          </w:tcPr>
          <w:p w14:paraId="22206462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610" w:type="dxa"/>
            <w:vMerge w:val="restart"/>
          </w:tcPr>
          <w:p w14:paraId="4FB7C3E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9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4410" w:type="dxa"/>
          </w:tcPr>
          <w:p w14:paraId="57E2D5D2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2_2010-11-09_RE5_3A</w:t>
            </w:r>
          </w:p>
        </w:tc>
      </w:tr>
      <w:tr w:rsidR="00A31FC4" w:rsidRPr="00E947CD" w14:paraId="7DCA4359" w14:textId="77777777" w:rsidTr="00A31FC4">
        <w:tc>
          <w:tcPr>
            <w:tcW w:w="2335" w:type="dxa"/>
            <w:vMerge/>
          </w:tcPr>
          <w:p w14:paraId="754101A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9E9AE1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74C9D3A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2_2010-11-09_RE5_3A</w:t>
            </w:r>
          </w:p>
        </w:tc>
      </w:tr>
      <w:tr w:rsidR="00A31FC4" w:rsidRPr="00E947CD" w14:paraId="269D625A" w14:textId="77777777" w:rsidTr="00A31FC4">
        <w:tc>
          <w:tcPr>
            <w:tcW w:w="2335" w:type="dxa"/>
            <w:vMerge/>
          </w:tcPr>
          <w:p w14:paraId="5386B3D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1ADA7A6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2E05912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223_2010-11-09_RE5_3A</w:t>
            </w:r>
          </w:p>
        </w:tc>
      </w:tr>
      <w:tr w:rsidR="00A31FC4" w:rsidRPr="00E947CD" w14:paraId="2287BD06" w14:textId="77777777" w:rsidTr="00A31FC4">
        <w:tc>
          <w:tcPr>
            <w:tcW w:w="2335" w:type="dxa"/>
            <w:vMerge/>
          </w:tcPr>
          <w:p w14:paraId="7ED2D57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954D82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46F43AFC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3_2010-11-09_RE5_3A</w:t>
            </w:r>
          </w:p>
        </w:tc>
      </w:tr>
      <w:tr w:rsidR="00A31FC4" w:rsidRPr="00E947CD" w14:paraId="04E470AF" w14:textId="77777777" w:rsidTr="00A31FC4">
        <w:tc>
          <w:tcPr>
            <w:tcW w:w="2335" w:type="dxa"/>
            <w:vMerge w:val="restart"/>
          </w:tcPr>
          <w:p w14:paraId="4C6B631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610" w:type="dxa"/>
            <w:vMerge w:val="restart"/>
          </w:tcPr>
          <w:p w14:paraId="4EC5A0B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0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1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4410" w:type="dxa"/>
          </w:tcPr>
          <w:p w14:paraId="0EB3057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023_2011-10-21_RE3_3A</w:t>
            </w:r>
          </w:p>
        </w:tc>
      </w:tr>
      <w:tr w:rsidR="00A31FC4" w:rsidRPr="00E947CD" w14:paraId="69D1F8E3" w14:textId="77777777" w:rsidTr="00A31FC4">
        <w:tc>
          <w:tcPr>
            <w:tcW w:w="2335" w:type="dxa"/>
            <w:vMerge/>
          </w:tcPr>
          <w:p w14:paraId="4AC398A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CC33506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77D60D8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2_2011-10-21_RE3_3A</w:t>
            </w:r>
          </w:p>
        </w:tc>
      </w:tr>
      <w:tr w:rsidR="00A31FC4" w:rsidRPr="00E947CD" w14:paraId="2BA28837" w14:textId="77777777" w:rsidTr="00A31FC4">
        <w:tc>
          <w:tcPr>
            <w:tcW w:w="2335" w:type="dxa"/>
            <w:vMerge/>
          </w:tcPr>
          <w:p w14:paraId="37461E9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8115A6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CC70F4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3_2011-10-21_RE3_3A</w:t>
            </w:r>
          </w:p>
        </w:tc>
      </w:tr>
      <w:tr w:rsidR="00A31FC4" w:rsidRPr="00E947CD" w14:paraId="64397CD6" w14:textId="77777777" w:rsidTr="00A31FC4">
        <w:tc>
          <w:tcPr>
            <w:tcW w:w="2335" w:type="dxa"/>
            <w:vMerge/>
          </w:tcPr>
          <w:p w14:paraId="1550630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7F49E9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0E761CB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223_2011-10-21_RE3_3A</w:t>
            </w:r>
          </w:p>
        </w:tc>
      </w:tr>
      <w:tr w:rsidR="00A31FC4" w:rsidRPr="00E947CD" w14:paraId="64791529" w14:textId="77777777" w:rsidTr="00A31FC4">
        <w:tc>
          <w:tcPr>
            <w:tcW w:w="2335" w:type="dxa"/>
            <w:vMerge w:val="restart"/>
          </w:tcPr>
          <w:p w14:paraId="0C77197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610" w:type="dxa"/>
            <w:vMerge w:val="restart"/>
          </w:tcPr>
          <w:p w14:paraId="5018265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9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4410" w:type="dxa"/>
          </w:tcPr>
          <w:p w14:paraId="4983E87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023_2012-05-29_RE5_3A</w:t>
            </w:r>
          </w:p>
        </w:tc>
      </w:tr>
      <w:tr w:rsidR="00A31FC4" w:rsidRPr="00E947CD" w14:paraId="4546C8DF" w14:textId="77777777" w:rsidTr="00A31FC4">
        <w:tc>
          <w:tcPr>
            <w:tcW w:w="2335" w:type="dxa"/>
            <w:vMerge/>
          </w:tcPr>
          <w:p w14:paraId="142DA522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624B7A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39A68B9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2_2012-05-29_RE5_3A</w:t>
            </w:r>
          </w:p>
        </w:tc>
      </w:tr>
      <w:tr w:rsidR="00A31FC4" w:rsidRPr="00E947CD" w14:paraId="2C61EE4B" w14:textId="77777777" w:rsidTr="00A31FC4">
        <w:tc>
          <w:tcPr>
            <w:tcW w:w="2335" w:type="dxa"/>
            <w:vMerge/>
          </w:tcPr>
          <w:p w14:paraId="4794EDC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771B75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20926CB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3_2012-05-29_RE5_3A</w:t>
            </w:r>
          </w:p>
        </w:tc>
      </w:tr>
      <w:tr w:rsidR="00A31FC4" w:rsidRPr="00E947CD" w14:paraId="09FAFC5F" w14:textId="77777777" w:rsidTr="00A31FC4">
        <w:tc>
          <w:tcPr>
            <w:tcW w:w="2335" w:type="dxa"/>
            <w:vMerge/>
          </w:tcPr>
          <w:p w14:paraId="43FF7B1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B2275B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340A4B6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223_2012-05-29_RE5_3A</w:t>
            </w:r>
          </w:p>
        </w:tc>
      </w:tr>
      <w:tr w:rsidR="00A31FC4" w:rsidRPr="00E947CD" w14:paraId="7CC42C67" w14:textId="77777777" w:rsidTr="00A31FC4">
        <w:tc>
          <w:tcPr>
            <w:tcW w:w="2335" w:type="dxa"/>
            <w:vMerge w:val="restart"/>
          </w:tcPr>
          <w:p w14:paraId="7CB06F1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610" w:type="dxa"/>
            <w:vMerge w:val="restart"/>
          </w:tcPr>
          <w:p w14:paraId="17A300D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.26.2013</w:t>
            </w:r>
          </w:p>
        </w:tc>
        <w:tc>
          <w:tcPr>
            <w:tcW w:w="4410" w:type="dxa"/>
          </w:tcPr>
          <w:p w14:paraId="63638A79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223_2013-06-26_RE2_3A</w:t>
            </w:r>
          </w:p>
        </w:tc>
      </w:tr>
      <w:tr w:rsidR="00A31FC4" w:rsidRPr="00E947CD" w14:paraId="1EB82D18" w14:textId="77777777" w:rsidTr="00A31FC4">
        <w:tc>
          <w:tcPr>
            <w:tcW w:w="2335" w:type="dxa"/>
            <w:vMerge/>
          </w:tcPr>
          <w:p w14:paraId="0CE8739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CA636C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F9127FF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2_2013-06-26_RE2_3A</w:t>
            </w:r>
          </w:p>
        </w:tc>
      </w:tr>
      <w:tr w:rsidR="00A31FC4" w:rsidRPr="00E947CD" w14:paraId="78496C73" w14:textId="77777777" w:rsidTr="00A31FC4">
        <w:tc>
          <w:tcPr>
            <w:tcW w:w="2335" w:type="dxa"/>
            <w:vMerge/>
          </w:tcPr>
          <w:p w14:paraId="1AA6A1D3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59AE6A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228F8E0E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3_2013-06-26_RE2_3A</w:t>
            </w:r>
          </w:p>
        </w:tc>
      </w:tr>
      <w:tr w:rsidR="00A31FC4" w:rsidRPr="00E947CD" w14:paraId="3C6196C0" w14:textId="77777777" w:rsidTr="00A31FC4">
        <w:tc>
          <w:tcPr>
            <w:tcW w:w="2335" w:type="dxa"/>
            <w:vMerge w:val="restart"/>
          </w:tcPr>
          <w:p w14:paraId="33D26EE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610" w:type="dxa"/>
            <w:vMerge w:val="restart"/>
          </w:tcPr>
          <w:p w14:paraId="2AF5D9A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10.2013</w:t>
            </w:r>
          </w:p>
        </w:tc>
        <w:tc>
          <w:tcPr>
            <w:tcW w:w="4410" w:type="dxa"/>
          </w:tcPr>
          <w:p w14:paraId="34ABC2EC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223_2013-09-10_RE2_3A</w:t>
            </w:r>
          </w:p>
        </w:tc>
      </w:tr>
      <w:tr w:rsidR="00A31FC4" w:rsidRPr="00E947CD" w14:paraId="397B3E9C" w14:textId="77777777" w:rsidTr="00A31FC4">
        <w:tc>
          <w:tcPr>
            <w:tcW w:w="2335" w:type="dxa"/>
            <w:vMerge/>
          </w:tcPr>
          <w:p w14:paraId="06E1146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3D76B7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7A4162E1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023_2013-09-10_RE2_3A</w:t>
            </w:r>
          </w:p>
        </w:tc>
      </w:tr>
      <w:tr w:rsidR="00A31FC4" w:rsidRPr="00E947CD" w14:paraId="4FCD6E74" w14:textId="77777777" w:rsidTr="00A31FC4">
        <w:tc>
          <w:tcPr>
            <w:tcW w:w="2335" w:type="dxa"/>
            <w:vMerge/>
          </w:tcPr>
          <w:p w14:paraId="481DBDA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801F82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3E9AB2E2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2_2013-09-10_RE2_3A</w:t>
            </w:r>
          </w:p>
        </w:tc>
      </w:tr>
      <w:tr w:rsidR="00A31FC4" w:rsidRPr="00E947CD" w14:paraId="0AF5BA14" w14:textId="77777777" w:rsidTr="00A31FC4">
        <w:tc>
          <w:tcPr>
            <w:tcW w:w="2335" w:type="dxa"/>
            <w:vMerge/>
          </w:tcPr>
          <w:p w14:paraId="171336A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72373D6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061FBF2C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3_2013-09-10_RE2_3A</w:t>
            </w:r>
          </w:p>
        </w:tc>
      </w:tr>
      <w:tr w:rsidR="00A31FC4" w:rsidRPr="00E947CD" w14:paraId="093B9D3B" w14:textId="77777777" w:rsidTr="00A31FC4">
        <w:tc>
          <w:tcPr>
            <w:tcW w:w="2335" w:type="dxa"/>
            <w:vMerge w:val="restart"/>
          </w:tcPr>
          <w:p w14:paraId="0FF0427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2610" w:type="dxa"/>
            <w:vMerge w:val="restart"/>
          </w:tcPr>
          <w:p w14:paraId="0F33C29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12.2013</w:t>
            </w:r>
          </w:p>
        </w:tc>
        <w:tc>
          <w:tcPr>
            <w:tcW w:w="4410" w:type="dxa"/>
          </w:tcPr>
          <w:p w14:paraId="4FBC6355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223_2013-09-12_RE4_3A</w:t>
            </w:r>
          </w:p>
        </w:tc>
      </w:tr>
      <w:tr w:rsidR="00A31FC4" w:rsidRPr="00E947CD" w14:paraId="4F062F4C" w14:textId="77777777" w:rsidTr="00A31FC4">
        <w:tc>
          <w:tcPr>
            <w:tcW w:w="2335" w:type="dxa"/>
            <w:vMerge/>
          </w:tcPr>
          <w:p w14:paraId="4F0BA2B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C6F49B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246B9A2B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023_2013-09-12_RE4_3A</w:t>
            </w:r>
          </w:p>
        </w:tc>
      </w:tr>
      <w:tr w:rsidR="00A31FC4" w:rsidRPr="00E947CD" w14:paraId="3C27F54B" w14:textId="77777777" w:rsidTr="00A31FC4">
        <w:tc>
          <w:tcPr>
            <w:tcW w:w="2335" w:type="dxa"/>
            <w:vMerge/>
          </w:tcPr>
          <w:p w14:paraId="3B5161F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C28BF3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023B6896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A05DC3">
              <w:rPr>
                <w:rFonts w:ascii="Arial" w:hAnsi="Arial" w:cs="Arial"/>
              </w:rPr>
              <w:t>3758123_2013-09-12_RE4_3A</w:t>
            </w:r>
          </w:p>
        </w:tc>
      </w:tr>
      <w:tr w:rsidR="00A31FC4" w:rsidRPr="00E947CD" w14:paraId="4EB45047" w14:textId="77777777" w:rsidTr="00A31FC4">
        <w:tc>
          <w:tcPr>
            <w:tcW w:w="2335" w:type="dxa"/>
            <w:vMerge w:val="restart"/>
          </w:tcPr>
          <w:p w14:paraId="63FA1DE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2610" w:type="dxa"/>
            <w:vMerge w:val="restart"/>
          </w:tcPr>
          <w:p w14:paraId="0D5B2295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.11.2014</w:t>
            </w:r>
          </w:p>
        </w:tc>
        <w:tc>
          <w:tcPr>
            <w:tcW w:w="4410" w:type="dxa"/>
          </w:tcPr>
          <w:p w14:paraId="7C4A6FEA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023_2014-07-11_RE1_3A</w:t>
            </w:r>
          </w:p>
        </w:tc>
      </w:tr>
      <w:tr w:rsidR="00A31FC4" w:rsidRPr="00E947CD" w14:paraId="47D860D5" w14:textId="77777777" w:rsidTr="00A31FC4">
        <w:tc>
          <w:tcPr>
            <w:tcW w:w="2335" w:type="dxa"/>
            <w:vMerge/>
          </w:tcPr>
          <w:p w14:paraId="76789FC3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C95F23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F7A749B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3_2014-07-11_RE1_3A</w:t>
            </w:r>
          </w:p>
        </w:tc>
      </w:tr>
      <w:tr w:rsidR="00A31FC4" w:rsidRPr="00E947CD" w14:paraId="03F2E17F" w14:textId="77777777" w:rsidTr="00A31FC4">
        <w:tc>
          <w:tcPr>
            <w:tcW w:w="2335" w:type="dxa"/>
            <w:vMerge/>
          </w:tcPr>
          <w:p w14:paraId="5307B56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9C70B14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400F63B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2_2014-07-11_RE1_3A</w:t>
            </w:r>
          </w:p>
        </w:tc>
      </w:tr>
      <w:tr w:rsidR="00A31FC4" w:rsidRPr="00E947CD" w14:paraId="6EC6EA76" w14:textId="77777777" w:rsidTr="00A31FC4">
        <w:tc>
          <w:tcPr>
            <w:tcW w:w="2335" w:type="dxa"/>
            <w:vMerge w:val="restart"/>
          </w:tcPr>
          <w:p w14:paraId="17C1711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610" w:type="dxa"/>
            <w:vMerge w:val="restart"/>
          </w:tcPr>
          <w:p w14:paraId="731D7DA3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03.2014</w:t>
            </w:r>
          </w:p>
        </w:tc>
        <w:tc>
          <w:tcPr>
            <w:tcW w:w="4410" w:type="dxa"/>
          </w:tcPr>
          <w:p w14:paraId="4D69CC14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023_2014-09-03_RE3_3A</w:t>
            </w:r>
          </w:p>
        </w:tc>
      </w:tr>
      <w:tr w:rsidR="00A31FC4" w:rsidRPr="00E947CD" w14:paraId="2908D07F" w14:textId="77777777" w:rsidTr="00A31FC4">
        <w:tc>
          <w:tcPr>
            <w:tcW w:w="2335" w:type="dxa"/>
            <w:vMerge/>
          </w:tcPr>
          <w:p w14:paraId="601DB0D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E16319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479A055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3_2014-09-03_RE3_3A</w:t>
            </w:r>
          </w:p>
        </w:tc>
      </w:tr>
      <w:tr w:rsidR="00A31FC4" w:rsidRPr="00E947CD" w14:paraId="7D16E9D9" w14:textId="77777777" w:rsidTr="00A31FC4">
        <w:tc>
          <w:tcPr>
            <w:tcW w:w="2335" w:type="dxa"/>
            <w:vMerge/>
          </w:tcPr>
          <w:p w14:paraId="5233560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67825BC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A4C52F3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2_2014-09-03_RE3_3A</w:t>
            </w:r>
          </w:p>
        </w:tc>
      </w:tr>
      <w:tr w:rsidR="00A31FC4" w:rsidRPr="00E947CD" w14:paraId="7E0D6C3F" w14:textId="77777777" w:rsidTr="00A31FC4">
        <w:tc>
          <w:tcPr>
            <w:tcW w:w="2335" w:type="dxa"/>
            <w:vMerge/>
          </w:tcPr>
          <w:p w14:paraId="7316252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39C958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9200FDE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223_2014-09-03_RE3_3A</w:t>
            </w:r>
          </w:p>
        </w:tc>
      </w:tr>
      <w:tr w:rsidR="00A31FC4" w:rsidRPr="00E947CD" w14:paraId="3515AC40" w14:textId="77777777" w:rsidTr="00A31FC4">
        <w:tc>
          <w:tcPr>
            <w:tcW w:w="2335" w:type="dxa"/>
            <w:vMerge w:val="restart"/>
          </w:tcPr>
          <w:p w14:paraId="63FE9A5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610" w:type="dxa"/>
            <w:vMerge w:val="restart"/>
          </w:tcPr>
          <w:p w14:paraId="39747D6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.20.2015</w:t>
            </w:r>
          </w:p>
        </w:tc>
        <w:tc>
          <w:tcPr>
            <w:tcW w:w="4410" w:type="dxa"/>
          </w:tcPr>
          <w:p w14:paraId="44FCE623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023_2015-05-20_RE5_3A</w:t>
            </w:r>
          </w:p>
        </w:tc>
      </w:tr>
      <w:tr w:rsidR="00A31FC4" w:rsidRPr="00E947CD" w14:paraId="0D845AAD" w14:textId="77777777" w:rsidTr="00A31FC4">
        <w:tc>
          <w:tcPr>
            <w:tcW w:w="2335" w:type="dxa"/>
            <w:vMerge/>
          </w:tcPr>
          <w:p w14:paraId="1B7DDD6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6A4980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336A3BC9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2_2015-05-20_RE5_3A</w:t>
            </w:r>
          </w:p>
        </w:tc>
      </w:tr>
      <w:tr w:rsidR="00A31FC4" w:rsidRPr="00E947CD" w14:paraId="6A228C5D" w14:textId="77777777" w:rsidTr="00A31FC4">
        <w:tc>
          <w:tcPr>
            <w:tcW w:w="2335" w:type="dxa"/>
            <w:vMerge/>
          </w:tcPr>
          <w:p w14:paraId="29974B5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C32B7D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30C3FF36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3_2015-05-20_RE5_3A</w:t>
            </w:r>
          </w:p>
        </w:tc>
      </w:tr>
      <w:tr w:rsidR="00A31FC4" w:rsidRPr="00E947CD" w14:paraId="258FB95E" w14:textId="77777777" w:rsidTr="00A31FC4">
        <w:tc>
          <w:tcPr>
            <w:tcW w:w="2335" w:type="dxa"/>
            <w:vMerge/>
          </w:tcPr>
          <w:p w14:paraId="4A6FAC25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92BD18C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112B3FC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223_2015-05-20_RE5_3A</w:t>
            </w:r>
          </w:p>
        </w:tc>
      </w:tr>
      <w:tr w:rsidR="00A31FC4" w:rsidRPr="00E947CD" w14:paraId="5B88E7D7" w14:textId="77777777" w:rsidTr="00A31FC4">
        <w:tc>
          <w:tcPr>
            <w:tcW w:w="2335" w:type="dxa"/>
            <w:vMerge w:val="restart"/>
          </w:tcPr>
          <w:p w14:paraId="15C7176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610" w:type="dxa"/>
            <w:vMerge w:val="restart"/>
          </w:tcPr>
          <w:p w14:paraId="11DA86F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03.2015</w:t>
            </w:r>
          </w:p>
        </w:tc>
        <w:tc>
          <w:tcPr>
            <w:tcW w:w="4410" w:type="dxa"/>
          </w:tcPr>
          <w:p w14:paraId="07798250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023_2015-09-03_RE1_3A</w:t>
            </w:r>
          </w:p>
        </w:tc>
      </w:tr>
      <w:tr w:rsidR="00A31FC4" w:rsidRPr="00E947CD" w14:paraId="091B0615" w14:textId="77777777" w:rsidTr="00A31FC4">
        <w:tc>
          <w:tcPr>
            <w:tcW w:w="2335" w:type="dxa"/>
            <w:vMerge/>
          </w:tcPr>
          <w:p w14:paraId="2E330676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68BB12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81858FE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2_2015-09-03_RE1_3A</w:t>
            </w:r>
          </w:p>
        </w:tc>
      </w:tr>
      <w:tr w:rsidR="00A31FC4" w:rsidRPr="00E947CD" w14:paraId="57F7445C" w14:textId="77777777" w:rsidTr="00A31FC4">
        <w:tc>
          <w:tcPr>
            <w:tcW w:w="2335" w:type="dxa"/>
            <w:vMerge/>
          </w:tcPr>
          <w:p w14:paraId="6CC5062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D890A29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6D57AF91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123_2015-09-03_RE1_3A</w:t>
            </w:r>
          </w:p>
        </w:tc>
      </w:tr>
      <w:tr w:rsidR="00A31FC4" w:rsidRPr="00E947CD" w14:paraId="6C659286" w14:textId="77777777" w:rsidTr="00A31FC4">
        <w:tc>
          <w:tcPr>
            <w:tcW w:w="2335" w:type="dxa"/>
            <w:vMerge/>
          </w:tcPr>
          <w:p w14:paraId="440672D6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670476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5C70BF3E" w14:textId="77777777" w:rsidR="00A31FC4" w:rsidRPr="00A05DC3" w:rsidRDefault="00A31FC4" w:rsidP="00A31FC4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223_2015-09-03_RE1_3A</w:t>
            </w:r>
          </w:p>
        </w:tc>
      </w:tr>
    </w:tbl>
    <w:p w14:paraId="21206F4F" w14:textId="3922DEB4" w:rsidR="00FD1273" w:rsidRDefault="00FD1273" w:rsidP="009C45B5">
      <w:pPr>
        <w:rPr>
          <w:rFonts w:ascii="Arial" w:hAnsi="Arial" w:cs="Arial"/>
        </w:rPr>
      </w:pPr>
    </w:p>
    <w:p w14:paraId="09C666A7" w14:textId="77777777" w:rsidR="00A05DC3" w:rsidRDefault="00A05DC3" w:rsidP="009C45B5">
      <w:pPr>
        <w:rPr>
          <w:rFonts w:ascii="Arial" w:hAnsi="Arial" w:cs="Arial"/>
        </w:rPr>
      </w:pPr>
    </w:p>
    <w:p w14:paraId="22BC9EC0" w14:textId="77777777" w:rsidR="00A05DC3" w:rsidRDefault="00A05DC3" w:rsidP="009C45B5">
      <w:pPr>
        <w:rPr>
          <w:rFonts w:ascii="Arial" w:hAnsi="Arial" w:cs="Arial"/>
        </w:rPr>
      </w:pPr>
    </w:p>
    <w:p w14:paraId="1C3565BC" w14:textId="479F6FEA" w:rsidR="009C45B5" w:rsidRPr="00E947CD" w:rsidRDefault="009C45B5" w:rsidP="009C45B5">
      <w:pPr>
        <w:rPr>
          <w:rFonts w:ascii="Arial" w:hAnsi="Arial" w:cs="Arial"/>
        </w:rPr>
      </w:pPr>
      <w:r w:rsidRPr="00E947CD">
        <w:rPr>
          <w:rFonts w:ascii="Arial" w:hAnsi="Arial" w:cs="Arial"/>
          <w:b/>
          <w:bCs/>
        </w:rPr>
        <w:lastRenderedPageBreak/>
        <w:t>Table S</w:t>
      </w:r>
      <w:r w:rsidR="00DD6679">
        <w:rPr>
          <w:rFonts w:ascii="Arial" w:hAnsi="Arial" w:cs="Arial"/>
          <w:b/>
          <w:bCs/>
        </w:rPr>
        <w:t>1</w:t>
      </w:r>
      <w:r w:rsidRPr="00E947CD">
        <w:rPr>
          <w:rFonts w:ascii="Arial" w:hAnsi="Arial" w:cs="Arial"/>
          <w:b/>
          <w:bCs/>
        </w:rPr>
        <w:t>.</w:t>
      </w:r>
      <w:r w:rsidRPr="00E947CD">
        <w:rPr>
          <w:rFonts w:ascii="Arial" w:hAnsi="Arial" w:cs="Arial"/>
        </w:rPr>
        <w:t xml:space="preserve"> (Continu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610"/>
        <w:gridCol w:w="4405"/>
      </w:tblGrid>
      <w:tr w:rsidR="00E947CD" w:rsidRPr="00E947CD" w14:paraId="7DCDAC26" w14:textId="77777777" w:rsidTr="00FD1273">
        <w:tc>
          <w:tcPr>
            <w:tcW w:w="2335" w:type="dxa"/>
          </w:tcPr>
          <w:p w14:paraId="478CA142" w14:textId="77777777" w:rsidR="009C45B5" w:rsidRPr="00E947CD" w:rsidRDefault="009C45B5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Source</w:t>
            </w:r>
          </w:p>
        </w:tc>
        <w:tc>
          <w:tcPr>
            <w:tcW w:w="2610" w:type="dxa"/>
          </w:tcPr>
          <w:p w14:paraId="79133126" w14:textId="77777777" w:rsidR="009C45B5" w:rsidRPr="00E947CD" w:rsidRDefault="009C45B5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Acquisition date</w:t>
            </w:r>
          </w:p>
        </w:tc>
        <w:tc>
          <w:tcPr>
            <w:tcW w:w="4405" w:type="dxa"/>
          </w:tcPr>
          <w:p w14:paraId="70516647" w14:textId="77777777" w:rsidR="009C45B5" w:rsidRPr="00E947CD" w:rsidRDefault="009C45B5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ID</w:t>
            </w:r>
          </w:p>
        </w:tc>
      </w:tr>
      <w:tr w:rsidR="00E947CD" w:rsidRPr="00E947CD" w14:paraId="2BD15432" w14:textId="77777777" w:rsidTr="00FD1273">
        <w:tc>
          <w:tcPr>
            <w:tcW w:w="2335" w:type="dxa"/>
            <w:vMerge w:val="restart"/>
          </w:tcPr>
          <w:p w14:paraId="56521F78" w14:textId="0A9F4EAC" w:rsidR="009C45B5" w:rsidRPr="00E947CD" w:rsidRDefault="00F04C0C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278E2D90" w14:textId="0AB65D04" w:rsidR="009C45B5" w:rsidRPr="00E947CD" w:rsidRDefault="00F04C0C" w:rsidP="009C45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.17.2016</w:t>
            </w:r>
          </w:p>
        </w:tc>
        <w:tc>
          <w:tcPr>
            <w:tcW w:w="4405" w:type="dxa"/>
          </w:tcPr>
          <w:p w14:paraId="1476C787" w14:textId="3817A18B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959_0d05_3B</w:t>
            </w:r>
          </w:p>
        </w:tc>
      </w:tr>
      <w:tr w:rsidR="00E947CD" w:rsidRPr="00E947CD" w14:paraId="371446A5" w14:textId="77777777" w:rsidTr="00FD1273">
        <w:tc>
          <w:tcPr>
            <w:tcW w:w="2335" w:type="dxa"/>
            <w:vMerge/>
          </w:tcPr>
          <w:p w14:paraId="1897C6F3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1B82861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0F1CB62" w14:textId="28A8B8E4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759_0c41_3B</w:t>
            </w:r>
          </w:p>
        </w:tc>
      </w:tr>
      <w:tr w:rsidR="00E947CD" w:rsidRPr="00E947CD" w14:paraId="0094B91A" w14:textId="77777777" w:rsidTr="00FD1273">
        <w:tc>
          <w:tcPr>
            <w:tcW w:w="2335" w:type="dxa"/>
            <w:vMerge/>
          </w:tcPr>
          <w:p w14:paraId="1FE6EBD4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8F1ED38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42668F0" w14:textId="0BC9DE8A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800_0c41_3B</w:t>
            </w:r>
          </w:p>
        </w:tc>
      </w:tr>
      <w:tr w:rsidR="00E947CD" w:rsidRPr="00E947CD" w14:paraId="49833CC2" w14:textId="77777777" w:rsidTr="00FD1273">
        <w:tc>
          <w:tcPr>
            <w:tcW w:w="2335" w:type="dxa"/>
            <w:vMerge/>
          </w:tcPr>
          <w:p w14:paraId="648DBBF0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C6FC772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7433CE0" w14:textId="437CE6C6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801_0c41_3B</w:t>
            </w:r>
          </w:p>
        </w:tc>
      </w:tr>
      <w:tr w:rsidR="00E947CD" w:rsidRPr="00E947CD" w14:paraId="0489C4E9" w14:textId="77777777" w:rsidTr="00FD1273">
        <w:tc>
          <w:tcPr>
            <w:tcW w:w="2335" w:type="dxa"/>
            <w:vMerge/>
          </w:tcPr>
          <w:p w14:paraId="4ABEC115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3021DF8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34476AE" w14:textId="7A2CFC9A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955_0d05_3B</w:t>
            </w:r>
          </w:p>
        </w:tc>
      </w:tr>
      <w:tr w:rsidR="00E947CD" w:rsidRPr="00E947CD" w14:paraId="4620530E" w14:textId="77777777" w:rsidTr="00FD1273">
        <w:tc>
          <w:tcPr>
            <w:tcW w:w="2335" w:type="dxa"/>
            <w:vMerge/>
          </w:tcPr>
          <w:p w14:paraId="3453CE00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E12A80D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CC5AA39" w14:textId="209E28FB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956_0d05_3B</w:t>
            </w:r>
          </w:p>
        </w:tc>
      </w:tr>
      <w:tr w:rsidR="00E947CD" w:rsidRPr="00E947CD" w14:paraId="6C162474" w14:textId="77777777" w:rsidTr="00FD1273">
        <w:tc>
          <w:tcPr>
            <w:tcW w:w="2335" w:type="dxa"/>
            <w:vMerge/>
          </w:tcPr>
          <w:p w14:paraId="611F0DC9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F60BFB7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DA7DEAB" w14:textId="43A136CA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957_0d05_3B</w:t>
            </w:r>
          </w:p>
        </w:tc>
      </w:tr>
      <w:tr w:rsidR="00E947CD" w:rsidRPr="00E947CD" w14:paraId="393FAE75" w14:textId="77777777" w:rsidTr="00FD1273">
        <w:tc>
          <w:tcPr>
            <w:tcW w:w="2335" w:type="dxa"/>
            <w:vMerge/>
          </w:tcPr>
          <w:p w14:paraId="28816A48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7D7149E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13E974F" w14:textId="4D39968C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20160717_042958_0d05_3B</w:t>
            </w:r>
          </w:p>
        </w:tc>
      </w:tr>
      <w:tr w:rsidR="00E947CD" w:rsidRPr="00E947CD" w14:paraId="16671AC4" w14:textId="77777777" w:rsidTr="00FD1273">
        <w:tc>
          <w:tcPr>
            <w:tcW w:w="2335" w:type="dxa"/>
            <w:vMerge w:val="restart"/>
          </w:tcPr>
          <w:p w14:paraId="743657EA" w14:textId="329DD498" w:rsidR="009C45B5" w:rsidRPr="00E947CD" w:rsidRDefault="00F04C0C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610" w:type="dxa"/>
            <w:vMerge w:val="restart"/>
          </w:tcPr>
          <w:p w14:paraId="63D7A59D" w14:textId="5A7AD6B9" w:rsidR="009C45B5" w:rsidRPr="00E947CD" w:rsidRDefault="00F04C0C" w:rsidP="009C45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.17.2016</w:t>
            </w:r>
          </w:p>
        </w:tc>
        <w:tc>
          <w:tcPr>
            <w:tcW w:w="4405" w:type="dxa"/>
          </w:tcPr>
          <w:p w14:paraId="62F970BE" w14:textId="4B983BFC" w:rsidR="009C45B5" w:rsidRPr="00E947CD" w:rsidRDefault="00F04C0C" w:rsidP="009C45B5">
            <w:pPr>
              <w:rPr>
                <w:rFonts w:ascii="Arial" w:hAnsi="Arial" w:cs="Arial"/>
              </w:rPr>
            </w:pPr>
            <w:r w:rsidRPr="00F04C0C">
              <w:rPr>
                <w:rFonts w:ascii="Arial" w:hAnsi="Arial" w:cs="Arial"/>
              </w:rPr>
              <w:t>3758023_2016-07-17_RE1_3A</w:t>
            </w:r>
          </w:p>
        </w:tc>
      </w:tr>
      <w:tr w:rsidR="00E947CD" w:rsidRPr="00E947CD" w14:paraId="2120EED6" w14:textId="77777777" w:rsidTr="00FD1273">
        <w:tc>
          <w:tcPr>
            <w:tcW w:w="2335" w:type="dxa"/>
            <w:vMerge/>
          </w:tcPr>
          <w:p w14:paraId="0C7AA0B5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773E884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14ABE29A" w14:textId="51BCE5FD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3758123_2016-07-17_RE1_3A</w:t>
            </w:r>
          </w:p>
        </w:tc>
      </w:tr>
      <w:tr w:rsidR="00E947CD" w:rsidRPr="00E947CD" w14:paraId="0CD562EC" w14:textId="77777777" w:rsidTr="00FD1273">
        <w:tc>
          <w:tcPr>
            <w:tcW w:w="2335" w:type="dxa"/>
            <w:vMerge/>
          </w:tcPr>
          <w:p w14:paraId="077746C3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5E2511A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64E1701" w14:textId="246B594B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3758122_2016-07-17_RE1_3A</w:t>
            </w:r>
          </w:p>
        </w:tc>
      </w:tr>
      <w:tr w:rsidR="00E947CD" w:rsidRPr="00E947CD" w14:paraId="7D6C5727" w14:textId="77777777" w:rsidTr="00FD1273">
        <w:tc>
          <w:tcPr>
            <w:tcW w:w="2335" w:type="dxa"/>
            <w:vMerge/>
          </w:tcPr>
          <w:p w14:paraId="7140BE3D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BCF2770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528E880" w14:textId="5B8C9B60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3758223_2016-07-17_RE1_3A</w:t>
            </w:r>
          </w:p>
        </w:tc>
      </w:tr>
      <w:tr w:rsidR="00E947CD" w:rsidRPr="00E947CD" w14:paraId="678DF514" w14:textId="77777777" w:rsidTr="00FD1273">
        <w:tc>
          <w:tcPr>
            <w:tcW w:w="2335" w:type="dxa"/>
            <w:vMerge w:val="restart"/>
          </w:tcPr>
          <w:p w14:paraId="797278EC" w14:textId="10ABB0BA" w:rsidR="009C45B5" w:rsidRPr="00E947CD" w:rsidRDefault="0041094C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795E381" w14:textId="7945406F" w:rsidR="009C45B5" w:rsidRPr="00E947CD" w:rsidRDefault="0041094C" w:rsidP="009C45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06.2016</w:t>
            </w:r>
          </w:p>
        </w:tc>
        <w:tc>
          <w:tcPr>
            <w:tcW w:w="4405" w:type="dxa"/>
          </w:tcPr>
          <w:p w14:paraId="0C45A9C0" w14:textId="36078DB2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6_080327_1_0c65_3B</w:t>
            </w:r>
          </w:p>
        </w:tc>
      </w:tr>
      <w:tr w:rsidR="00E947CD" w:rsidRPr="00E947CD" w14:paraId="7970A997" w14:textId="77777777" w:rsidTr="00FD1273">
        <w:tc>
          <w:tcPr>
            <w:tcW w:w="2335" w:type="dxa"/>
            <w:vMerge/>
          </w:tcPr>
          <w:p w14:paraId="4BFFE14C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2730311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1497095" w14:textId="7401FA1A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6_080324_0c65_3B</w:t>
            </w:r>
          </w:p>
        </w:tc>
      </w:tr>
      <w:tr w:rsidR="00E947CD" w:rsidRPr="00E947CD" w14:paraId="55413C29" w14:textId="77777777" w:rsidTr="00FD1273">
        <w:tc>
          <w:tcPr>
            <w:tcW w:w="2335" w:type="dxa"/>
            <w:vMerge/>
          </w:tcPr>
          <w:p w14:paraId="7226FF2A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D17D6A2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691DFBD" w14:textId="0DC0F8E5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6_080325_0c65_3B</w:t>
            </w:r>
          </w:p>
        </w:tc>
      </w:tr>
      <w:tr w:rsidR="00E947CD" w:rsidRPr="00E947CD" w14:paraId="04D6C390" w14:textId="77777777" w:rsidTr="00FD1273">
        <w:tc>
          <w:tcPr>
            <w:tcW w:w="2335" w:type="dxa"/>
            <w:vMerge/>
          </w:tcPr>
          <w:p w14:paraId="42ADDD51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3103FE6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1701B5E" w14:textId="7B4BB177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6_080326_0c65_3B</w:t>
            </w:r>
          </w:p>
        </w:tc>
      </w:tr>
      <w:tr w:rsidR="00E947CD" w:rsidRPr="00E947CD" w14:paraId="24F157C2" w14:textId="77777777" w:rsidTr="00FD1273">
        <w:tc>
          <w:tcPr>
            <w:tcW w:w="2335" w:type="dxa"/>
            <w:vMerge/>
          </w:tcPr>
          <w:p w14:paraId="3E1919B2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3FB85D9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34ABAE9" w14:textId="4389A7CB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6_080327_0c65_3B</w:t>
            </w:r>
          </w:p>
        </w:tc>
      </w:tr>
      <w:tr w:rsidR="00E947CD" w:rsidRPr="00E947CD" w14:paraId="32153397" w14:textId="77777777" w:rsidTr="00FD1273">
        <w:tc>
          <w:tcPr>
            <w:tcW w:w="2335" w:type="dxa"/>
            <w:vMerge w:val="restart"/>
          </w:tcPr>
          <w:p w14:paraId="58182D4C" w14:textId="1D75D703" w:rsidR="009C45B5" w:rsidRPr="00E947CD" w:rsidRDefault="0041094C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28E957A" w14:textId="552768C0" w:rsidR="009C45B5" w:rsidRPr="00E947CD" w:rsidRDefault="0041094C" w:rsidP="009C45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08.2016</w:t>
            </w:r>
          </w:p>
        </w:tc>
        <w:tc>
          <w:tcPr>
            <w:tcW w:w="4405" w:type="dxa"/>
          </w:tcPr>
          <w:p w14:paraId="23092D22" w14:textId="4FD11542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8_071431_0d06_3B</w:t>
            </w:r>
          </w:p>
        </w:tc>
      </w:tr>
      <w:tr w:rsidR="00E947CD" w:rsidRPr="00E947CD" w14:paraId="03B42737" w14:textId="77777777" w:rsidTr="00FD1273">
        <w:tc>
          <w:tcPr>
            <w:tcW w:w="2335" w:type="dxa"/>
            <w:vMerge/>
          </w:tcPr>
          <w:p w14:paraId="7268F135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EFA77CA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9D24BD6" w14:textId="0FC3A271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8_071430_1_0d06_3B</w:t>
            </w:r>
          </w:p>
        </w:tc>
      </w:tr>
      <w:tr w:rsidR="00E947CD" w:rsidRPr="00E947CD" w14:paraId="0E6729BE" w14:textId="77777777" w:rsidTr="00FD1273">
        <w:tc>
          <w:tcPr>
            <w:tcW w:w="2335" w:type="dxa"/>
            <w:vMerge/>
          </w:tcPr>
          <w:p w14:paraId="31510D9F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D845FC9" w14:textId="77777777" w:rsidR="009C45B5" w:rsidRPr="00E947CD" w:rsidRDefault="009C45B5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A5B5F63" w14:textId="507AA3C2" w:rsidR="009C45B5" w:rsidRPr="00E947CD" w:rsidRDefault="0041094C" w:rsidP="009C45B5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8_071430_0d06_3B</w:t>
            </w:r>
          </w:p>
        </w:tc>
      </w:tr>
      <w:tr w:rsidR="0041094C" w:rsidRPr="00E947CD" w14:paraId="1D19BB67" w14:textId="77777777" w:rsidTr="00FD1273">
        <w:tc>
          <w:tcPr>
            <w:tcW w:w="2335" w:type="dxa"/>
            <w:vMerge w:val="restart"/>
          </w:tcPr>
          <w:p w14:paraId="4CAD3F80" w14:textId="1CACDA7F" w:rsidR="0041094C" w:rsidRPr="00E947CD" w:rsidRDefault="0041094C" w:rsidP="0041094C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2D69EB31" w14:textId="737144EE" w:rsidR="0041094C" w:rsidRPr="00E947CD" w:rsidRDefault="0041094C" w:rsidP="004109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09.2016</w:t>
            </w:r>
          </w:p>
        </w:tc>
        <w:tc>
          <w:tcPr>
            <w:tcW w:w="4405" w:type="dxa"/>
          </w:tcPr>
          <w:p w14:paraId="53707A89" w14:textId="31DC8C68" w:rsidR="0041094C" w:rsidRPr="0041094C" w:rsidRDefault="0041094C" w:rsidP="0041094C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9_071400_0e20_3B</w:t>
            </w:r>
          </w:p>
        </w:tc>
      </w:tr>
      <w:tr w:rsidR="0041094C" w:rsidRPr="00E947CD" w14:paraId="699DB964" w14:textId="77777777" w:rsidTr="00FD1273">
        <w:tc>
          <w:tcPr>
            <w:tcW w:w="2335" w:type="dxa"/>
            <w:vMerge/>
          </w:tcPr>
          <w:p w14:paraId="28E408C5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F312ED4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CDE5CE0" w14:textId="68635103" w:rsidR="0041094C" w:rsidRPr="0041094C" w:rsidRDefault="0041094C" w:rsidP="0041094C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9_071358_0e20_3B</w:t>
            </w:r>
          </w:p>
        </w:tc>
      </w:tr>
      <w:tr w:rsidR="0041094C" w:rsidRPr="00E947CD" w14:paraId="41CFE245" w14:textId="77777777" w:rsidTr="00FD1273">
        <w:tc>
          <w:tcPr>
            <w:tcW w:w="2335" w:type="dxa"/>
            <w:vMerge/>
          </w:tcPr>
          <w:p w14:paraId="1F6354C9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0B8651B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D0B9E96" w14:textId="79D8F7B3" w:rsidR="0041094C" w:rsidRPr="0041094C" w:rsidRDefault="0041094C" w:rsidP="0041094C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0909_071359_0e20_3B</w:t>
            </w:r>
          </w:p>
        </w:tc>
      </w:tr>
      <w:tr w:rsidR="0041094C" w:rsidRPr="00E947CD" w14:paraId="48CC4547" w14:textId="77777777" w:rsidTr="00FD1273">
        <w:tc>
          <w:tcPr>
            <w:tcW w:w="2335" w:type="dxa"/>
            <w:vMerge w:val="restart"/>
          </w:tcPr>
          <w:p w14:paraId="050C7FAB" w14:textId="6B1178B2" w:rsidR="0041094C" w:rsidRPr="00E947CD" w:rsidRDefault="0041094C" w:rsidP="0041094C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4B8A6AC2" w14:textId="55949F4F" w:rsidR="0041094C" w:rsidRPr="00E947CD" w:rsidRDefault="0041094C" w:rsidP="004109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11.2016</w:t>
            </w:r>
          </w:p>
        </w:tc>
        <w:tc>
          <w:tcPr>
            <w:tcW w:w="4405" w:type="dxa"/>
          </w:tcPr>
          <w:p w14:paraId="182E71B1" w14:textId="4A992231" w:rsidR="0041094C" w:rsidRPr="0041094C" w:rsidRDefault="0041094C" w:rsidP="0041094C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1011_114552_0d06_3B</w:t>
            </w:r>
          </w:p>
        </w:tc>
      </w:tr>
      <w:tr w:rsidR="0041094C" w:rsidRPr="00E947CD" w14:paraId="0A323310" w14:textId="77777777" w:rsidTr="00FD1273">
        <w:tc>
          <w:tcPr>
            <w:tcW w:w="2335" w:type="dxa"/>
            <w:vMerge/>
          </w:tcPr>
          <w:p w14:paraId="4A1D4F3C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17580DB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3DD41CC" w14:textId="2BA04C09" w:rsidR="0041094C" w:rsidRPr="0041094C" w:rsidRDefault="0041094C" w:rsidP="0041094C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1011_114552_1_0d06_3B</w:t>
            </w:r>
          </w:p>
        </w:tc>
      </w:tr>
      <w:tr w:rsidR="0041094C" w:rsidRPr="00E947CD" w14:paraId="01AA35E6" w14:textId="77777777" w:rsidTr="00FD1273">
        <w:tc>
          <w:tcPr>
            <w:tcW w:w="2335" w:type="dxa"/>
            <w:vMerge/>
          </w:tcPr>
          <w:p w14:paraId="43B07D94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4CE66CA" w14:textId="77777777" w:rsidR="0041094C" w:rsidRPr="00E947CD" w:rsidRDefault="0041094C" w:rsidP="0041094C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D4A2CEC" w14:textId="422D4DBF" w:rsidR="0041094C" w:rsidRPr="0041094C" w:rsidRDefault="0041094C" w:rsidP="0041094C">
            <w:pPr>
              <w:rPr>
                <w:rFonts w:ascii="Arial" w:hAnsi="Arial" w:cs="Arial"/>
              </w:rPr>
            </w:pPr>
            <w:r w:rsidRPr="0041094C">
              <w:rPr>
                <w:rFonts w:ascii="Arial" w:hAnsi="Arial" w:cs="Arial"/>
              </w:rPr>
              <w:t>20161011_114553_0d06_3B</w:t>
            </w:r>
          </w:p>
        </w:tc>
      </w:tr>
      <w:tr w:rsidR="00A31FC4" w:rsidRPr="00E947CD" w14:paraId="403883A1" w14:textId="77777777" w:rsidTr="00FD1273">
        <w:tc>
          <w:tcPr>
            <w:tcW w:w="2335" w:type="dxa"/>
            <w:vMerge w:val="restart"/>
          </w:tcPr>
          <w:p w14:paraId="06703B88" w14:textId="3B042DB8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AA87E31" w14:textId="076F1349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22.2016</w:t>
            </w:r>
          </w:p>
        </w:tc>
        <w:tc>
          <w:tcPr>
            <w:tcW w:w="4405" w:type="dxa"/>
          </w:tcPr>
          <w:p w14:paraId="4CFDD09A" w14:textId="14096616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022_072604_0c19_3B</w:t>
            </w:r>
          </w:p>
        </w:tc>
      </w:tr>
      <w:tr w:rsidR="00A31FC4" w:rsidRPr="00E947CD" w14:paraId="400F95D4" w14:textId="77777777" w:rsidTr="00FD1273">
        <w:tc>
          <w:tcPr>
            <w:tcW w:w="2335" w:type="dxa"/>
            <w:vMerge/>
          </w:tcPr>
          <w:p w14:paraId="3438C525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0EFD936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C6CAC03" w14:textId="78551486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022_072605_0c19_3B</w:t>
            </w:r>
          </w:p>
        </w:tc>
      </w:tr>
      <w:tr w:rsidR="00A31FC4" w:rsidRPr="00E947CD" w14:paraId="63A3ED20" w14:textId="77777777" w:rsidTr="00FD1273">
        <w:tc>
          <w:tcPr>
            <w:tcW w:w="2335" w:type="dxa"/>
            <w:vMerge/>
          </w:tcPr>
          <w:p w14:paraId="4F256BB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9A1480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B562A5C" w14:textId="7B28AB8B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022_072606_0c19_3B</w:t>
            </w:r>
          </w:p>
        </w:tc>
      </w:tr>
      <w:tr w:rsidR="00A31FC4" w:rsidRPr="00E947CD" w14:paraId="4FD8C1F0" w14:textId="77777777" w:rsidTr="00FD1273">
        <w:tc>
          <w:tcPr>
            <w:tcW w:w="2335" w:type="dxa"/>
            <w:vMerge w:val="restart"/>
          </w:tcPr>
          <w:p w14:paraId="42BE2AB0" w14:textId="2B5AAB1E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4786AC5" w14:textId="2E43CB45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03.2016</w:t>
            </w:r>
          </w:p>
        </w:tc>
        <w:tc>
          <w:tcPr>
            <w:tcW w:w="4405" w:type="dxa"/>
          </w:tcPr>
          <w:p w14:paraId="6AA4D052" w14:textId="5E714C75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103_090136_0c0b_3B</w:t>
            </w:r>
          </w:p>
        </w:tc>
      </w:tr>
      <w:tr w:rsidR="00A31FC4" w:rsidRPr="00E947CD" w14:paraId="58BFE2C3" w14:textId="77777777" w:rsidTr="00FD1273">
        <w:tc>
          <w:tcPr>
            <w:tcW w:w="2335" w:type="dxa"/>
            <w:vMerge/>
          </w:tcPr>
          <w:p w14:paraId="5244E1A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791AD65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AB5BA7B" w14:textId="3D64C95D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103_090135_0c0b_3B</w:t>
            </w:r>
          </w:p>
        </w:tc>
      </w:tr>
      <w:tr w:rsidR="00A31FC4" w:rsidRPr="00E947CD" w14:paraId="1DB06729" w14:textId="77777777" w:rsidTr="00FD1273">
        <w:tc>
          <w:tcPr>
            <w:tcW w:w="2335" w:type="dxa"/>
            <w:vMerge/>
          </w:tcPr>
          <w:p w14:paraId="19433E53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3BAC52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F2947B2" w14:textId="7C20182C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103_090134_1_0c0b_3B</w:t>
            </w:r>
          </w:p>
        </w:tc>
      </w:tr>
      <w:tr w:rsidR="00A31FC4" w:rsidRPr="00E947CD" w14:paraId="7F57CF08" w14:textId="77777777" w:rsidTr="00FD1273">
        <w:tc>
          <w:tcPr>
            <w:tcW w:w="2335" w:type="dxa"/>
            <w:vMerge/>
          </w:tcPr>
          <w:p w14:paraId="5F044DA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323F00F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4BD5AF8" w14:textId="2AE8743F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61103_090134_0c0b_3B</w:t>
            </w:r>
          </w:p>
        </w:tc>
      </w:tr>
      <w:tr w:rsidR="00A31FC4" w:rsidRPr="00E947CD" w14:paraId="1C2D26C6" w14:textId="77777777" w:rsidTr="00FD1273">
        <w:tc>
          <w:tcPr>
            <w:tcW w:w="2335" w:type="dxa"/>
            <w:vMerge w:val="restart"/>
          </w:tcPr>
          <w:p w14:paraId="66190B01" w14:textId="48816DB3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69C80B7D" w14:textId="3671E36D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.16.2017</w:t>
            </w:r>
          </w:p>
        </w:tc>
        <w:tc>
          <w:tcPr>
            <w:tcW w:w="4405" w:type="dxa"/>
          </w:tcPr>
          <w:p w14:paraId="3A6DAA5B" w14:textId="0BD7B6F3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416_083914_0c46_3B</w:t>
            </w:r>
          </w:p>
        </w:tc>
      </w:tr>
      <w:tr w:rsidR="00A31FC4" w:rsidRPr="00E947CD" w14:paraId="08577BC7" w14:textId="77777777" w:rsidTr="00FD1273">
        <w:tc>
          <w:tcPr>
            <w:tcW w:w="2335" w:type="dxa"/>
            <w:vMerge/>
          </w:tcPr>
          <w:p w14:paraId="662EABF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7892F6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4EC4D1F" w14:textId="47288BC7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416_083914_1_0c46_3B</w:t>
            </w:r>
          </w:p>
        </w:tc>
      </w:tr>
      <w:tr w:rsidR="00A31FC4" w:rsidRPr="00E947CD" w14:paraId="569218B9" w14:textId="77777777" w:rsidTr="00FD1273">
        <w:tc>
          <w:tcPr>
            <w:tcW w:w="2335" w:type="dxa"/>
            <w:vMerge/>
          </w:tcPr>
          <w:p w14:paraId="6E16893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19B07F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38DEB8B" w14:textId="020921C8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416_083915_0c46_3B</w:t>
            </w:r>
          </w:p>
        </w:tc>
      </w:tr>
      <w:tr w:rsidR="00A31FC4" w:rsidRPr="00E947CD" w14:paraId="143E6572" w14:textId="77777777" w:rsidTr="00FD1273">
        <w:tc>
          <w:tcPr>
            <w:tcW w:w="2335" w:type="dxa"/>
            <w:vMerge w:val="restart"/>
          </w:tcPr>
          <w:p w14:paraId="3A0DF87E" w14:textId="4A617438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4502D6D6" w14:textId="63F60EA0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.09.2017</w:t>
            </w:r>
          </w:p>
        </w:tc>
        <w:tc>
          <w:tcPr>
            <w:tcW w:w="4405" w:type="dxa"/>
          </w:tcPr>
          <w:p w14:paraId="18F89A26" w14:textId="6747C33F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609_072127_0e30_3B</w:t>
            </w:r>
          </w:p>
        </w:tc>
      </w:tr>
      <w:tr w:rsidR="00A31FC4" w:rsidRPr="00E947CD" w14:paraId="72ED4413" w14:textId="77777777" w:rsidTr="00FD1273">
        <w:tc>
          <w:tcPr>
            <w:tcW w:w="2335" w:type="dxa"/>
            <w:vMerge/>
          </w:tcPr>
          <w:p w14:paraId="0F61EFE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B3E306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BD419C3" w14:textId="09DAE752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609_072128_0e30_3B</w:t>
            </w:r>
          </w:p>
        </w:tc>
      </w:tr>
      <w:tr w:rsidR="00A31FC4" w:rsidRPr="00E947CD" w14:paraId="7D7D6C64" w14:textId="77777777" w:rsidTr="00FD1273">
        <w:tc>
          <w:tcPr>
            <w:tcW w:w="2335" w:type="dxa"/>
            <w:vMerge/>
          </w:tcPr>
          <w:p w14:paraId="58935E12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88CB381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8CF22F9" w14:textId="26936AFF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609_072129_0e30_3B</w:t>
            </w:r>
          </w:p>
        </w:tc>
      </w:tr>
      <w:tr w:rsidR="00A31FC4" w:rsidRPr="00E947CD" w14:paraId="09714BE7" w14:textId="77777777" w:rsidTr="00FD1273">
        <w:tc>
          <w:tcPr>
            <w:tcW w:w="2335" w:type="dxa"/>
            <w:vMerge w:val="restart"/>
          </w:tcPr>
          <w:p w14:paraId="64BCA266" w14:textId="7BFF1C7A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3AF0656" w14:textId="2A7B7ADB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.26.2017</w:t>
            </w:r>
          </w:p>
        </w:tc>
        <w:tc>
          <w:tcPr>
            <w:tcW w:w="4405" w:type="dxa"/>
          </w:tcPr>
          <w:p w14:paraId="5C92DE91" w14:textId="658617C8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726_072148_0e30_3B</w:t>
            </w:r>
          </w:p>
        </w:tc>
      </w:tr>
      <w:tr w:rsidR="00A31FC4" w:rsidRPr="00E947CD" w14:paraId="18AA2C15" w14:textId="77777777" w:rsidTr="00FD1273">
        <w:tc>
          <w:tcPr>
            <w:tcW w:w="2335" w:type="dxa"/>
            <w:vMerge/>
          </w:tcPr>
          <w:p w14:paraId="00C5CA6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EF2A7E3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E1F7A77" w14:textId="4A4E186B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726_072146_0e30_3B</w:t>
            </w:r>
          </w:p>
        </w:tc>
      </w:tr>
      <w:tr w:rsidR="00A31FC4" w:rsidRPr="00E947CD" w14:paraId="5B3F89A7" w14:textId="77777777" w:rsidTr="00FD1273">
        <w:tc>
          <w:tcPr>
            <w:tcW w:w="2335" w:type="dxa"/>
            <w:vMerge/>
          </w:tcPr>
          <w:p w14:paraId="46F5CEB0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F071385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D84D080" w14:textId="29B49DEF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726_072147_0e30_3B</w:t>
            </w:r>
          </w:p>
        </w:tc>
      </w:tr>
      <w:tr w:rsidR="00A31FC4" w:rsidRPr="00E947CD" w14:paraId="648F7744" w14:textId="77777777" w:rsidTr="00FD1273">
        <w:tc>
          <w:tcPr>
            <w:tcW w:w="2335" w:type="dxa"/>
            <w:vMerge w:val="restart"/>
          </w:tcPr>
          <w:p w14:paraId="6E4DFBB8" w14:textId="6F9FA94F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40BEB8FB" w14:textId="1B1DD7A2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.04.2017</w:t>
            </w:r>
          </w:p>
        </w:tc>
        <w:tc>
          <w:tcPr>
            <w:tcW w:w="4405" w:type="dxa"/>
          </w:tcPr>
          <w:p w14:paraId="6FCB47D4" w14:textId="24F3E74F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904_072029_103d_3B</w:t>
            </w:r>
          </w:p>
        </w:tc>
      </w:tr>
      <w:tr w:rsidR="00A31FC4" w:rsidRPr="00E947CD" w14:paraId="76917D5C" w14:textId="77777777" w:rsidTr="00FD1273">
        <w:tc>
          <w:tcPr>
            <w:tcW w:w="2335" w:type="dxa"/>
            <w:vMerge/>
          </w:tcPr>
          <w:p w14:paraId="7410DB7A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5C0C3F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F2AC342" w14:textId="324E0C59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904_072030_103d_3B</w:t>
            </w:r>
          </w:p>
        </w:tc>
      </w:tr>
      <w:tr w:rsidR="00A31FC4" w:rsidRPr="00E947CD" w14:paraId="67D3BC3A" w14:textId="77777777" w:rsidTr="00FD1273">
        <w:tc>
          <w:tcPr>
            <w:tcW w:w="2335" w:type="dxa"/>
            <w:vMerge/>
          </w:tcPr>
          <w:p w14:paraId="1FF36EFB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8F55498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6BB3B03" w14:textId="6B5C1FA2" w:rsidR="00A31FC4" w:rsidRPr="0041094C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904_072031_103d_3B</w:t>
            </w:r>
          </w:p>
        </w:tc>
      </w:tr>
    </w:tbl>
    <w:p w14:paraId="7C666F5D" w14:textId="77777777" w:rsidR="00FD1273" w:rsidRPr="00E947CD" w:rsidRDefault="00FD1273" w:rsidP="009C45B5">
      <w:pPr>
        <w:rPr>
          <w:rFonts w:ascii="Arial" w:hAnsi="Arial" w:cs="Arial"/>
        </w:rPr>
      </w:pPr>
    </w:p>
    <w:p w14:paraId="453899B2" w14:textId="5DE144A4" w:rsidR="009C45B5" w:rsidRPr="00E947CD" w:rsidRDefault="009C45B5" w:rsidP="009C45B5">
      <w:pPr>
        <w:rPr>
          <w:rFonts w:ascii="Arial" w:hAnsi="Arial" w:cs="Arial"/>
        </w:rPr>
      </w:pPr>
      <w:r w:rsidRPr="00E947CD">
        <w:rPr>
          <w:rFonts w:ascii="Arial" w:hAnsi="Arial" w:cs="Arial"/>
          <w:b/>
          <w:bCs/>
        </w:rPr>
        <w:lastRenderedPageBreak/>
        <w:t>Table S</w:t>
      </w:r>
      <w:r w:rsidR="00DD6679">
        <w:rPr>
          <w:rFonts w:ascii="Arial" w:hAnsi="Arial" w:cs="Arial"/>
          <w:b/>
          <w:bCs/>
        </w:rPr>
        <w:t>1</w:t>
      </w:r>
      <w:r w:rsidRPr="00E947CD">
        <w:rPr>
          <w:rFonts w:ascii="Arial" w:hAnsi="Arial" w:cs="Arial"/>
          <w:b/>
          <w:bCs/>
        </w:rPr>
        <w:t>.</w:t>
      </w:r>
      <w:r w:rsidRPr="00E947CD">
        <w:rPr>
          <w:rFonts w:ascii="Arial" w:hAnsi="Arial" w:cs="Arial"/>
        </w:rPr>
        <w:t xml:space="preserve"> (Continu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610"/>
        <w:gridCol w:w="4405"/>
      </w:tblGrid>
      <w:tr w:rsidR="00E947CD" w:rsidRPr="00E947CD" w14:paraId="3DD5F0B7" w14:textId="77777777" w:rsidTr="00FD1273">
        <w:tc>
          <w:tcPr>
            <w:tcW w:w="2335" w:type="dxa"/>
          </w:tcPr>
          <w:p w14:paraId="276D0B18" w14:textId="77777777" w:rsidR="009C45B5" w:rsidRPr="00E947CD" w:rsidRDefault="009C45B5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Source</w:t>
            </w:r>
          </w:p>
        </w:tc>
        <w:tc>
          <w:tcPr>
            <w:tcW w:w="2610" w:type="dxa"/>
          </w:tcPr>
          <w:p w14:paraId="1D4F71DC" w14:textId="77777777" w:rsidR="009C45B5" w:rsidRPr="00E947CD" w:rsidRDefault="009C45B5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Acquisition date</w:t>
            </w:r>
          </w:p>
        </w:tc>
        <w:tc>
          <w:tcPr>
            <w:tcW w:w="4405" w:type="dxa"/>
          </w:tcPr>
          <w:p w14:paraId="0BCFCC1B" w14:textId="77777777" w:rsidR="009C45B5" w:rsidRPr="00E947CD" w:rsidRDefault="009C45B5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ID</w:t>
            </w:r>
          </w:p>
        </w:tc>
      </w:tr>
      <w:tr w:rsidR="00A31FC4" w:rsidRPr="00E947CD" w14:paraId="74774FD4" w14:textId="77777777" w:rsidTr="00FD1273">
        <w:tc>
          <w:tcPr>
            <w:tcW w:w="2335" w:type="dxa"/>
            <w:vMerge w:val="restart"/>
          </w:tcPr>
          <w:p w14:paraId="53806C34" w14:textId="77777777" w:rsidR="00A31FC4" w:rsidRPr="00E947CD" w:rsidRDefault="00A31FC4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00C3EAED" w14:textId="0574E994" w:rsidR="00A31FC4" w:rsidRPr="00E947CD" w:rsidRDefault="00A31FC4" w:rsidP="009C45B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9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8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4405" w:type="dxa"/>
          </w:tcPr>
          <w:p w14:paraId="77182604" w14:textId="69389EE0" w:rsidR="00A31FC4" w:rsidRPr="00E947CD" w:rsidRDefault="00A31FC4" w:rsidP="009C45B5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918_071932_0f42_3B</w:t>
            </w:r>
          </w:p>
        </w:tc>
      </w:tr>
      <w:tr w:rsidR="00A31FC4" w:rsidRPr="00E947CD" w14:paraId="7B33F8D4" w14:textId="77777777" w:rsidTr="00FD1273">
        <w:tc>
          <w:tcPr>
            <w:tcW w:w="2335" w:type="dxa"/>
            <w:vMerge/>
          </w:tcPr>
          <w:p w14:paraId="203E5E72" w14:textId="77777777" w:rsidR="00A31FC4" w:rsidRPr="00E947CD" w:rsidRDefault="00A31FC4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3B9FA95" w14:textId="77777777" w:rsidR="00A31FC4" w:rsidRPr="00E947CD" w:rsidRDefault="00A31FC4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0CEDE53" w14:textId="7C4BAEB2" w:rsidR="00A31FC4" w:rsidRPr="00E947CD" w:rsidRDefault="00A31FC4" w:rsidP="009C45B5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918_071933_0f42_3B</w:t>
            </w:r>
          </w:p>
        </w:tc>
      </w:tr>
      <w:tr w:rsidR="00A31FC4" w:rsidRPr="00E947CD" w14:paraId="04B12319" w14:textId="77777777" w:rsidTr="00FD1273">
        <w:tc>
          <w:tcPr>
            <w:tcW w:w="2335" w:type="dxa"/>
            <w:vMerge/>
          </w:tcPr>
          <w:p w14:paraId="4358FA5F" w14:textId="77777777" w:rsidR="00A31FC4" w:rsidRPr="00E947CD" w:rsidRDefault="00A31FC4" w:rsidP="009C45B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789DF0F" w14:textId="77777777" w:rsidR="00A31FC4" w:rsidRPr="00E947CD" w:rsidRDefault="00A31FC4" w:rsidP="009C45B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F3F2668" w14:textId="144DBFEE" w:rsidR="00A31FC4" w:rsidRPr="00A31FC4" w:rsidRDefault="00A31FC4" w:rsidP="009C45B5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0918_071934_0f42_3B</w:t>
            </w:r>
          </w:p>
        </w:tc>
      </w:tr>
      <w:tr w:rsidR="00A31FC4" w:rsidRPr="00E947CD" w14:paraId="782DB49A" w14:textId="77777777" w:rsidTr="00FD1273">
        <w:tc>
          <w:tcPr>
            <w:tcW w:w="2335" w:type="dxa"/>
            <w:vMerge w:val="restart"/>
          </w:tcPr>
          <w:p w14:paraId="13DDE5B0" w14:textId="7047BC66" w:rsidR="00A31FC4" w:rsidRPr="00E947CD" w:rsidRDefault="00A31FC4" w:rsidP="00A31FC4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42C15067" w14:textId="15595A4B" w:rsidR="00A31FC4" w:rsidRPr="00E947CD" w:rsidRDefault="00A31FC4" w:rsidP="00A31F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9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4405" w:type="dxa"/>
          </w:tcPr>
          <w:p w14:paraId="0D36537E" w14:textId="3D5ACD21" w:rsidR="00A31FC4" w:rsidRPr="00E947CD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1019_072318_0e26_3B</w:t>
            </w:r>
          </w:p>
        </w:tc>
      </w:tr>
      <w:tr w:rsidR="00A31FC4" w:rsidRPr="00E947CD" w14:paraId="2852EF50" w14:textId="77777777" w:rsidTr="00FD1273">
        <w:tc>
          <w:tcPr>
            <w:tcW w:w="2335" w:type="dxa"/>
            <w:vMerge/>
          </w:tcPr>
          <w:p w14:paraId="0C76821E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96A6A47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27BF42B" w14:textId="5FCCB39F" w:rsidR="00A31FC4" w:rsidRPr="00E947CD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1019_072319_0e26_3B</w:t>
            </w:r>
          </w:p>
        </w:tc>
      </w:tr>
      <w:tr w:rsidR="00A31FC4" w:rsidRPr="00E947CD" w14:paraId="16E0994C" w14:textId="77777777" w:rsidTr="00FD1273">
        <w:tc>
          <w:tcPr>
            <w:tcW w:w="2335" w:type="dxa"/>
            <w:vMerge/>
          </w:tcPr>
          <w:p w14:paraId="10B393C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439DABD" w14:textId="77777777" w:rsidR="00A31FC4" w:rsidRPr="00E947CD" w:rsidRDefault="00A31FC4" w:rsidP="00A31FC4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A897880" w14:textId="468AAEAB" w:rsidR="00A31FC4" w:rsidRPr="00E947CD" w:rsidRDefault="00A31FC4" w:rsidP="00A31FC4">
            <w:pPr>
              <w:rPr>
                <w:rFonts w:ascii="Arial" w:hAnsi="Arial" w:cs="Arial"/>
              </w:rPr>
            </w:pPr>
            <w:r w:rsidRPr="00A31FC4">
              <w:rPr>
                <w:rFonts w:ascii="Arial" w:hAnsi="Arial" w:cs="Arial"/>
              </w:rPr>
              <w:t>20171019_072320_0e26_3B</w:t>
            </w:r>
          </w:p>
        </w:tc>
      </w:tr>
      <w:tr w:rsidR="007C30E9" w:rsidRPr="00E947CD" w14:paraId="708533E8" w14:textId="77777777" w:rsidTr="00FD1273">
        <w:tc>
          <w:tcPr>
            <w:tcW w:w="2335" w:type="dxa"/>
            <w:vMerge w:val="restart"/>
          </w:tcPr>
          <w:p w14:paraId="115B222D" w14:textId="090A24CB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703AC574" w14:textId="4C8C0F3C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8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4405" w:type="dxa"/>
          </w:tcPr>
          <w:p w14:paraId="19B5DA52" w14:textId="209343EA" w:rsidR="007C30E9" w:rsidRPr="00E947CD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71118_072437_0f4e_3B</w:t>
            </w:r>
          </w:p>
        </w:tc>
      </w:tr>
      <w:tr w:rsidR="007C30E9" w:rsidRPr="00E947CD" w14:paraId="18886A18" w14:textId="77777777" w:rsidTr="00FD1273">
        <w:tc>
          <w:tcPr>
            <w:tcW w:w="2335" w:type="dxa"/>
            <w:vMerge/>
          </w:tcPr>
          <w:p w14:paraId="41254D5B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F15827C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73BB481" w14:textId="5FF838AE" w:rsidR="007C30E9" w:rsidRPr="00E947CD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71118_072438_0f4e_3B</w:t>
            </w:r>
          </w:p>
        </w:tc>
      </w:tr>
      <w:tr w:rsidR="007C30E9" w:rsidRPr="00E947CD" w14:paraId="22D285CF" w14:textId="77777777" w:rsidTr="00FD1273">
        <w:tc>
          <w:tcPr>
            <w:tcW w:w="2335" w:type="dxa"/>
            <w:vMerge/>
          </w:tcPr>
          <w:p w14:paraId="445ADB28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C966F76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23EEB37" w14:textId="3BDF06E1" w:rsidR="007C30E9" w:rsidRPr="00E947CD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71118_072439_0f4e_3B</w:t>
            </w:r>
          </w:p>
        </w:tc>
      </w:tr>
      <w:tr w:rsidR="007C30E9" w:rsidRPr="00E947CD" w14:paraId="484B0402" w14:textId="77777777" w:rsidTr="00FD1273">
        <w:tc>
          <w:tcPr>
            <w:tcW w:w="2335" w:type="dxa"/>
            <w:vMerge w:val="restart"/>
          </w:tcPr>
          <w:p w14:paraId="20A4149B" w14:textId="34AFFB7D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51B73A7A" w14:textId="2298AF05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7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4405" w:type="dxa"/>
          </w:tcPr>
          <w:p w14:paraId="7D4B2EB0" w14:textId="627CBF18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527_073042_1025_3B</w:t>
            </w:r>
          </w:p>
        </w:tc>
      </w:tr>
      <w:tr w:rsidR="007C30E9" w:rsidRPr="00E947CD" w14:paraId="3EEFD9C3" w14:textId="77777777" w:rsidTr="00FD1273">
        <w:tc>
          <w:tcPr>
            <w:tcW w:w="2335" w:type="dxa"/>
            <w:vMerge/>
          </w:tcPr>
          <w:p w14:paraId="7CC9AB95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FC86C49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6EF21C9" w14:textId="631E3189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527_073041_1025_3B</w:t>
            </w:r>
          </w:p>
        </w:tc>
      </w:tr>
      <w:tr w:rsidR="007C30E9" w:rsidRPr="00E947CD" w14:paraId="6031B161" w14:textId="77777777" w:rsidTr="00FD1273">
        <w:tc>
          <w:tcPr>
            <w:tcW w:w="2335" w:type="dxa"/>
            <w:vMerge/>
          </w:tcPr>
          <w:p w14:paraId="5A4990D9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346B8A3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B261CF4" w14:textId="17BAA767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527_073040_1025_3B</w:t>
            </w:r>
          </w:p>
        </w:tc>
      </w:tr>
      <w:tr w:rsidR="007C30E9" w:rsidRPr="00E947CD" w14:paraId="5C4852D4" w14:textId="77777777" w:rsidTr="00FD1273">
        <w:tc>
          <w:tcPr>
            <w:tcW w:w="2335" w:type="dxa"/>
            <w:vMerge w:val="restart"/>
          </w:tcPr>
          <w:p w14:paraId="3E83C0DE" w14:textId="07034EA2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5F8ADB30" w14:textId="52AEBAFF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8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4405" w:type="dxa"/>
          </w:tcPr>
          <w:p w14:paraId="6D07B8C5" w14:textId="2EE06ABC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628_073245_0f17_3B</w:t>
            </w:r>
          </w:p>
        </w:tc>
      </w:tr>
      <w:tr w:rsidR="007C30E9" w:rsidRPr="00E947CD" w14:paraId="0E7CDF18" w14:textId="77777777" w:rsidTr="00FD1273">
        <w:tc>
          <w:tcPr>
            <w:tcW w:w="2335" w:type="dxa"/>
            <w:vMerge/>
          </w:tcPr>
          <w:p w14:paraId="4C0EB3F6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B1AD475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F558283" w14:textId="42150DEA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628_073244_0f17_3B</w:t>
            </w:r>
          </w:p>
        </w:tc>
      </w:tr>
      <w:tr w:rsidR="007C30E9" w:rsidRPr="00E947CD" w14:paraId="17869360" w14:textId="77777777" w:rsidTr="00FD1273">
        <w:tc>
          <w:tcPr>
            <w:tcW w:w="2335" w:type="dxa"/>
            <w:vMerge/>
          </w:tcPr>
          <w:p w14:paraId="2B470B9C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F952115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723126B" w14:textId="1CC794A5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628_073243_0f17_3B</w:t>
            </w:r>
          </w:p>
        </w:tc>
      </w:tr>
      <w:tr w:rsidR="007C30E9" w:rsidRPr="00E947CD" w14:paraId="432F77BD" w14:textId="77777777" w:rsidTr="00FD1273">
        <w:tc>
          <w:tcPr>
            <w:tcW w:w="2335" w:type="dxa"/>
            <w:vMerge w:val="restart"/>
          </w:tcPr>
          <w:p w14:paraId="32105BAA" w14:textId="21BFB509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RapidEye-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2610" w:type="dxa"/>
            <w:vMerge w:val="restart"/>
          </w:tcPr>
          <w:p w14:paraId="389944A0" w14:textId="32A90A9E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.24.2018</w:t>
            </w:r>
          </w:p>
        </w:tc>
        <w:tc>
          <w:tcPr>
            <w:tcW w:w="4405" w:type="dxa"/>
          </w:tcPr>
          <w:p w14:paraId="6AEA8CFB" w14:textId="2EB9258C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3758122_2018-07-24_RE2_3A</w:t>
            </w:r>
          </w:p>
        </w:tc>
      </w:tr>
      <w:tr w:rsidR="007C30E9" w:rsidRPr="00E947CD" w14:paraId="7C952570" w14:textId="77777777" w:rsidTr="00FD1273">
        <w:tc>
          <w:tcPr>
            <w:tcW w:w="2335" w:type="dxa"/>
            <w:vMerge/>
          </w:tcPr>
          <w:p w14:paraId="1D8F54A7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EAF3C6C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3ADC616" w14:textId="08CE895D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3758123_2018-07-24_RE2_3A</w:t>
            </w:r>
          </w:p>
        </w:tc>
      </w:tr>
      <w:tr w:rsidR="007C30E9" w:rsidRPr="00E947CD" w14:paraId="53591333" w14:textId="77777777" w:rsidTr="00FD1273">
        <w:tc>
          <w:tcPr>
            <w:tcW w:w="2335" w:type="dxa"/>
            <w:vMerge w:val="restart"/>
          </w:tcPr>
          <w:p w14:paraId="351B8618" w14:textId="7DD6C28D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7BF40CB3" w14:textId="1AB89738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7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4405" w:type="dxa"/>
          </w:tcPr>
          <w:p w14:paraId="5C9821E4" w14:textId="35F16C91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827_073416_0f15_3B</w:t>
            </w:r>
          </w:p>
        </w:tc>
      </w:tr>
      <w:tr w:rsidR="007C30E9" w:rsidRPr="00E947CD" w14:paraId="25AF0AA6" w14:textId="77777777" w:rsidTr="00FD1273">
        <w:tc>
          <w:tcPr>
            <w:tcW w:w="2335" w:type="dxa"/>
            <w:vMerge/>
          </w:tcPr>
          <w:p w14:paraId="0374F954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98DBAA5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D3E2F73" w14:textId="00E81A1A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827_073415_0f15_3B</w:t>
            </w:r>
          </w:p>
        </w:tc>
      </w:tr>
      <w:tr w:rsidR="007C30E9" w:rsidRPr="00E947CD" w14:paraId="42DD9B43" w14:textId="77777777" w:rsidTr="00FD1273">
        <w:tc>
          <w:tcPr>
            <w:tcW w:w="2335" w:type="dxa"/>
            <w:vMerge/>
          </w:tcPr>
          <w:p w14:paraId="3F7C2C77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9C299C4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991A115" w14:textId="67D25767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827_073414_0f15_3B</w:t>
            </w:r>
          </w:p>
        </w:tc>
      </w:tr>
      <w:tr w:rsidR="007C30E9" w:rsidRPr="00E947CD" w14:paraId="46B53BA2" w14:textId="77777777" w:rsidTr="00FD1273">
        <w:tc>
          <w:tcPr>
            <w:tcW w:w="2335" w:type="dxa"/>
            <w:vMerge w:val="restart"/>
          </w:tcPr>
          <w:p w14:paraId="2E8903D3" w14:textId="5D7B6F02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596491AA" w14:textId="621226A1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5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4405" w:type="dxa"/>
          </w:tcPr>
          <w:p w14:paraId="023502B3" w14:textId="6D74B12B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925_071315_103f_3B</w:t>
            </w:r>
          </w:p>
        </w:tc>
      </w:tr>
      <w:tr w:rsidR="007C30E9" w:rsidRPr="00E947CD" w14:paraId="58322E0F" w14:textId="77777777" w:rsidTr="00FD1273">
        <w:tc>
          <w:tcPr>
            <w:tcW w:w="2335" w:type="dxa"/>
            <w:vMerge/>
          </w:tcPr>
          <w:p w14:paraId="629C7B1C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82BDE14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5F3773D" w14:textId="35428C91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925_071314_103f_3B</w:t>
            </w:r>
          </w:p>
        </w:tc>
      </w:tr>
      <w:tr w:rsidR="007C30E9" w:rsidRPr="00E947CD" w14:paraId="0A2218BB" w14:textId="77777777" w:rsidTr="00FD1273">
        <w:tc>
          <w:tcPr>
            <w:tcW w:w="2335" w:type="dxa"/>
            <w:vMerge/>
          </w:tcPr>
          <w:p w14:paraId="691C9E48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9F1202D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26C2708" w14:textId="07960965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0925_071313_103f_3B</w:t>
            </w:r>
          </w:p>
        </w:tc>
      </w:tr>
      <w:tr w:rsidR="007C30E9" w:rsidRPr="00E947CD" w14:paraId="30B7FE4C" w14:textId="77777777" w:rsidTr="00FD1273">
        <w:tc>
          <w:tcPr>
            <w:tcW w:w="2335" w:type="dxa"/>
            <w:vMerge w:val="restart"/>
          </w:tcPr>
          <w:p w14:paraId="5A39F4B1" w14:textId="764D2AD0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7C6D0782" w14:textId="0C73CBAF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7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4405" w:type="dxa"/>
          </w:tcPr>
          <w:p w14:paraId="7DC604ED" w14:textId="35C1CD48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007_071157_0f33_3B</w:t>
            </w:r>
          </w:p>
        </w:tc>
      </w:tr>
      <w:tr w:rsidR="007C30E9" w:rsidRPr="00E947CD" w14:paraId="29E8A117" w14:textId="77777777" w:rsidTr="00FD1273">
        <w:tc>
          <w:tcPr>
            <w:tcW w:w="2335" w:type="dxa"/>
            <w:vMerge/>
          </w:tcPr>
          <w:p w14:paraId="25BA263F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15A058B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59395DA" w14:textId="789D3B38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007_071156_1_0f33_3B</w:t>
            </w:r>
          </w:p>
        </w:tc>
      </w:tr>
      <w:tr w:rsidR="007C30E9" w:rsidRPr="00E947CD" w14:paraId="3CB1980A" w14:textId="77777777" w:rsidTr="00FD1273">
        <w:tc>
          <w:tcPr>
            <w:tcW w:w="2335" w:type="dxa"/>
            <w:vMerge/>
          </w:tcPr>
          <w:p w14:paraId="3C3A8603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C33F95B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0F1F0D9" w14:textId="680786F1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007_071156_0f33_3B</w:t>
            </w:r>
          </w:p>
        </w:tc>
      </w:tr>
      <w:tr w:rsidR="007C30E9" w:rsidRPr="00E947CD" w14:paraId="75E65F0C" w14:textId="77777777" w:rsidTr="00FD1273">
        <w:tc>
          <w:tcPr>
            <w:tcW w:w="2335" w:type="dxa"/>
            <w:vMerge/>
          </w:tcPr>
          <w:p w14:paraId="3FFBF584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006953B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797CED3" w14:textId="0EF729C5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007_071155_0f33_3B</w:t>
            </w:r>
          </w:p>
        </w:tc>
      </w:tr>
      <w:tr w:rsidR="007C30E9" w:rsidRPr="00E947CD" w14:paraId="6F2A24B4" w14:textId="77777777" w:rsidTr="00FD1273">
        <w:tc>
          <w:tcPr>
            <w:tcW w:w="2335" w:type="dxa"/>
            <w:vMerge w:val="restart"/>
          </w:tcPr>
          <w:p w14:paraId="5CA14EC0" w14:textId="22D968E2" w:rsidR="007C30E9" w:rsidRPr="00E947CD" w:rsidRDefault="007C30E9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357010E" w14:textId="01F0F48D" w:rsidR="007C30E9" w:rsidRPr="00E947CD" w:rsidRDefault="007C30E9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9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4405" w:type="dxa"/>
          </w:tcPr>
          <w:p w14:paraId="2BD03FBE" w14:textId="2D043C24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109_073629_1038_3B</w:t>
            </w:r>
          </w:p>
        </w:tc>
      </w:tr>
      <w:tr w:rsidR="007C30E9" w:rsidRPr="00E947CD" w14:paraId="703F6E38" w14:textId="77777777" w:rsidTr="00FD1273">
        <w:tc>
          <w:tcPr>
            <w:tcW w:w="2335" w:type="dxa"/>
            <w:vMerge/>
          </w:tcPr>
          <w:p w14:paraId="2FF75744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EDB9236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884F88A" w14:textId="738D8D91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109_073628_1038_3B</w:t>
            </w:r>
          </w:p>
        </w:tc>
      </w:tr>
      <w:tr w:rsidR="007C30E9" w:rsidRPr="00E947CD" w14:paraId="61780A04" w14:textId="77777777" w:rsidTr="00FD1273">
        <w:tc>
          <w:tcPr>
            <w:tcW w:w="2335" w:type="dxa"/>
            <w:vMerge/>
          </w:tcPr>
          <w:p w14:paraId="6186F867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1F47857" w14:textId="77777777" w:rsidR="007C30E9" w:rsidRPr="00E947CD" w:rsidRDefault="007C30E9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AB94AD0" w14:textId="789F284F" w:rsidR="007C30E9" w:rsidRPr="007C30E9" w:rsidRDefault="007C30E9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81109_073627_1038_3B</w:t>
            </w:r>
          </w:p>
        </w:tc>
      </w:tr>
      <w:tr w:rsidR="00226065" w:rsidRPr="00E947CD" w14:paraId="4DF91DD0" w14:textId="77777777" w:rsidTr="00FD1273">
        <w:tc>
          <w:tcPr>
            <w:tcW w:w="2335" w:type="dxa"/>
            <w:vMerge w:val="restart"/>
          </w:tcPr>
          <w:p w14:paraId="3421E116" w14:textId="73A5CD94" w:rsidR="00226065" w:rsidRPr="00E947CD" w:rsidRDefault="00226065" w:rsidP="007C30E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2C4DF9D" w14:textId="585B2807" w:rsidR="00226065" w:rsidRPr="00E947CD" w:rsidRDefault="00226065" w:rsidP="007C30E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0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25C33C9D" w14:textId="0835A814" w:rsidR="00226065" w:rsidRPr="007C30E9" w:rsidRDefault="00226065" w:rsidP="007C30E9">
            <w:pPr>
              <w:rPr>
                <w:rFonts w:ascii="Arial" w:hAnsi="Arial" w:cs="Arial"/>
              </w:rPr>
            </w:pPr>
            <w:r w:rsidRPr="007C30E9">
              <w:rPr>
                <w:rFonts w:ascii="Arial" w:hAnsi="Arial" w:cs="Arial"/>
              </w:rPr>
              <w:t>20190320_073854_1035_3B</w:t>
            </w:r>
          </w:p>
        </w:tc>
      </w:tr>
      <w:tr w:rsidR="00226065" w:rsidRPr="00E947CD" w14:paraId="212D2296" w14:textId="77777777" w:rsidTr="00FD1273">
        <w:tc>
          <w:tcPr>
            <w:tcW w:w="2335" w:type="dxa"/>
            <w:vMerge/>
          </w:tcPr>
          <w:p w14:paraId="3A8082D7" w14:textId="77777777" w:rsidR="00226065" w:rsidRPr="00E947CD" w:rsidRDefault="00226065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F283444" w14:textId="77777777" w:rsidR="00226065" w:rsidRPr="00E947CD" w:rsidRDefault="00226065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469FD73" w14:textId="5BC28BC3" w:rsidR="00226065" w:rsidRPr="007C30E9" w:rsidRDefault="00226065" w:rsidP="007C30E9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320_073853_1035_3B</w:t>
            </w:r>
          </w:p>
        </w:tc>
      </w:tr>
      <w:tr w:rsidR="00226065" w:rsidRPr="00E947CD" w14:paraId="1B838870" w14:textId="77777777" w:rsidTr="00FD1273">
        <w:tc>
          <w:tcPr>
            <w:tcW w:w="2335" w:type="dxa"/>
            <w:vMerge/>
          </w:tcPr>
          <w:p w14:paraId="2C912594" w14:textId="77777777" w:rsidR="00226065" w:rsidRPr="00E947CD" w:rsidRDefault="00226065" w:rsidP="007C30E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75B5B3B" w14:textId="77777777" w:rsidR="00226065" w:rsidRPr="00E947CD" w:rsidRDefault="00226065" w:rsidP="007C30E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6C7D6AD" w14:textId="106AAB5F" w:rsidR="00226065" w:rsidRPr="007C30E9" w:rsidRDefault="00226065" w:rsidP="007C30E9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320_073852_1035_3B</w:t>
            </w:r>
          </w:p>
        </w:tc>
      </w:tr>
      <w:tr w:rsidR="00226065" w:rsidRPr="00E947CD" w14:paraId="415C7ABE" w14:textId="77777777" w:rsidTr="00FD1273">
        <w:tc>
          <w:tcPr>
            <w:tcW w:w="2335" w:type="dxa"/>
            <w:vMerge w:val="restart"/>
          </w:tcPr>
          <w:p w14:paraId="1EE6D914" w14:textId="20DE3C52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922A4BE" w14:textId="11A74101" w:rsidR="00226065" w:rsidRPr="00E947CD" w:rsidRDefault="00226065" w:rsidP="002260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1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6116C3A5" w14:textId="117FE750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521_063655_100d_3B</w:t>
            </w:r>
          </w:p>
        </w:tc>
      </w:tr>
      <w:tr w:rsidR="00226065" w:rsidRPr="00E947CD" w14:paraId="06169116" w14:textId="77777777" w:rsidTr="00FD1273">
        <w:tc>
          <w:tcPr>
            <w:tcW w:w="2335" w:type="dxa"/>
            <w:vMerge/>
          </w:tcPr>
          <w:p w14:paraId="5939D09F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A055355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95AA91D" w14:textId="2FC9CBD8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521_074307_0f3f_3B</w:t>
            </w:r>
          </w:p>
        </w:tc>
      </w:tr>
      <w:tr w:rsidR="00226065" w:rsidRPr="00E947CD" w14:paraId="463E1DFF" w14:textId="77777777" w:rsidTr="00FD1273">
        <w:tc>
          <w:tcPr>
            <w:tcW w:w="2335" w:type="dxa"/>
            <w:vMerge/>
          </w:tcPr>
          <w:p w14:paraId="7A73122B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B8CFC33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AB3FEAD" w14:textId="21208CEE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521_074306_0f3f_3B</w:t>
            </w:r>
          </w:p>
        </w:tc>
      </w:tr>
      <w:tr w:rsidR="00226065" w:rsidRPr="00E947CD" w14:paraId="4687EE4A" w14:textId="77777777" w:rsidTr="00FD1273">
        <w:tc>
          <w:tcPr>
            <w:tcW w:w="2335" w:type="dxa"/>
            <w:vMerge/>
          </w:tcPr>
          <w:p w14:paraId="220C0FF0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3CC1FC3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08EB50D0" w14:textId="0AF92D83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521_074305_0f3f_3B</w:t>
            </w:r>
          </w:p>
        </w:tc>
      </w:tr>
      <w:tr w:rsidR="00226065" w:rsidRPr="00E947CD" w14:paraId="28EDCC68" w14:textId="77777777" w:rsidTr="00FD1273">
        <w:tc>
          <w:tcPr>
            <w:tcW w:w="2335" w:type="dxa"/>
            <w:vMerge/>
          </w:tcPr>
          <w:p w14:paraId="260B29D2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550308A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062CA0B" w14:textId="7BE6878C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521_063656_100d_3B</w:t>
            </w:r>
          </w:p>
        </w:tc>
      </w:tr>
      <w:tr w:rsidR="00226065" w:rsidRPr="00E947CD" w14:paraId="4062E0D1" w14:textId="77777777" w:rsidTr="00FD1273">
        <w:tc>
          <w:tcPr>
            <w:tcW w:w="2335" w:type="dxa"/>
            <w:vMerge w:val="restart"/>
          </w:tcPr>
          <w:p w14:paraId="757C5BCE" w14:textId="73161BCC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EDAEDE4" w14:textId="76EEB35F" w:rsidR="00226065" w:rsidRPr="00E947CD" w:rsidRDefault="00226065" w:rsidP="002260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1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6FE507A3" w14:textId="445312DF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611_074120_0f35_3B</w:t>
            </w:r>
          </w:p>
        </w:tc>
      </w:tr>
      <w:tr w:rsidR="00226065" w:rsidRPr="00E947CD" w14:paraId="11D1F5D3" w14:textId="77777777" w:rsidTr="00FD1273">
        <w:tc>
          <w:tcPr>
            <w:tcW w:w="2335" w:type="dxa"/>
            <w:vMerge/>
          </w:tcPr>
          <w:p w14:paraId="3696734E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4D259DE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4CE8505" w14:textId="27025B2E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611_074119_0f35_3B</w:t>
            </w:r>
          </w:p>
        </w:tc>
      </w:tr>
      <w:tr w:rsidR="00226065" w:rsidRPr="00E947CD" w14:paraId="33C3F270" w14:textId="77777777" w:rsidTr="00FD1273">
        <w:tc>
          <w:tcPr>
            <w:tcW w:w="2335" w:type="dxa"/>
            <w:vMerge/>
          </w:tcPr>
          <w:p w14:paraId="3BFB0712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84B10F0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2D58108" w14:textId="3433D555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611_074118_0f35_3B</w:t>
            </w:r>
          </w:p>
        </w:tc>
      </w:tr>
      <w:tr w:rsidR="00226065" w:rsidRPr="00E947CD" w14:paraId="090E7D63" w14:textId="77777777" w:rsidTr="00FD1273">
        <w:tc>
          <w:tcPr>
            <w:tcW w:w="2335" w:type="dxa"/>
            <w:vMerge/>
          </w:tcPr>
          <w:p w14:paraId="799765A7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023C1B0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6CA46E5" w14:textId="11D2E21D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611_073955_1021_3B</w:t>
            </w:r>
          </w:p>
        </w:tc>
      </w:tr>
      <w:tr w:rsidR="00226065" w:rsidRPr="00E947CD" w14:paraId="7CBDB43B" w14:textId="77777777" w:rsidTr="00FD1273">
        <w:tc>
          <w:tcPr>
            <w:tcW w:w="2335" w:type="dxa"/>
            <w:vMerge/>
          </w:tcPr>
          <w:p w14:paraId="5FE3CF75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19AB81C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795E6A2" w14:textId="3E539417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611_073954_1021_3B</w:t>
            </w:r>
          </w:p>
        </w:tc>
      </w:tr>
      <w:tr w:rsidR="00226065" w:rsidRPr="00E947CD" w14:paraId="0F42B83C" w14:textId="77777777" w:rsidTr="00FD1273">
        <w:tc>
          <w:tcPr>
            <w:tcW w:w="2335" w:type="dxa"/>
            <w:vMerge/>
          </w:tcPr>
          <w:p w14:paraId="4C0CB40C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E640E19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F7D9178" w14:textId="0E6DE860" w:rsidR="00226065" w:rsidRPr="007C30E9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611_073953_1021_3B</w:t>
            </w:r>
          </w:p>
        </w:tc>
      </w:tr>
    </w:tbl>
    <w:p w14:paraId="05B3D745" w14:textId="77777777" w:rsidR="009C45B5" w:rsidRPr="00E947CD" w:rsidRDefault="009C45B5" w:rsidP="009C45B5">
      <w:pPr>
        <w:rPr>
          <w:rFonts w:ascii="Arial" w:hAnsi="Arial" w:cs="Arial"/>
        </w:rPr>
      </w:pPr>
      <w:r w:rsidRPr="00E947CD">
        <w:rPr>
          <w:rFonts w:ascii="Arial" w:hAnsi="Arial" w:cs="Arial"/>
        </w:rPr>
        <w:br w:type="page"/>
      </w:r>
    </w:p>
    <w:p w14:paraId="1F1AE8D3" w14:textId="708BCC7A" w:rsidR="00DD6679" w:rsidRPr="00E947CD" w:rsidRDefault="00DD6679" w:rsidP="00DD6679">
      <w:pPr>
        <w:rPr>
          <w:rFonts w:ascii="Arial" w:hAnsi="Arial" w:cs="Arial"/>
        </w:rPr>
      </w:pPr>
      <w:r w:rsidRPr="00E947CD">
        <w:rPr>
          <w:rFonts w:ascii="Arial" w:hAnsi="Arial" w:cs="Arial"/>
          <w:b/>
          <w:bCs/>
        </w:rPr>
        <w:lastRenderedPageBreak/>
        <w:t>Table S</w:t>
      </w:r>
      <w:r>
        <w:rPr>
          <w:rFonts w:ascii="Arial" w:hAnsi="Arial" w:cs="Arial"/>
          <w:b/>
          <w:bCs/>
        </w:rPr>
        <w:t>1</w:t>
      </w:r>
      <w:r w:rsidRPr="00E947CD">
        <w:rPr>
          <w:rFonts w:ascii="Arial" w:hAnsi="Arial" w:cs="Arial"/>
          <w:b/>
          <w:bCs/>
        </w:rPr>
        <w:t>.</w:t>
      </w:r>
      <w:r w:rsidRPr="00E947CD">
        <w:rPr>
          <w:rFonts w:ascii="Arial" w:hAnsi="Arial" w:cs="Arial"/>
        </w:rPr>
        <w:t xml:space="preserve"> (Continu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610"/>
        <w:gridCol w:w="4405"/>
      </w:tblGrid>
      <w:tr w:rsidR="00226065" w:rsidRPr="00E947CD" w14:paraId="6466B036" w14:textId="77777777" w:rsidTr="00D1119A">
        <w:tc>
          <w:tcPr>
            <w:tcW w:w="2335" w:type="dxa"/>
          </w:tcPr>
          <w:p w14:paraId="6C546F19" w14:textId="77777777" w:rsidR="00226065" w:rsidRPr="00E947CD" w:rsidRDefault="00226065" w:rsidP="00D1119A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Source</w:t>
            </w:r>
          </w:p>
        </w:tc>
        <w:tc>
          <w:tcPr>
            <w:tcW w:w="2610" w:type="dxa"/>
          </w:tcPr>
          <w:p w14:paraId="7E3706AB" w14:textId="77777777" w:rsidR="00226065" w:rsidRPr="00E947CD" w:rsidRDefault="00226065" w:rsidP="00D1119A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Acquisition date</w:t>
            </w:r>
          </w:p>
        </w:tc>
        <w:tc>
          <w:tcPr>
            <w:tcW w:w="4405" w:type="dxa"/>
          </w:tcPr>
          <w:p w14:paraId="2007C03D" w14:textId="77777777" w:rsidR="00226065" w:rsidRPr="00E947CD" w:rsidRDefault="00226065" w:rsidP="00D1119A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ID</w:t>
            </w:r>
          </w:p>
        </w:tc>
      </w:tr>
      <w:tr w:rsidR="00226065" w:rsidRPr="00E947CD" w14:paraId="6B0CA0CD" w14:textId="77777777" w:rsidTr="00D1119A">
        <w:tc>
          <w:tcPr>
            <w:tcW w:w="2335" w:type="dxa"/>
            <w:vMerge w:val="restart"/>
          </w:tcPr>
          <w:p w14:paraId="5282EF78" w14:textId="77777777" w:rsidR="00226065" w:rsidRPr="00E947CD" w:rsidRDefault="00226065" w:rsidP="00D1119A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04299EFF" w14:textId="14F96AD0" w:rsidR="00226065" w:rsidRPr="00E947CD" w:rsidRDefault="00226065" w:rsidP="00D1119A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7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2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4BC54C4A" w14:textId="75CD4312" w:rsidR="00226065" w:rsidRPr="00E947CD" w:rsidRDefault="00226065" w:rsidP="00D1119A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702_074207_1024_3B</w:t>
            </w:r>
          </w:p>
        </w:tc>
      </w:tr>
      <w:tr w:rsidR="00226065" w:rsidRPr="00E947CD" w14:paraId="2ABFEB68" w14:textId="77777777" w:rsidTr="00D1119A">
        <w:tc>
          <w:tcPr>
            <w:tcW w:w="2335" w:type="dxa"/>
            <w:vMerge/>
          </w:tcPr>
          <w:p w14:paraId="5E81C438" w14:textId="77777777" w:rsidR="00226065" w:rsidRPr="00E947CD" w:rsidRDefault="00226065" w:rsidP="00D1119A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35179FA" w14:textId="77777777" w:rsidR="00226065" w:rsidRPr="00E947CD" w:rsidRDefault="00226065" w:rsidP="00D1119A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7C1394C" w14:textId="393D6C83" w:rsidR="00226065" w:rsidRPr="00E947CD" w:rsidRDefault="00226065" w:rsidP="00D1119A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702_074206_1024_3B</w:t>
            </w:r>
          </w:p>
        </w:tc>
      </w:tr>
      <w:tr w:rsidR="00226065" w:rsidRPr="00E947CD" w14:paraId="22666EE7" w14:textId="77777777" w:rsidTr="00D1119A">
        <w:tc>
          <w:tcPr>
            <w:tcW w:w="2335" w:type="dxa"/>
            <w:vMerge/>
          </w:tcPr>
          <w:p w14:paraId="1FB6C39C" w14:textId="77777777" w:rsidR="00226065" w:rsidRPr="00E947CD" w:rsidRDefault="00226065" w:rsidP="00D1119A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17AEE72" w14:textId="77777777" w:rsidR="00226065" w:rsidRPr="00E947CD" w:rsidRDefault="00226065" w:rsidP="00D1119A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41A5CCA" w14:textId="4E696316" w:rsidR="00226065" w:rsidRPr="00A31FC4" w:rsidRDefault="00226065" w:rsidP="00D1119A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702_073441_0e20_3B</w:t>
            </w:r>
          </w:p>
        </w:tc>
      </w:tr>
      <w:tr w:rsidR="00226065" w:rsidRPr="00E947CD" w14:paraId="47DB0953" w14:textId="77777777" w:rsidTr="00D1119A">
        <w:tc>
          <w:tcPr>
            <w:tcW w:w="2335" w:type="dxa"/>
            <w:vMerge w:val="restart"/>
          </w:tcPr>
          <w:p w14:paraId="1E7B5DF0" w14:textId="25E0BEBA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7DCF8857" w14:textId="58F9DFF5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8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4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1DAE6EBD" w14:textId="6B14697F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804_103007_0f02_3B</w:t>
            </w:r>
          </w:p>
        </w:tc>
      </w:tr>
      <w:tr w:rsidR="00226065" w:rsidRPr="00E947CD" w14:paraId="31939B99" w14:textId="77777777" w:rsidTr="00D1119A">
        <w:tc>
          <w:tcPr>
            <w:tcW w:w="2335" w:type="dxa"/>
            <w:vMerge/>
          </w:tcPr>
          <w:p w14:paraId="01C49042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CDEF157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FDD8DBE" w14:textId="10D43AF3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804_103006_0f02_3B</w:t>
            </w:r>
          </w:p>
        </w:tc>
      </w:tr>
      <w:tr w:rsidR="00226065" w:rsidRPr="00E947CD" w14:paraId="590507F2" w14:textId="77777777" w:rsidTr="00D1119A">
        <w:tc>
          <w:tcPr>
            <w:tcW w:w="2335" w:type="dxa"/>
            <w:vMerge/>
          </w:tcPr>
          <w:p w14:paraId="7A8AFD44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12322F8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C014D72" w14:textId="2221507C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804_074420_0f4e_3B</w:t>
            </w:r>
          </w:p>
        </w:tc>
      </w:tr>
      <w:tr w:rsidR="00226065" w:rsidRPr="00E947CD" w14:paraId="42E91A49" w14:textId="77777777" w:rsidTr="00D1119A">
        <w:tc>
          <w:tcPr>
            <w:tcW w:w="2335" w:type="dxa"/>
            <w:vMerge w:val="restart"/>
          </w:tcPr>
          <w:p w14:paraId="07670B12" w14:textId="201E7E16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720707B" w14:textId="6B1D321B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9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5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5287E856" w14:textId="2C7C27BC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925_075817_42_106e_3B</w:t>
            </w:r>
          </w:p>
        </w:tc>
      </w:tr>
      <w:tr w:rsidR="00226065" w:rsidRPr="00E947CD" w14:paraId="7CF4FC96" w14:textId="77777777" w:rsidTr="00D1119A">
        <w:tc>
          <w:tcPr>
            <w:tcW w:w="2335" w:type="dxa"/>
            <w:vMerge/>
          </w:tcPr>
          <w:p w14:paraId="560341E1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560348F3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571287EA" w14:textId="285CD7D8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925_074355_0f35_3B</w:t>
            </w:r>
          </w:p>
        </w:tc>
      </w:tr>
      <w:tr w:rsidR="00226065" w:rsidRPr="00E947CD" w14:paraId="03256FAC" w14:textId="77777777" w:rsidTr="00D1119A">
        <w:tc>
          <w:tcPr>
            <w:tcW w:w="2335" w:type="dxa"/>
            <w:vMerge/>
          </w:tcPr>
          <w:p w14:paraId="5346355C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4779E78F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AB52A53" w14:textId="6DA085A0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0925_074354_0f35_3B</w:t>
            </w:r>
          </w:p>
        </w:tc>
      </w:tr>
      <w:tr w:rsidR="00226065" w:rsidRPr="00E947CD" w14:paraId="7AAA1CC3" w14:textId="77777777" w:rsidTr="00D1119A">
        <w:tc>
          <w:tcPr>
            <w:tcW w:w="2335" w:type="dxa"/>
            <w:vMerge w:val="restart"/>
          </w:tcPr>
          <w:p w14:paraId="1F59D797" w14:textId="74092BC5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54B08895" w14:textId="005026B7" w:rsidR="00226065" w:rsidRPr="00E947CD" w:rsidRDefault="00226065" w:rsidP="002260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2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137495F9" w14:textId="7120518B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002_061504_100d_3B</w:t>
            </w:r>
          </w:p>
        </w:tc>
      </w:tr>
      <w:tr w:rsidR="00226065" w:rsidRPr="00E947CD" w14:paraId="4C10683A" w14:textId="77777777" w:rsidTr="00D1119A">
        <w:tc>
          <w:tcPr>
            <w:tcW w:w="2335" w:type="dxa"/>
            <w:vMerge/>
          </w:tcPr>
          <w:p w14:paraId="33BA8E89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16FAE8A0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2BB0736" w14:textId="337A14BF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002_074426_0f15_3B</w:t>
            </w:r>
          </w:p>
        </w:tc>
      </w:tr>
      <w:tr w:rsidR="00226065" w:rsidRPr="00E947CD" w14:paraId="5E3ED36C" w14:textId="77777777" w:rsidTr="00D1119A">
        <w:tc>
          <w:tcPr>
            <w:tcW w:w="2335" w:type="dxa"/>
            <w:vMerge/>
          </w:tcPr>
          <w:p w14:paraId="5E605547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0B47244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15905CA5" w14:textId="27D0B2A0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002_074425_0f15_3B</w:t>
            </w:r>
          </w:p>
        </w:tc>
      </w:tr>
      <w:tr w:rsidR="00226065" w:rsidRPr="00E947CD" w14:paraId="19B960CA" w14:textId="77777777" w:rsidTr="00D1119A">
        <w:tc>
          <w:tcPr>
            <w:tcW w:w="2335" w:type="dxa"/>
            <w:vMerge/>
          </w:tcPr>
          <w:p w14:paraId="3E47F5C0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9AB981F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6F7C123" w14:textId="54E107D9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002_061505_100d_3B</w:t>
            </w:r>
          </w:p>
        </w:tc>
      </w:tr>
      <w:tr w:rsidR="00226065" w:rsidRPr="00E947CD" w14:paraId="59C98DE7" w14:textId="77777777" w:rsidTr="00D1119A">
        <w:tc>
          <w:tcPr>
            <w:tcW w:w="2335" w:type="dxa"/>
            <w:vMerge w:val="restart"/>
          </w:tcPr>
          <w:p w14:paraId="516494CD" w14:textId="415312C9" w:rsidR="00226065" w:rsidRPr="00E947CD" w:rsidRDefault="00226065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AAD562A" w14:textId="4C5E9C16" w:rsidR="00226065" w:rsidRPr="00E947CD" w:rsidRDefault="00226065" w:rsidP="002260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9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06CF4CFF" w14:textId="3FD9F49F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109_074234_1025_3B</w:t>
            </w:r>
          </w:p>
        </w:tc>
      </w:tr>
      <w:tr w:rsidR="00226065" w:rsidRPr="00E947CD" w14:paraId="2615160D" w14:textId="77777777" w:rsidTr="00D1119A">
        <w:tc>
          <w:tcPr>
            <w:tcW w:w="2335" w:type="dxa"/>
            <w:vMerge/>
          </w:tcPr>
          <w:p w14:paraId="299E2B05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3E52EE1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A443794" w14:textId="09D1607C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109_074233_1025_3B</w:t>
            </w:r>
          </w:p>
        </w:tc>
      </w:tr>
      <w:tr w:rsidR="00226065" w:rsidRPr="00E947CD" w14:paraId="171CF980" w14:textId="77777777" w:rsidTr="00D1119A">
        <w:tc>
          <w:tcPr>
            <w:tcW w:w="2335" w:type="dxa"/>
            <w:vMerge/>
          </w:tcPr>
          <w:p w14:paraId="563AF3F9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EAE6A7B" w14:textId="77777777" w:rsidR="00226065" w:rsidRPr="00E947CD" w:rsidRDefault="00226065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437AE0C" w14:textId="758091E5" w:rsidR="00226065" w:rsidRPr="00226065" w:rsidRDefault="00226065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109_074232_1025_3B</w:t>
            </w:r>
          </w:p>
        </w:tc>
      </w:tr>
      <w:tr w:rsidR="00DD6679" w:rsidRPr="00E947CD" w14:paraId="5A84436B" w14:textId="77777777" w:rsidTr="00D1119A">
        <w:tc>
          <w:tcPr>
            <w:tcW w:w="2335" w:type="dxa"/>
            <w:vMerge w:val="restart"/>
          </w:tcPr>
          <w:p w14:paraId="75C5A907" w14:textId="58F386C8" w:rsidR="00DD6679" w:rsidRPr="00E947CD" w:rsidRDefault="00DD6679" w:rsidP="00226065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AF260D0" w14:textId="0E77B277" w:rsidR="00DD6679" w:rsidRPr="00E947CD" w:rsidRDefault="00DD6679" w:rsidP="002260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4</w:t>
            </w:r>
            <w:r w:rsidRPr="00E947CD">
              <w:rPr>
                <w:rFonts w:ascii="Arial" w:hAnsi="Arial" w:cs="Arial"/>
              </w:rPr>
              <w:t>.20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4405" w:type="dxa"/>
          </w:tcPr>
          <w:p w14:paraId="7F78DB5C" w14:textId="5E1F0267" w:rsidR="00DD6679" w:rsidRPr="00226065" w:rsidRDefault="00DD6679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109_074234_1025_3B</w:t>
            </w:r>
          </w:p>
        </w:tc>
      </w:tr>
      <w:tr w:rsidR="00DD6679" w:rsidRPr="00E947CD" w14:paraId="6E8EF467" w14:textId="77777777" w:rsidTr="00D1119A">
        <w:tc>
          <w:tcPr>
            <w:tcW w:w="2335" w:type="dxa"/>
            <w:vMerge/>
          </w:tcPr>
          <w:p w14:paraId="1A75799C" w14:textId="77777777" w:rsidR="00DD6679" w:rsidRPr="00E947CD" w:rsidRDefault="00DD6679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7C708C7" w14:textId="77777777" w:rsidR="00DD6679" w:rsidRPr="00E947CD" w:rsidRDefault="00DD6679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19A874A1" w14:textId="0735B706" w:rsidR="00DD6679" w:rsidRPr="00226065" w:rsidRDefault="00DD6679" w:rsidP="00226065">
            <w:pPr>
              <w:rPr>
                <w:rFonts w:ascii="Arial" w:hAnsi="Arial" w:cs="Arial"/>
              </w:rPr>
            </w:pPr>
            <w:r w:rsidRPr="00226065">
              <w:rPr>
                <w:rFonts w:ascii="Arial" w:hAnsi="Arial" w:cs="Arial"/>
              </w:rPr>
              <w:t>20191109_074233_1025_3B</w:t>
            </w:r>
          </w:p>
        </w:tc>
      </w:tr>
      <w:tr w:rsidR="00DD6679" w:rsidRPr="00E947CD" w14:paraId="11FFC8F4" w14:textId="77777777" w:rsidTr="00D1119A">
        <w:tc>
          <w:tcPr>
            <w:tcW w:w="2335" w:type="dxa"/>
            <w:vMerge/>
          </w:tcPr>
          <w:p w14:paraId="4F6BD342" w14:textId="77777777" w:rsidR="00DD6679" w:rsidRPr="00E947CD" w:rsidRDefault="00DD6679" w:rsidP="00226065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6947CDD" w14:textId="77777777" w:rsidR="00DD6679" w:rsidRPr="00E947CD" w:rsidRDefault="00DD6679" w:rsidP="00226065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39872E16" w14:textId="2F123D99" w:rsidR="00DD6679" w:rsidRPr="00226065" w:rsidRDefault="00DD6679" w:rsidP="00226065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191109_074232_1025_3B</w:t>
            </w:r>
          </w:p>
        </w:tc>
      </w:tr>
      <w:tr w:rsidR="00DD6679" w:rsidRPr="00E947CD" w14:paraId="0930C4BB" w14:textId="77777777" w:rsidTr="00D1119A">
        <w:tc>
          <w:tcPr>
            <w:tcW w:w="2335" w:type="dxa"/>
            <w:vMerge w:val="restart"/>
          </w:tcPr>
          <w:p w14:paraId="25A8DE38" w14:textId="55A6C20E" w:rsidR="00DD6679" w:rsidRPr="00E947CD" w:rsidRDefault="00DD6679" w:rsidP="00DD667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5A61DD5D" w14:textId="52D43EAC" w:rsidR="00DD6679" w:rsidRPr="00E947CD" w:rsidRDefault="00DD6679" w:rsidP="00DD66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3</w:t>
            </w:r>
            <w:r w:rsidRPr="00E947CD">
              <w:rPr>
                <w:rFonts w:ascii="Arial" w:hAnsi="Arial" w:cs="Arial"/>
              </w:rPr>
              <w:t>.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4405" w:type="dxa"/>
          </w:tcPr>
          <w:p w14:paraId="77761C83" w14:textId="158592B3" w:rsidR="00DD6679" w:rsidRPr="00226065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3_074533_1001_3B</w:t>
            </w:r>
          </w:p>
        </w:tc>
      </w:tr>
      <w:tr w:rsidR="00DD6679" w:rsidRPr="00E947CD" w14:paraId="5157295D" w14:textId="77777777" w:rsidTr="00D1119A">
        <w:tc>
          <w:tcPr>
            <w:tcW w:w="2335" w:type="dxa"/>
            <w:vMerge/>
          </w:tcPr>
          <w:p w14:paraId="0DBF9540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9CD8368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C36E760" w14:textId="2EA2A2F7" w:rsidR="00DD6679" w:rsidRPr="00226065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3_074532_1001_3B</w:t>
            </w:r>
          </w:p>
        </w:tc>
      </w:tr>
      <w:tr w:rsidR="00DD6679" w:rsidRPr="00E947CD" w14:paraId="19FC8BBF" w14:textId="77777777" w:rsidTr="00D1119A">
        <w:tc>
          <w:tcPr>
            <w:tcW w:w="2335" w:type="dxa"/>
            <w:vMerge/>
          </w:tcPr>
          <w:p w14:paraId="52024D37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D5914F1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1D8532DA" w14:textId="2C477ADA" w:rsidR="00DD6679" w:rsidRPr="00226065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3_074531_1001_3B</w:t>
            </w:r>
          </w:p>
        </w:tc>
      </w:tr>
      <w:tr w:rsidR="00DD6679" w:rsidRPr="00E947CD" w14:paraId="5191F36A" w14:textId="77777777" w:rsidTr="00D1119A">
        <w:tc>
          <w:tcPr>
            <w:tcW w:w="2335" w:type="dxa"/>
            <w:vMerge/>
          </w:tcPr>
          <w:p w14:paraId="70805CBF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772F437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00F99F3" w14:textId="4101E05B" w:rsidR="00DD6679" w:rsidRPr="00DD6679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3_074530_1001_3B</w:t>
            </w:r>
          </w:p>
        </w:tc>
      </w:tr>
      <w:tr w:rsidR="00DD6679" w:rsidRPr="00E947CD" w14:paraId="6ED87DF9" w14:textId="77777777" w:rsidTr="00D1119A">
        <w:tc>
          <w:tcPr>
            <w:tcW w:w="2335" w:type="dxa"/>
            <w:vMerge w:val="restart"/>
          </w:tcPr>
          <w:p w14:paraId="05EECAA6" w14:textId="03931EFB" w:rsidR="00DD6679" w:rsidRPr="00E947CD" w:rsidRDefault="00DD6679" w:rsidP="00DD667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34E106DD" w14:textId="712C4F3E" w:rsidR="00DD6679" w:rsidRPr="00E947CD" w:rsidRDefault="00DD6679" w:rsidP="00DD66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7</w:t>
            </w:r>
            <w:r w:rsidRPr="00E947CD">
              <w:rPr>
                <w:rFonts w:ascii="Arial" w:hAnsi="Arial" w:cs="Arial"/>
              </w:rPr>
              <w:t>.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4405" w:type="dxa"/>
          </w:tcPr>
          <w:p w14:paraId="37D12DD8" w14:textId="4332616C" w:rsidR="00DD6679" w:rsidRPr="00DD6679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7_054549_0f4d_3B</w:t>
            </w:r>
          </w:p>
        </w:tc>
      </w:tr>
      <w:tr w:rsidR="00DD6679" w:rsidRPr="00E947CD" w14:paraId="59E58AC4" w14:textId="77777777" w:rsidTr="00D1119A">
        <w:tc>
          <w:tcPr>
            <w:tcW w:w="2335" w:type="dxa"/>
            <w:vMerge/>
          </w:tcPr>
          <w:p w14:paraId="40ED75CA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70CC8D0A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24B9D7C" w14:textId="4069A7A3" w:rsidR="00DD6679" w:rsidRPr="00DD6679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7_054548_0f4d_3B</w:t>
            </w:r>
          </w:p>
        </w:tc>
      </w:tr>
      <w:tr w:rsidR="00DD6679" w:rsidRPr="00E947CD" w14:paraId="274FCCA5" w14:textId="77777777" w:rsidTr="00D1119A">
        <w:tc>
          <w:tcPr>
            <w:tcW w:w="2335" w:type="dxa"/>
            <w:vMerge/>
          </w:tcPr>
          <w:p w14:paraId="4C8C5222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3E37BA9E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AFF182F" w14:textId="4559FF08" w:rsidR="00DD6679" w:rsidRPr="00DD6679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417_054547_0f4d_3B</w:t>
            </w:r>
          </w:p>
        </w:tc>
      </w:tr>
      <w:tr w:rsidR="00DD6679" w:rsidRPr="00E947CD" w14:paraId="2D80B65E" w14:textId="77777777" w:rsidTr="00D1119A">
        <w:tc>
          <w:tcPr>
            <w:tcW w:w="2335" w:type="dxa"/>
            <w:vMerge w:val="restart"/>
          </w:tcPr>
          <w:p w14:paraId="7462F96C" w14:textId="6CD4757A" w:rsidR="00DD6679" w:rsidRPr="00E947CD" w:rsidRDefault="00DD6679" w:rsidP="00DD667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1407A08B" w14:textId="3C156722" w:rsidR="00DD6679" w:rsidRPr="00E947CD" w:rsidRDefault="00DD6679" w:rsidP="00DD66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12</w:t>
            </w:r>
            <w:r w:rsidRPr="00E947CD">
              <w:rPr>
                <w:rFonts w:ascii="Arial" w:hAnsi="Arial" w:cs="Arial"/>
              </w:rPr>
              <w:t>.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4405" w:type="dxa"/>
          </w:tcPr>
          <w:p w14:paraId="03A6B52A" w14:textId="24BFE1B2" w:rsidR="00DD6679" w:rsidRPr="00DD6679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512_074305_64_106b_3B</w:t>
            </w:r>
          </w:p>
        </w:tc>
      </w:tr>
      <w:tr w:rsidR="00DD6679" w:rsidRPr="00E947CD" w14:paraId="67446288" w14:textId="77777777" w:rsidTr="00D1119A">
        <w:tc>
          <w:tcPr>
            <w:tcW w:w="2335" w:type="dxa"/>
            <w:vMerge/>
          </w:tcPr>
          <w:p w14:paraId="11A428FE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61C5514B" w14:textId="77777777" w:rsidR="00DD6679" w:rsidRPr="00E947CD" w:rsidRDefault="00DD6679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69CC8CD9" w14:textId="6EBF8290" w:rsidR="00DD6679" w:rsidRPr="00DD6679" w:rsidRDefault="00DD6679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512_075632_32_105c_3B</w:t>
            </w:r>
          </w:p>
        </w:tc>
      </w:tr>
      <w:tr w:rsidR="00A50107" w:rsidRPr="00E947CD" w14:paraId="133B5FBD" w14:textId="77777777" w:rsidTr="00D1119A">
        <w:tc>
          <w:tcPr>
            <w:tcW w:w="2335" w:type="dxa"/>
            <w:vMerge w:val="restart"/>
          </w:tcPr>
          <w:p w14:paraId="48D7FF18" w14:textId="77F90F1E" w:rsidR="00A50107" w:rsidRPr="00E947CD" w:rsidRDefault="00A50107" w:rsidP="00DD6679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21622020" w14:textId="299D471F" w:rsidR="00A50107" w:rsidRPr="00E947CD" w:rsidRDefault="00A50107" w:rsidP="00DD66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6</w:t>
            </w:r>
            <w:r w:rsidRPr="00E947CD">
              <w:rPr>
                <w:rFonts w:ascii="Arial" w:hAnsi="Arial" w:cs="Arial"/>
              </w:rPr>
              <w:t>.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4405" w:type="dxa"/>
          </w:tcPr>
          <w:p w14:paraId="4C772E63" w14:textId="01C6F7E2" w:rsidR="00A50107" w:rsidRPr="00DD6679" w:rsidRDefault="00A50107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606_075039_1026_3B</w:t>
            </w:r>
          </w:p>
        </w:tc>
      </w:tr>
      <w:tr w:rsidR="00A50107" w:rsidRPr="00E947CD" w14:paraId="0DD8D508" w14:textId="77777777" w:rsidTr="00D1119A">
        <w:tc>
          <w:tcPr>
            <w:tcW w:w="2335" w:type="dxa"/>
            <w:vMerge/>
          </w:tcPr>
          <w:p w14:paraId="1FEB905C" w14:textId="77777777" w:rsidR="00A50107" w:rsidRPr="00E947CD" w:rsidRDefault="00A50107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2B0DD6CA" w14:textId="77777777" w:rsidR="00A50107" w:rsidRPr="00E947CD" w:rsidRDefault="00A50107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4CF5D428" w14:textId="4864E4B3" w:rsidR="00A50107" w:rsidRPr="00DD6679" w:rsidRDefault="00A50107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606_075038_1026_3B</w:t>
            </w:r>
          </w:p>
        </w:tc>
      </w:tr>
      <w:tr w:rsidR="00A50107" w:rsidRPr="00E947CD" w14:paraId="36D1439C" w14:textId="77777777" w:rsidTr="00D1119A">
        <w:tc>
          <w:tcPr>
            <w:tcW w:w="2335" w:type="dxa"/>
            <w:vMerge/>
          </w:tcPr>
          <w:p w14:paraId="0F2EB683" w14:textId="77777777" w:rsidR="00A50107" w:rsidRPr="00E947CD" w:rsidRDefault="00A50107" w:rsidP="00DD6679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E1C880D" w14:textId="77777777" w:rsidR="00A50107" w:rsidRPr="00E947CD" w:rsidRDefault="00A50107" w:rsidP="00DD6679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779C00A2" w14:textId="3303C093" w:rsidR="00A50107" w:rsidRPr="00DD6679" w:rsidRDefault="00A50107" w:rsidP="00DD6679">
            <w:pPr>
              <w:rPr>
                <w:rFonts w:ascii="Arial" w:hAnsi="Arial" w:cs="Arial"/>
              </w:rPr>
            </w:pPr>
            <w:r w:rsidRPr="00DD6679">
              <w:rPr>
                <w:rFonts w:ascii="Arial" w:hAnsi="Arial" w:cs="Arial"/>
              </w:rPr>
              <w:t>20200606_075037_1026_3B</w:t>
            </w:r>
          </w:p>
        </w:tc>
      </w:tr>
      <w:tr w:rsidR="00A50107" w:rsidRPr="00E947CD" w14:paraId="7D1A5013" w14:textId="77777777" w:rsidTr="00D1119A">
        <w:tc>
          <w:tcPr>
            <w:tcW w:w="2335" w:type="dxa"/>
            <w:vMerge w:val="restart"/>
          </w:tcPr>
          <w:p w14:paraId="3676B791" w14:textId="6B83EF2B" w:rsidR="00A50107" w:rsidRPr="00E947CD" w:rsidRDefault="00A50107" w:rsidP="00A50107">
            <w:pPr>
              <w:rPr>
                <w:rFonts w:ascii="Arial" w:hAnsi="Arial" w:cs="Arial"/>
              </w:rPr>
            </w:pPr>
            <w:r w:rsidRPr="00E947CD">
              <w:rPr>
                <w:rFonts w:ascii="Arial" w:hAnsi="Arial" w:cs="Arial"/>
              </w:rPr>
              <w:t>PlanetScope</w:t>
            </w:r>
          </w:p>
        </w:tc>
        <w:tc>
          <w:tcPr>
            <w:tcW w:w="2610" w:type="dxa"/>
            <w:vMerge w:val="restart"/>
          </w:tcPr>
          <w:p w14:paraId="036D149D" w14:textId="57B4AC2F" w:rsidR="00A50107" w:rsidRPr="00E947CD" w:rsidRDefault="00A50107" w:rsidP="00A5010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</w:t>
            </w:r>
            <w:r w:rsidRPr="00E947C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07</w:t>
            </w:r>
            <w:r w:rsidRPr="00E947CD">
              <w:rPr>
                <w:rFonts w:ascii="Arial" w:hAnsi="Arial" w:cs="Arial"/>
              </w:rPr>
              <w:t>.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4405" w:type="dxa"/>
          </w:tcPr>
          <w:p w14:paraId="0ABC83D6" w14:textId="55E1B16D" w:rsidR="00A50107" w:rsidRPr="00DD6679" w:rsidRDefault="00A50107" w:rsidP="00A50107">
            <w:pPr>
              <w:rPr>
                <w:rFonts w:ascii="Arial" w:hAnsi="Arial" w:cs="Arial"/>
              </w:rPr>
            </w:pPr>
            <w:r w:rsidRPr="00A50107">
              <w:rPr>
                <w:rFonts w:ascii="Arial" w:hAnsi="Arial" w:cs="Arial"/>
              </w:rPr>
              <w:t>20200607_074232_100c_3B</w:t>
            </w:r>
          </w:p>
        </w:tc>
      </w:tr>
      <w:tr w:rsidR="00A50107" w:rsidRPr="00E947CD" w14:paraId="61C97BA5" w14:textId="77777777" w:rsidTr="00D1119A">
        <w:tc>
          <w:tcPr>
            <w:tcW w:w="2335" w:type="dxa"/>
            <w:vMerge/>
          </w:tcPr>
          <w:p w14:paraId="25DBE999" w14:textId="77777777" w:rsidR="00A50107" w:rsidRPr="00E947CD" w:rsidRDefault="00A50107" w:rsidP="00A50107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09D555A" w14:textId="77777777" w:rsidR="00A50107" w:rsidRPr="00E947CD" w:rsidRDefault="00A50107" w:rsidP="00A50107">
            <w:pPr>
              <w:rPr>
                <w:rFonts w:ascii="Arial" w:hAnsi="Arial" w:cs="Arial"/>
              </w:rPr>
            </w:pPr>
          </w:p>
        </w:tc>
        <w:tc>
          <w:tcPr>
            <w:tcW w:w="4405" w:type="dxa"/>
          </w:tcPr>
          <w:p w14:paraId="2EDFFBBE" w14:textId="79E7B95D" w:rsidR="00A50107" w:rsidRPr="00DD6679" w:rsidRDefault="00A50107" w:rsidP="00A50107">
            <w:pPr>
              <w:rPr>
                <w:rFonts w:ascii="Arial" w:hAnsi="Arial" w:cs="Arial"/>
              </w:rPr>
            </w:pPr>
            <w:r w:rsidRPr="00A50107">
              <w:rPr>
                <w:rFonts w:ascii="Arial" w:hAnsi="Arial" w:cs="Arial"/>
              </w:rPr>
              <w:t>20200607_074230_100c_3B</w:t>
            </w:r>
          </w:p>
        </w:tc>
      </w:tr>
    </w:tbl>
    <w:p w14:paraId="2CB6652E" w14:textId="77777777" w:rsidR="00226065" w:rsidRPr="00E947CD" w:rsidRDefault="00226065" w:rsidP="00226065">
      <w:pPr>
        <w:rPr>
          <w:rFonts w:ascii="Arial" w:hAnsi="Arial" w:cs="Arial"/>
          <w:bCs/>
        </w:rPr>
      </w:pPr>
    </w:p>
    <w:sectPr w:rsidR="00226065" w:rsidRPr="00E947CD" w:rsidSect="001B23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D7AC" w14:textId="77777777" w:rsidR="0019315B" w:rsidRDefault="0019315B" w:rsidP="00695EA5">
      <w:pPr>
        <w:spacing w:after="0" w:line="240" w:lineRule="auto"/>
      </w:pPr>
      <w:r>
        <w:separator/>
      </w:r>
    </w:p>
  </w:endnote>
  <w:endnote w:type="continuationSeparator" w:id="0">
    <w:p w14:paraId="0091A09F" w14:textId="77777777" w:rsidR="0019315B" w:rsidRDefault="0019315B" w:rsidP="00695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67986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8850CC" w14:textId="68EC5D09" w:rsidR="002A6860" w:rsidRDefault="002A68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F2718B" w14:textId="77777777" w:rsidR="002A6860" w:rsidRDefault="002A68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73428" w14:textId="77777777" w:rsidR="0019315B" w:rsidRDefault="0019315B" w:rsidP="00695EA5">
      <w:pPr>
        <w:spacing w:after="0" w:line="240" w:lineRule="auto"/>
      </w:pPr>
      <w:r>
        <w:separator/>
      </w:r>
    </w:p>
  </w:footnote>
  <w:footnote w:type="continuationSeparator" w:id="0">
    <w:p w14:paraId="2D0C1F0B" w14:textId="77777777" w:rsidR="0019315B" w:rsidRDefault="0019315B" w:rsidP="00695E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01DE7"/>
    <w:multiLevelType w:val="hybridMultilevel"/>
    <w:tmpl w:val="CBFC1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87610"/>
    <w:multiLevelType w:val="hybridMultilevel"/>
    <w:tmpl w:val="640A4DF6"/>
    <w:lvl w:ilvl="0" w:tplc="BA3E790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4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CztDA3N7YwMDFU0lEKTi0uzszPAykwrQUAi5LurCwAAAA="/>
  </w:docVars>
  <w:rsids>
    <w:rsidRoot w:val="00846CDF"/>
    <w:rsid w:val="00000026"/>
    <w:rsid w:val="000010A6"/>
    <w:rsid w:val="000011B8"/>
    <w:rsid w:val="00005E98"/>
    <w:rsid w:val="00007025"/>
    <w:rsid w:val="00007DCB"/>
    <w:rsid w:val="00010C21"/>
    <w:rsid w:val="00017D66"/>
    <w:rsid w:val="000238CA"/>
    <w:rsid w:val="00024C5A"/>
    <w:rsid w:val="00026146"/>
    <w:rsid w:val="00030D04"/>
    <w:rsid w:val="00032BE6"/>
    <w:rsid w:val="00042E52"/>
    <w:rsid w:val="000473C8"/>
    <w:rsid w:val="0005146C"/>
    <w:rsid w:val="00053B81"/>
    <w:rsid w:val="000636A2"/>
    <w:rsid w:val="00071597"/>
    <w:rsid w:val="0007414B"/>
    <w:rsid w:val="0007475D"/>
    <w:rsid w:val="000764E8"/>
    <w:rsid w:val="00077525"/>
    <w:rsid w:val="0008347F"/>
    <w:rsid w:val="00084722"/>
    <w:rsid w:val="000A0A3C"/>
    <w:rsid w:val="000A5C58"/>
    <w:rsid w:val="000A6354"/>
    <w:rsid w:val="000A7DC5"/>
    <w:rsid w:val="000B1258"/>
    <w:rsid w:val="000B2EB4"/>
    <w:rsid w:val="000B6FDF"/>
    <w:rsid w:val="000C09DF"/>
    <w:rsid w:val="000C7EBD"/>
    <w:rsid w:val="000D46E4"/>
    <w:rsid w:val="000D672F"/>
    <w:rsid w:val="000D69FC"/>
    <w:rsid w:val="000D6D02"/>
    <w:rsid w:val="000D7379"/>
    <w:rsid w:val="000D73F0"/>
    <w:rsid w:val="000E06CF"/>
    <w:rsid w:val="000E0888"/>
    <w:rsid w:val="000E3272"/>
    <w:rsid w:val="000E3F67"/>
    <w:rsid w:val="000F0D55"/>
    <w:rsid w:val="000F0E2F"/>
    <w:rsid w:val="000F1D55"/>
    <w:rsid w:val="000F22EA"/>
    <w:rsid w:val="000F2F86"/>
    <w:rsid w:val="000F4B1E"/>
    <w:rsid w:val="000F55DD"/>
    <w:rsid w:val="000F6769"/>
    <w:rsid w:val="001205AD"/>
    <w:rsid w:val="001222C0"/>
    <w:rsid w:val="00124240"/>
    <w:rsid w:val="001255D2"/>
    <w:rsid w:val="00126A31"/>
    <w:rsid w:val="00132B15"/>
    <w:rsid w:val="001346CB"/>
    <w:rsid w:val="0013565A"/>
    <w:rsid w:val="00135BE1"/>
    <w:rsid w:val="00136AAE"/>
    <w:rsid w:val="00136D84"/>
    <w:rsid w:val="00140C08"/>
    <w:rsid w:val="001415E8"/>
    <w:rsid w:val="00142D6F"/>
    <w:rsid w:val="00143760"/>
    <w:rsid w:val="0014452C"/>
    <w:rsid w:val="00144745"/>
    <w:rsid w:val="0014729E"/>
    <w:rsid w:val="00150DA3"/>
    <w:rsid w:val="001532F4"/>
    <w:rsid w:val="00153D96"/>
    <w:rsid w:val="00153DDF"/>
    <w:rsid w:val="0015416B"/>
    <w:rsid w:val="00160885"/>
    <w:rsid w:val="00161738"/>
    <w:rsid w:val="00163483"/>
    <w:rsid w:val="00163938"/>
    <w:rsid w:val="001648E7"/>
    <w:rsid w:val="001659D3"/>
    <w:rsid w:val="00171FC4"/>
    <w:rsid w:val="001735DE"/>
    <w:rsid w:val="001775BA"/>
    <w:rsid w:val="00180307"/>
    <w:rsid w:val="00180E3B"/>
    <w:rsid w:val="00181D5F"/>
    <w:rsid w:val="00182306"/>
    <w:rsid w:val="00183FF6"/>
    <w:rsid w:val="0018414D"/>
    <w:rsid w:val="00185685"/>
    <w:rsid w:val="0018698F"/>
    <w:rsid w:val="001909F5"/>
    <w:rsid w:val="001918E4"/>
    <w:rsid w:val="0019315B"/>
    <w:rsid w:val="001A031A"/>
    <w:rsid w:val="001A0E7F"/>
    <w:rsid w:val="001A4C68"/>
    <w:rsid w:val="001B12E6"/>
    <w:rsid w:val="001B1A0F"/>
    <w:rsid w:val="001B1BEB"/>
    <w:rsid w:val="001B2388"/>
    <w:rsid w:val="001B3D20"/>
    <w:rsid w:val="001C0E10"/>
    <w:rsid w:val="001C22B7"/>
    <w:rsid w:val="001D1DEB"/>
    <w:rsid w:val="001D3084"/>
    <w:rsid w:val="001D421D"/>
    <w:rsid w:val="001D76B2"/>
    <w:rsid w:val="001E2F81"/>
    <w:rsid w:val="001E34B7"/>
    <w:rsid w:val="001E49E8"/>
    <w:rsid w:val="001E581D"/>
    <w:rsid w:val="001E6211"/>
    <w:rsid w:val="001F1BCE"/>
    <w:rsid w:val="001F632F"/>
    <w:rsid w:val="001F68D0"/>
    <w:rsid w:val="001F7347"/>
    <w:rsid w:val="002016C1"/>
    <w:rsid w:val="0020449F"/>
    <w:rsid w:val="00206A86"/>
    <w:rsid w:val="00210C26"/>
    <w:rsid w:val="00212DB3"/>
    <w:rsid w:val="00213279"/>
    <w:rsid w:val="00214906"/>
    <w:rsid w:val="00215452"/>
    <w:rsid w:val="00222053"/>
    <w:rsid w:val="00222C5F"/>
    <w:rsid w:val="0022455F"/>
    <w:rsid w:val="00226065"/>
    <w:rsid w:val="00227743"/>
    <w:rsid w:val="00230C94"/>
    <w:rsid w:val="002315A2"/>
    <w:rsid w:val="002315E2"/>
    <w:rsid w:val="002341CE"/>
    <w:rsid w:val="002462F0"/>
    <w:rsid w:val="00251430"/>
    <w:rsid w:val="00252BE2"/>
    <w:rsid w:val="00265512"/>
    <w:rsid w:val="002673F7"/>
    <w:rsid w:val="00271659"/>
    <w:rsid w:val="00274207"/>
    <w:rsid w:val="0027447C"/>
    <w:rsid w:val="002744D7"/>
    <w:rsid w:val="00282977"/>
    <w:rsid w:val="00285EC1"/>
    <w:rsid w:val="002908FA"/>
    <w:rsid w:val="002918E9"/>
    <w:rsid w:val="00292428"/>
    <w:rsid w:val="002965EA"/>
    <w:rsid w:val="002978CE"/>
    <w:rsid w:val="002A5454"/>
    <w:rsid w:val="002A6860"/>
    <w:rsid w:val="002A6A0F"/>
    <w:rsid w:val="002A7B39"/>
    <w:rsid w:val="002B08A3"/>
    <w:rsid w:val="002B21B2"/>
    <w:rsid w:val="002B5732"/>
    <w:rsid w:val="002C0925"/>
    <w:rsid w:val="002C7DD1"/>
    <w:rsid w:val="002D0FE4"/>
    <w:rsid w:val="002D24D8"/>
    <w:rsid w:val="002D52C6"/>
    <w:rsid w:val="002E0FF3"/>
    <w:rsid w:val="002E163B"/>
    <w:rsid w:val="002E193C"/>
    <w:rsid w:val="002E4FA3"/>
    <w:rsid w:val="002F2D60"/>
    <w:rsid w:val="002F5A5F"/>
    <w:rsid w:val="002F77E0"/>
    <w:rsid w:val="00300C43"/>
    <w:rsid w:val="00301882"/>
    <w:rsid w:val="003052E1"/>
    <w:rsid w:val="00306D42"/>
    <w:rsid w:val="00315E36"/>
    <w:rsid w:val="00316B17"/>
    <w:rsid w:val="003179F2"/>
    <w:rsid w:val="003228EE"/>
    <w:rsid w:val="003232AE"/>
    <w:rsid w:val="00323DC3"/>
    <w:rsid w:val="003254A7"/>
    <w:rsid w:val="00327476"/>
    <w:rsid w:val="003276D6"/>
    <w:rsid w:val="00331486"/>
    <w:rsid w:val="00331EC5"/>
    <w:rsid w:val="00337929"/>
    <w:rsid w:val="00340EA4"/>
    <w:rsid w:val="00342D63"/>
    <w:rsid w:val="00342F46"/>
    <w:rsid w:val="00354857"/>
    <w:rsid w:val="003576BB"/>
    <w:rsid w:val="00357D49"/>
    <w:rsid w:val="0036006A"/>
    <w:rsid w:val="0036439D"/>
    <w:rsid w:val="0036673A"/>
    <w:rsid w:val="00367832"/>
    <w:rsid w:val="00371846"/>
    <w:rsid w:val="003726B6"/>
    <w:rsid w:val="00373C3F"/>
    <w:rsid w:val="00374D92"/>
    <w:rsid w:val="003757D8"/>
    <w:rsid w:val="003759DD"/>
    <w:rsid w:val="0038399B"/>
    <w:rsid w:val="00383E86"/>
    <w:rsid w:val="00385AE8"/>
    <w:rsid w:val="00392B62"/>
    <w:rsid w:val="003945BD"/>
    <w:rsid w:val="00395FDB"/>
    <w:rsid w:val="00396D0B"/>
    <w:rsid w:val="00397685"/>
    <w:rsid w:val="003A0582"/>
    <w:rsid w:val="003B0685"/>
    <w:rsid w:val="003C014E"/>
    <w:rsid w:val="003C01AB"/>
    <w:rsid w:val="003C196C"/>
    <w:rsid w:val="003D4153"/>
    <w:rsid w:val="003D5BC4"/>
    <w:rsid w:val="003D7F40"/>
    <w:rsid w:val="003E3648"/>
    <w:rsid w:val="003E7CAD"/>
    <w:rsid w:val="003F471F"/>
    <w:rsid w:val="004023D9"/>
    <w:rsid w:val="004039BD"/>
    <w:rsid w:val="0040517D"/>
    <w:rsid w:val="0041094C"/>
    <w:rsid w:val="00415A41"/>
    <w:rsid w:val="00427D10"/>
    <w:rsid w:val="004308CD"/>
    <w:rsid w:val="00430DCB"/>
    <w:rsid w:val="00435D7D"/>
    <w:rsid w:val="0044220E"/>
    <w:rsid w:val="0044298B"/>
    <w:rsid w:val="00442CDF"/>
    <w:rsid w:val="00445748"/>
    <w:rsid w:val="00447BCD"/>
    <w:rsid w:val="00451B3F"/>
    <w:rsid w:val="004523E5"/>
    <w:rsid w:val="00454BBE"/>
    <w:rsid w:val="00460989"/>
    <w:rsid w:val="00461D29"/>
    <w:rsid w:val="004644EA"/>
    <w:rsid w:val="004732B4"/>
    <w:rsid w:val="0047575C"/>
    <w:rsid w:val="00480B0C"/>
    <w:rsid w:val="00491A7E"/>
    <w:rsid w:val="00492C55"/>
    <w:rsid w:val="004957D5"/>
    <w:rsid w:val="004A1450"/>
    <w:rsid w:val="004A1AA8"/>
    <w:rsid w:val="004A2A29"/>
    <w:rsid w:val="004A5CC1"/>
    <w:rsid w:val="004B1963"/>
    <w:rsid w:val="004B36CF"/>
    <w:rsid w:val="004B3AEE"/>
    <w:rsid w:val="004C053F"/>
    <w:rsid w:val="004C3176"/>
    <w:rsid w:val="004D2A48"/>
    <w:rsid w:val="004D4031"/>
    <w:rsid w:val="004E07ED"/>
    <w:rsid w:val="004E312C"/>
    <w:rsid w:val="004E722C"/>
    <w:rsid w:val="004E77D7"/>
    <w:rsid w:val="004F4890"/>
    <w:rsid w:val="005011D6"/>
    <w:rsid w:val="00505770"/>
    <w:rsid w:val="00507C5C"/>
    <w:rsid w:val="005116A2"/>
    <w:rsid w:val="00521716"/>
    <w:rsid w:val="00521C78"/>
    <w:rsid w:val="00523316"/>
    <w:rsid w:val="005243DE"/>
    <w:rsid w:val="0053135E"/>
    <w:rsid w:val="005400F7"/>
    <w:rsid w:val="00542A11"/>
    <w:rsid w:val="00542E63"/>
    <w:rsid w:val="005438B3"/>
    <w:rsid w:val="00547CB6"/>
    <w:rsid w:val="00547FB8"/>
    <w:rsid w:val="00554317"/>
    <w:rsid w:val="00555D10"/>
    <w:rsid w:val="005609A1"/>
    <w:rsid w:val="0056218E"/>
    <w:rsid w:val="0056358A"/>
    <w:rsid w:val="00566041"/>
    <w:rsid w:val="00571970"/>
    <w:rsid w:val="00577852"/>
    <w:rsid w:val="00580129"/>
    <w:rsid w:val="0058402F"/>
    <w:rsid w:val="005858FD"/>
    <w:rsid w:val="00586E01"/>
    <w:rsid w:val="00587A07"/>
    <w:rsid w:val="00590209"/>
    <w:rsid w:val="00590FB7"/>
    <w:rsid w:val="00594782"/>
    <w:rsid w:val="005947C5"/>
    <w:rsid w:val="00594839"/>
    <w:rsid w:val="00594E17"/>
    <w:rsid w:val="005B55E6"/>
    <w:rsid w:val="005B7A38"/>
    <w:rsid w:val="005C0D6F"/>
    <w:rsid w:val="005C1B0B"/>
    <w:rsid w:val="005D1E7C"/>
    <w:rsid w:val="005D20BF"/>
    <w:rsid w:val="005D4846"/>
    <w:rsid w:val="005D70F4"/>
    <w:rsid w:val="005D72D0"/>
    <w:rsid w:val="005D752F"/>
    <w:rsid w:val="005E4BF0"/>
    <w:rsid w:val="005F3044"/>
    <w:rsid w:val="005F3C4F"/>
    <w:rsid w:val="005F538D"/>
    <w:rsid w:val="005F7842"/>
    <w:rsid w:val="00601129"/>
    <w:rsid w:val="006013D9"/>
    <w:rsid w:val="0061000C"/>
    <w:rsid w:val="00610E51"/>
    <w:rsid w:val="006168BD"/>
    <w:rsid w:val="00617E33"/>
    <w:rsid w:val="006230C6"/>
    <w:rsid w:val="00623E45"/>
    <w:rsid w:val="0062545B"/>
    <w:rsid w:val="006266F4"/>
    <w:rsid w:val="00631FC5"/>
    <w:rsid w:val="006348F7"/>
    <w:rsid w:val="0063527A"/>
    <w:rsid w:val="0064230E"/>
    <w:rsid w:val="0064283D"/>
    <w:rsid w:val="0064742C"/>
    <w:rsid w:val="00650613"/>
    <w:rsid w:val="00653A68"/>
    <w:rsid w:val="00660D43"/>
    <w:rsid w:val="00661D83"/>
    <w:rsid w:val="00663379"/>
    <w:rsid w:val="00663F4A"/>
    <w:rsid w:val="0066571B"/>
    <w:rsid w:val="00666679"/>
    <w:rsid w:val="00680177"/>
    <w:rsid w:val="0068057B"/>
    <w:rsid w:val="00680ADC"/>
    <w:rsid w:val="00690DCB"/>
    <w:rsid w:val="00692380"/>
    <w:rsid w:val="00695B17"/>
    <w:rsid w:val="00695EA5"/>
    <w:rsid w:val="00697CF9"/>
    <w:rsid w:val="006A1016"/>
    <w:rsid w:val="006A5476"/>
    <w:rsid w:val="006A62EF"/>
    <w:rsid w:val="006B2690"/>
    <w:rsid w:val="006B303E"/>
    <w:rsid w:val="006B549A"/>
    <w:rsid w:val="006B56E8"/>
    <w:rsid w:val="006B7A5A"/>
    <w:rsid w:val="006C1BCE"/>
    <w:rsid w:val="006C1F84"/>
    <w:rsid w:val="006C38F6"/>
    <w:rsid w:val="006C49AF"/>
    <w:rsid w:val="006C5BFD"/>
    <w:rsid w:val="006C6BF3"/>
    <w:rsid w:val="006C758A"/>
    <w:rsid w:val="006D1EAB"/>
    <w:rsid w:val="006D3457"/>
    <w:rsid w:val="006E07A8"/>
    <w:rsid w:val="006E167B"/>
    <w:rsid w:val="006E69EB"/>
    <w:rsid w:val="006E6E1D"/>
    <w:rsid w:val="00700C9E"/>
    <w:rsid w:val="007048CE"/>
    <w:rsid w:val="00705039"/>
    <w:rsid w:val="00706D9E"/>
    <w:rsid w:val="007142FA"/>
    <w:rsid w:val="007210C0"/>
    <w:rsid w:val="0072566B"/>
    <w:rsid w:val="00727A4C"/>
    <w:rsid w:val="00727EA4"/>
    <w:rsid w:val="00730BE6"/>
    <w:rsid w:val="007326F4"/>
    <w:rsid w:val="00733724"/>
    <w:rsid w:val="00734E9C"/>
    <w:rsid w:val="007363EB"/>
    <w:rsid w:val="00743F7B"/>
    <w:rsid w:val="00746739"/>
    <w:rsid w:val="00751520"/>
    <w:rsid w:val="00751D6F"/>
    <w:rsid w:val="00753208"/>
    <w:rsid w:val="00753A09"/>
    <w:rsid w:val="00754EF1"/>
    <w:rsid w:val="00756091"/>
    <w:rsid w:val="00756E2F"/>
    <w:rsid w:val="007615E4"/>
    <w:rsid w:val="00761FCA"/>
    <w:rsid w:val="00763505"/>
    <w:rsid w:val="00770A64"/>
    <w:rsid w:val="007744AE"/>
    <w:rsid w:val="00784F66"/>
    <w:rsid w:val="00787B83"/>
    <w:rsid w:val="007915CC"/>
    <w:rsid w:val="007949C2"/>
    <w:rsid w:val="00794A53"/>
    <w:rsid w:val="00794BD4"/>
    <w:rsid w:val="007A0E75"/>
    <w:rsid w:val="007A2A85"/>
    <w:rsid w:val="007B4C42"/>
    <w:rsid w:val="007B58A6"/>
    <w:rsid w:val="007B5DB8"/>
    <w:rsid w:val="007C1901"/>
    <w:rsid w:val="007C30E9"/>
    <w:rsid w:val="007C331D"/>
    <w:rsid w:val="007C3C90"/>
    <w:rsid w:val="007D1702"/>
    <w:rsid w:val="007D3CDF"/>
    <w:rsid w:val="007E3620"/>
    <w:rsid w:val="007E7F18"/>
    <w:rsid w:val="007F044B"/>
    <w:rsid w:val="007F1144"/>
    <w:rsid w:val="007F2727"/>
    <w:rsid w:val="007F43E8"/>
    <w:rsid w:val="007F4DCB"/>
    <w:rsid w:val="00802400"/>
    <w:rsid w:val="00802B38"/>
    <w:rsid w:val="00805178"/>
    <w:rsid w:val="00805CA2"/>
    <w:rsid w:val="00807AE9"/>
    <w:rsid w:val="00812AA8"/>
    <w:rsid w:val="008169A2"/>
    <w:rsid w:val="0082156D"/>
    <w:rsid w:val="00824C6C"/>
    <w:rsid w:val="00824C96"/>
    <w:rsid w:val="008335BD"/>
    <w:rsid w:val="00836B92"/>
    <w:rsid w:val="0084244B"/>
    <w:rsid w:val="00846CDF"/>
    <w:rsid w:val="00862632"/>
    <w:rsid w:val="008679E3"/>
    <w:rsid w:val="008915BE"/>
    <w:rsid w:val="008A0E96"/>
    <w:rsid w:val="008B3564"/>
    <w:rsid w:val="008B4208"/>
    <w:rsid w:val="008B5AB7"/>
    <w:rsid w:val="008C0A14"/>
    <w:rsid w:val="008C1448"/>
    <w:rsid w:val="008C79DB"/>
    <w:rsid w:val="008D0845"/>
    <w:rsid w:val="008E45D3"/>
    <w:rsid w:val="008F2A60"/>
    <w:rsid w:val="008F6AED"/>
    <w:rsid w:val="009149DF"/>
    <w:rsid w:val="00914F85"/>
    <w:rsid w:val="00920F51"/>
    <w:rsid w:val="00922950"/>
    <w:rsid w:val="00923C7E"/>
    <w:rsid w:val="00927409"/>
    <w:rsid w:val="0093609C"/>
    <w:rsid w:val="00937386"/>
    <w:rsid w:val="009471BF"/>
    <w:rsid w:val="00950B4E"/>
    <w:rsid w:val="0095337E"/>
    <w:rsid w:val="00955850"/>
    <w:rsid w:val="0096290C"/>
    <w:rsid w:val="00966BE9"/>
    <w:rsid w:val="00971C7A"/>
    <w:rsid w:val="00975281"/>
    <w:rsid w:val="00981E49"/>
    <w:rsid w:val="00983EA5"/>
    <w:rsid w:val="00986723"/>
    <w:rsid w:val="00991020"/>
    <w:rsid w:val="00993B95"/>
    <w:rsid w:val="009959FA"/>
    <w:rsid w:val="009B04EC"/>
    <w:rsid w:val="009C395F"/>
    <w:rsid w:val="009C45B5"/>
    <w:rsid w:val="009D6920"/>
    <w:rsid w:val="009D6DF0"/>
    <w:rsid w:val="009D6EB0"/>
    <w:rsid w:val="009E1B76"/>
    <w:rsid w:val="009E3968"/>
    <w:rsid w:val="009E5AEB"/>
    <w:rsid w:val="009E6567"/>
    <w:rsid w:val="009E7CA3"/>
    <w:rsid w:val="009F0C6A"/>
    <w:rsid w:val="009F4900"/>
    <w:rsid w:val="00A00E13"/>
    <w:rsid w:val="00A05DC3"/>
    <w:rsid w:val="00A1047C"/>
    <w:rsid w:val="00A10DD2"/>
    <w:rsid w:val="00A13BD9"/>
    <w:rsid w:val="00A158CF"/>
    <w:rsid w:val="00A17F73"/>
    <w:rsid w:val="00A20C69"/>
    <w:rsid w:val="00A23BB0"/>
    <w:rsid w:val="00A3003D"/>
    <w:rsid w:val="00A31FC4"/>
    <w:rsid w:val="00A342B1"/>
    <w:rsid w:val="00A36739"/>
    <w:rsid w:val="00A3799C"/>
    <w:rsid w:val="00A412D1"/>
    <w:rsid w:val="00A4257E"/>
    <w:rsid w:val="00A42663"/>
    <w:rsid w:val="00A457A0"/>
    <w:rsid w:val="00A47D8F"/>
    <w:rsid w:val="00A50107"/>
    <w:rsid w:val="00A5112C"/>
    <w:rsid w:val="00A52433"/>
    <w:rsid w:val="00A57381"/>
    <w:rsid w:val="00A6093F"/>
    <w:rsid w:val="00A60B13"/>
    <w:rsid w:val="00A6212B"/>
    <w:rsid w:val="00A66D08"/>
    <w:rsid w:val="00A67780"/>
    <w:rsid w:val="00A86108"/>
    <w:rsid w:val="00A92032"/>
    <w:rsid w:val="00A9727F"/>
    <w:rsid w:val="00A97B98"/>
    <w:rsid w:val="00AA06EC"/>
    <w:rsid w:val="00AA177B"/>
    <w:rsid w:val="00AA630C"/>
    <w:rsid w:val="00AB3F4F"/>
    <w:rsid w:val="00AB4941"/>
    <w:rsid w:val="00AB49E9"/>
    <w:rsid w:val="00AB5DA7"/>
    <w:rsid w:val="00AC0039"/>
    <w:rsid w:val="00AC01C5"/>
    <w:rsid w:val="00AC082A"/>
    <w:rsid w:val="00AC19B1"/>
    <w:rsid w:val="00AC4757"/>
    <w:rsid w:val="00AD2563"/>
    <w:rsid w:val="00AD43AB"/>
    <w:rsid w:val="00AE130F"/>
    <w:rsid w:val="00AE3205"/>
    <w:rsid w:val="00AE3415"/>
    <w:rsid w:val="00AE401E"/>
    <w:rsid w:val="00AE4332"/>
    <w:rsid w:val="00AE4A75"/>
    <w:rsid w:val="00AE7E06"/>
    <w:rsid w:val="00AF0494"/>
    <w:rsid w:val="00AF79A6"/>
    <w:rsid w:val="00B05BBF"/>
    <w:rsid w:val="00B06469"/>
    <w:rsid w:val="00B0773E"/>
    <w:rsid w:val="00B07C15"/>
    <w:rsid w:val="00B10CDA"/>
    <w:rsid w:val="00B12EEC"/>
    <w:rsid w:val="00B13411"/>
    <w:rsid w:val="00B15366"/>
    <w:rsid w:val="00B15E2F"/>
    <w:rsid w:val="00B22CD0"/>
    <w:rsid w:val="00B24B22"/>
    <w:rsid w:val="00B30E05"/>
    <w:rsid w:val="00B336E1"/>
    <w:rsid w:val="00B35E18"/>
    <w:rsid w:val="00B370E1"/>
    <w:rsid w:val="00B37BAF"/>
    <w:rsid w:val="00B40C18"/>
    <w:rsid w:val="00B43837"/>
    <w:rsid w:val="00B4449E"/>
    <w:rsid w:val="00B52B1D"/>
    <w:rsid w:val="00B52E7B"/>
    <w:rsid w:val="00B54ACB"/>
    <w:rsid w:val="00B57B70"/>
    <w:rsid w:val="00B64C7F"/>
    <w:rsid w:val="00B77530"/>
    <w:rsid w:val="00B8510C"/>
    <w:rsid w:val="00B872C7"/>
    <w:rsid w:val="00B90F09"/>
    <w:rsid w:val="00B90F8A"/>
    <w:rsid w:val="00B97481"/>
    <w:rsid w:val="00B97FB3"/>
    <w:rsid w:val="00BA549A"/>
    <w:rsid w:val="00BB05FA"/>
    <w:rsid w:val="00BB12F1"/>
    <w:rsid w:val="00BB3554"/>
    <w:rsid w:val="00BC1F2C"/>
    <w:rsid w:val="00BC4606"/>
    <w:rsid w:val="00BD3355"/>
    <w:rsid w:val="00BD5E42"/>
    <w:rsid w:val="00BD680F"/>
    <w:rsid w:val="00BE00E1"/>
    <w:rsid w:val="00BE0D87"/>
    <w:rsid w:val="00BE3740"/>
    <w:rsid w:val="00BF0BA6"/>
    <w:rsid w:val="00BF104D"/>
    <w:rsid w:val="00BF4986"/>
    <w:rsid w:val="00BF4BFF"/>
    <w:rsid w:val="00C015CE"/>
    <w:rsid w:val="00C072B3"/>
    <w:rsid w:val="00C11541"/>
    <w:rsid w:val="00C14B72"/>
    <w:rsid w:val="00C154D9"/>
    <w:rsid w:val="00C2005D"/>
    <w:rsid w:val="00C261F0"/>
    <w:rsid w:val="00C2759D"/>
    <w:rsid w:val="00C27769"/>
    <w:rsid w:val="00C30FE3"/>
    <w:rsid w:val="00C3770C"/>
    <w:rsid w:val="00C46BFD"/>
    <w:rsid w:val="00C47BE2"/>
    <w:rsid w:val="00C51052"/>
    <w:rsid w:val="00C56ED6"/>
    <w:rsid w:val="00C64AB9"/>
    <w:rsid w:val="00C65ACB"/>
    <w:rsid w:val="00C728AB"/>
    <w:rsid w:val="00C72BB5"/>
    <w:rsid w:val="00C7434A"/>
    <w:rsid w:val="00C74417"/>
    <w:rsid w:val="00C75BBF"/>
    <w:rsid w:val="00C762DE"/>
    <w:rsid w:val="00C808EB"/>
    <w:rsid w:val="00C81B49"/>
    <w:rsid w:val="00C91500"/>
    <w:rsid w:val="00C94B54"/>
    <w:rsid w:val="00CA0627"/>
    <w:rsid w:val="00CA3232"/>
    <w:rsid w:val="00CA76E3"/>
    <w:rsid w:val="00CB3158"/>
    <w:rsid w:val="00CB7641"/>
    <w:rsid w:val="00CC1EF3"/>
    <w:rsid w:val="00CC26D1"/>
    <w:rsid w:val="00CC3C79"/>
    <w:rsid w:val="00CC60F2"/>
    <w:rsid w:val="00CC7CB1"/>
    <w:rsid w:val="00CD3554"/>
    <w:rsid w:val="00CE5D09"/>
    <w:rsid w:val="00CF0ACC"/>
    <w:rsid w:val="00CF5D68"/>
    <w:rsid w:val="00D03060"/>
    <w:rsid w:val="00D04574"/>
    <w:rsid w:val="00D0746A"/>
    <w:rsid w:val="00D10A25"/>
    <w:rsid w:val="00D1189B"/>
    <w:rsid w:val="00D12E86"/>
    <w:rsid w:val="00D12FE3"/>
    <w:rsid w:val="00D136F1"/>
    <w:rsid w:val="00D13AEA"/>
    <w:rsid w:val="00D15A2C"/>
    <w:rsid w:val="00D20110"/>
    <w:rsid w:val="00D2073F"/>
    <w:rsid w:val="00D228CC"/>
    <w:rsid w:val="00D22D8B"/>
    <w:rsid w:val="00D249F5"/>
    <w:rsid w:val="00D25AEE"/>
    <w:rsid w:val="00D3558B"/>
    <w:rsid w:val="00D4063E"/>
    <w:rsid w:val="00D44B16"/>
    <w:rsid w:val="00D469EF"/>
    <w:rsid w:val="00D469F2"/>
    <w:rsid w:val="00D50CC6"/>
    <w:rsid w:val="00D5144B"/>
    <w:rsid w:val="00D52870"/>
    <w:rsid w:val="00D5451A"/>
    <w:rsid w:val="00D54F35"/>
    <w:rsid w:val="00D55E44"/>
    <w:rsid w:val="00D64C00"/>
    <w:rsid w:val="00D653EB"/>
    <w:rsid w:val="00D670A4"/>
    <w:rsid w:val="00D800C2"/>
    <w:rsid w:val="00D818BF"/>
    <w:rsid w:val="00D8757E"/>
    <w:rsid w:val="00D9053A"/>
    <w:rsid w:val="00D9084F"/>
    <w:rsid w:val="00D915DF"/>
    <w:rsid w:val="00D96400"/>
    <w:rsid w:val="00D97339"/>
    <w:rsid w:val="00DA092E"/>
    <w:rsid w:val="00DA0FF0"/>
    <w:rsid w:val="00DA277D"/>
    <w:rsid w:val="00DA5B3D"/>
    <w:rsid w:val="00DB7136"/>
    <w:rsid w:val="00DB7B93"/>
    <w:rsid w:val="00DC0B08"/>
    <w:rsid w:val="00DC27CF"/>
    <w:rsid w:val="00DD5801"/>
    <w:rsid w:val="00DD6679"/>
    <w:rsid w:val="00DD6FCA"/>
    <w:rsid w:val="00DD7AD5"/>
    <w:rsid w:val="00DD7EB0"/>
    <w:rsid w:val="00DE49B3"/>
    <w:rsid w:val="00DE5FB4"/>
    <w:rsid w:val="00DE6957"/>
    <w:rsid w:val="00DF1599"/>
    <w:rsid w:val="00DF6107"/>
    <w:rsid w:val="00DF712E"/>
    <w:rsid w:val="00E021E8"/>
    <w:rsid w:val="00E02F0A"/>
    <w:rsid w:val="00E04599"/>
    <w:rsid w:val="00E0768E"/>
    <w:rsid w:val="00E10709"/>
    <w:rsid w:val="00E10958"/>
    <w:rsid w:val="00E10AC9"/>
    <w:rsid w:val="00E12762"/>
    <w:rsid w:val="00E16A5C"/>
    <w:rsid w:val="00E3262E"/>
    <w:rsid w:val="00E34D3D"/>
    <w:rsid w:val="00E36687"/>
    <w:rsid w:val="00E40315"/>
    <w:rsid w:val="00E411A4"/>
    <w:rsid w:val="00E439ED"/>
    <w:rsid w:val="00E465A1"/>
    <w:rsid w:val="00E505A9"/>
    <w:rsid w:val="00E53E08"/>
    <w:rsid w:val="00E56B83"/>
    <w:rsid w:val="00E639E1"/>
    <w:rsid w:val="00E67754"/>
    <w:rsid w:val="00E70ECC"/>
    <w:rsid w:val="00E71643"/>
    <w:rsid w:val="00E72960"/>
    <w:rsid w:val="00E7605E"/>
    <w:rsid w:val="00E8031B"/>
    <w:rsid w:val="00E812DD"/>
    <w:rsid w:val="00E82AF6"/>
    <w:rsid w:val="00E87D25"/>
    <w:rsid w:val="00E926A9"/>
    <w:rsid w:val="00E94197"/>
    <w:rsid w:val="00E947CD"/>
    <w:rsid w:val="00EA5288"/>
    <w:rsid w:val="00EA6125"/>
    <w:rsid w:val="00EA7851"/>
    <w:rsid w:val="00EA7D45"/>
    <w:rsid w:val="00ED0BF0"/>
    <w:rsid w:val="00ED21C0"/>
    <w:rsid w:val="00ED3B1C"/>
    <w:rsid w:val="00ED471D"/>
    <w:rsid w:val="00ED5423"/>
    <w:rsid w:val="00ED5E19"/>
    <w:rsid w:val="00EE1D93"/>
    <w:rsid w:val="00EE4FE3"/>
    <w:rsid w:val="00EE5000"/>
    <w:rsid w:val="00EE5247"/>
    <w:rsid w:val="00EE52A1"/>
    <w:rsid w:val="00EE6136"/>
    <w:rsid w:val="00EF14DD"/>
    <w:rsid w:val="00EF6BC9"/>
    <w:rsid w:val="00F000FB"/>
    <w:rsid w:val="00F00D00"/>
    <w:rsid w:val="00F00D38"/>
    <w:rsid w:val="00F04275"/>
    <w:rsid w:val="00F04C0C"/>
    <w:rsid w:val="00F070FB"/>
    <w:rsid w:val="00F124F1"/>
    <w:rsid w:val="00F12D57"/>
    <w:rsid w:val="00F142F6"/>
    <w:rsid w:val="00F236FF"/>
    <w:rsid w:val="00F34CC8"/>
    <w:rsid w:val="00F40D0D"/>
    <w:rsid w:val="00F43ACA"/>
    <w:rsid w:val="00F44F1C"/>
    <w:rsid w:val="00F53A95"/>
    <w:rsid w:val="00F569B0"/>
    <w:rsid w:val="00F56A28"/>
    <w:rsid w:val="00F57866"/>
    <w:rsid w:val="00F61D32"/>
    <w:rsid w:val="00F63515"/>
    <w:rsid w:val="00F7009D"/>
    <w:rsid w:val="00F735DB"/>
    <w:rsid w:val="00F804D1"/>
    <w:rsid w:val="00F827C3"/>
    <w:rsid w:val="00F85DCF"/>
    <w:rsid w:val="00F85E21"/>
    <w:rsid w:val="00F90B19"/>
    <w:rsid w:val="00F925C1"/>
    <w:rsid w:val="00F92A32"/>
    <w:rsid w:val="00F9337E"/>
    <w:rsid w:val="00F93C54"/>
    <w:rsid w:val="00F94269"/>
    <w:rsid w:val="00F96F5A"/>
    <w:rsid w:val="00FA0958"/>
    <w:rsid w:val="00FA646A"/>
    <w:rsid w:val="00FA650F"/>
    <w:rsid w:val="00FA6548"/>
    <w:rsid w:val="00FB027A"/>
    <w:rsid w:val="00FB141E"/>
    <w:rsid w:val="00FB1A11"/>
    <w:rsid w:val="00FB22FF"/>
    <w:rsid w:val="00FB4532"/>
    <w:rsid w:val="00FC0851"/>
    <w:rsid w:val="00FC3117"/>
    <w:rsid w:val="00FC5269"/>
    <w:rsid w:val="00FC69C0"/>
    <w:rsid w:val="00FD0D3F"/>
    <w:rsid w:val="00FD1273"/>
    <w:rsid w:val="00FD785F"/>
    <w:rsid w:val="00FD7FBD"/>
    <w:rsid w:val="00FE1A2B"/>
    <w:rsid w:val="00FE7375"/>
    <w:rsid w:val="00FF289C"/>
    <w:rsid w:val="00FF4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7480232D"/>
  <w15:chartTrackingRefBased/>
  <w15:docId w15:val="{F4DCC4E4-F2C3-42F5-A6D2-2231A4A11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67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0F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FF3"/>
    <w:rPr>
      <w:color w:val="605E5C"/>
      <w:shd w:val="clear" w:color="auto" w:fill="E1DFDD"/>
    </w:rPr>
  </w:style>
  <w:style w:type="character" w:customStyle="1" w:styleId="citationref">
    <w:name w:val="citationref"/>
    <w:basedOn w:val="DefaultParagraphFont"/>
    <w:rsid w:val="00601129"/>
  </w:style>
  <w:style w:type="paragraph" w:styleId="Header">
    <w:name w:val="header"/>
    <w:basedOn w:val="Normal"/>
    <w:link w:val="HeaderChar"/>
    <w:uiPriority w:val="99"/>
    <w:unhideWhenUsed/>
    <w:rsid w:val="00695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EA5"/>
  </w:style>
  <w:style w:type="paragraph" w:styleId="Footer">
    <w:name w:val="footer"/>
    <w:basedOn w:val="Normal"/>
    <w:link w:val="FooterChar"/>
    <w:uiPriority w:val="99"/>
    <w:unhideWhenUsed/>
    <w:rsid w:val="00695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EA5"/>
  </w:style>
  <w:style w:type="character" w:customStyle="1" w:styleId="Heading1Char">
    <w:name w:val="Heading 1 Char"/>
    <w:basedOn w:val="DefaultParagraphFont"/>
    <w:link w:val="Heading1"/>
    <w:uiPriority w:val="9"/>
    <w:rsid w:val="007467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B0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04574"/>
    <w:pPr>
      <w:spacing w:after="200" w:line="240" w:lineRule="auto"/>
    </w:pPr>
    <w:rPr>
      <w:rFonts w:ascii="Arial" w:hAnsi="Arial"/>
      <w:i/>
      <w:iCs/>
      <w:color w:val="0D0D0D" w:themeColor="text1" w:themeTint="F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5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59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B55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5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5E6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31FC5"/>
    <w:pPr>
      <w:ind w:left="720"/>
      <w:contextualSpacing/>
    </w:pPr>
  </w:style>
  <w:style w:type="paragraph" w:customStyle="1" w:styleId="c30">
    <w:name w:val="c30"/>
    <w:basedOn w:val="Normal"/>
    <w:rsid w:val="00EA78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4">
    <w:name w:val="c14"/>
    <w:basedOn w:val="DefaultParagraphFont"/>
    <w:rsid w:val="00EA7851"/>
  </w:style>
  <w:style w:type="character" w:customStyle="1" w:styleId="c4">
    <w:name w:val="c4"/>
    <w:basedOn w:val="DefaultParagraphFont"/>
    <w:rsid w:val="00EA7851"/>
  </w:style>
  <w:style w:type="character" w:styleId="Strong">
    <w:name w:val="Strong"/>
    <w:basedOn w:val="DefaultParagraphFont"/>
    <w:uiPriority w:val="22"/>
    <w:qFormat/>
    <w:rsid w:val="001B2388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75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758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C75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C758A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6C75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nyashakan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764B0-F53B-4A9E-B70D-5E8EAD3A4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1134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s, Hakan (GSFC-617.0)[UNIVERSITIES SPACE RESEARCH ASSOCIATION]</dc:creator>
  <cp:keywords/>
  <dc:description/>
  <cp:lastModifiedBy>Tanyaș, Hakan (UT-ITC)</cp:lastModifiedBy>
  <cp:revision>18</cp:revision>
  <dcterms:created xsi:type="dcterms:W3CDTF">2020-07-31T19:00:00Z</dcterms:created>
  <dcterms:modified xsi:type="dcterms:W3CDTF">2021-12-14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b1d4dfd-92f6-3402-b979-6efdb9eb617b</vt:lpwstr>
  </property>
  <property fmtid="{D5CDD505-2E9C-101B-9397-08002B2CF9AE}" pid="4" name="Mendeley Citation Style_1">
    <vt:lpwstr>http://www.zotero.org/styles/earth-and-planetary-science-letter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earth-and-planetary-science-letters</vt:lpwstr>
  </property>
  <property fmtid="{D5CDD505-2E9C-101B-9397-08002B2CF9AE}" pid="14" name="Mendeley Recent Style Name 4_1">
    <vt:lpwstr>Earth and Planetary Science Letters</vt:lpwstr>
  </property>
  <property fmtid="{D5CDD505-2E9C-101B-9397-08002B2CF9AE}" pid="15" name="Mendeley Recent Style Id 5_1">
    <vt:lpwstr>http://www.zotero.org/styles/engineering-geology</vt:lpwstr>
  </property>
  <property fmtid="{D5CDD505-2E9C-101B-9397-08002B2CF9AE}" pid="16" name="Mendeley Recent Style Name 5_1">
    <vt:lpwstr>Engineering Geology</vt:lpwstr>
  </property>
  <property fmtid="{D5CDD505-2E9C-101B-9397-08002B2CF9AE}" pid="17" name="Mendeley Recent Style Id 6_1">
    <vt:lpwstr>http://www.zotero.org/styles/geology</vt:lpwstr>
  </property>
  <property fmtid="{D5CDD505-2E9C-101B-9397-08002B2CF9AE}" pid="18" name="Mendeley Recent Style Name 6_1">
    <vt:lpwstr>Geology</vt:lpwstr>
  </property>
  <property fmtid="{D5CDD505-2E9C-101B-9397-08002B2CF9AE}" pid="19" name="Mendeley Recent Style Id 7_1">
    <vt:lpwstr>http://www.zotero.org/styles/journal-of-geophysical-research-earth-surface</vt:lpwstr>
  </property>
  <property fmtid="{D5CDD505-2E9C-101B-9397-08002B2CF9AE}" pid="20" name="Mendeley Recent Style Name 7_1">
    <vt:lpwstr>Journal of Geophysical Research: Earth Surface</vt:lpwstr>
  </property>
  <property fmtid="{D5CDD505-2E9C-101B-9397-08002B2CF9AE}" pid="21" name="Mendeley Recent Style Id 8_1">
    <vt:lpwstr>http://www.zotero.org/styles/landslides</vt:lpwstr>
  </property>
  <property fmtid="{D5CDD505-2E9C-101B-9397-08002B2CF9AE}" pid="22" name="Mendeley Recent Style Name 8_1">
    <vt:lpwstr>Landslides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